
<file path=[Content_Types].xml><?xml version="1.0" encoding="utf-8"?>
<Types xmlns="http://schemas.openxmlformats.org/package/2006/content-types">
  <Default Extension="emf" ContentType="image/x-emf"/>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package/2006/relationships/digital-signature/origin" Target="_xmlsignatures/origin.sigs"/><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2678A" w14:textId="77777777" w:rsidR="005C4E75" w:rsidRPr="001E2B08" w:rsidRDefault="009D3F79" w:rsidP="009D3F79">
      <w:pPr>
        <w:contextualSpacing/>
        <w:jc w:val="center"/>
        <w:rPr>
          <w:b/>
          <w:sz w:val="44"/>
          <w:szCs w:val="44"/>
        </w:rPr>
      </w:pPr>
      <w:r w:rsidRPr="001E2B08">
        <w:rPr>
          <w:b/>
          <w:sz w:val="44"/>
          <w:szCs w:val="44"/>
        </w:rPr>
        <w:t>Westray Downs Community Association</w:t>
      </w:r>
    </w:p>
    <w:p w14:paraId="165AC4AB" w14:textId="77777777" w:rsidR="009D3F79" w:rsidRPr="001E2B08" w:rsidRDefault="009D3F79" w:rsidP="009D3F79">
      <w:pPr>
        <w:contextualSpacing/>
        <w:jc w:val="center"/>
        <w:rPr>
          <w:b/>
          <w:sz w:val="36"/>
          <w:szCs w:val="36"/>
        </w:rPr>
      </w:pPr>
      <w:r w:rsidRPr="001E2B08">
        <w:rPr>
          <w:b/>
          <w:sz w:val="36"/>
          <w:szCs w:val="36"/>
        </w:rPr>
        <w:t>Board Meeting Minutes</w:t>
      </w:r>
    </w:p>
    <w:p w14:paraId="33379C0E" w14:textId="25FD9B01" w:rsidR="009D3F79" w:rsidRPr="001E2B08" w:rsidRDefault="00BF1389" w:rsidP="009D3F79">
      <w:pPr>
        <w:contextualSpacing/>
        <w:jc w:val="center"/>
        <w:rPr>
          <w:b/>
          <w:sz w:val="36"/>
          <w:szCs w:val="36"/>
        </w:rPr>
      </w:pPr>
      <w:r w:rsidRPr="001E2B08">
        <w:rPr>
          <w:b/>
          <w:sz w:val="36"/>
          <w:szCs w:val="36"/>
        </w:rPr>
        <w:t>Google Meet</w:t>
      </w:r>
      <w:r w:rsidR="009D3F79" w:rsidRPr="001E2B08">
        <w:rPr>
          <w:b/>
          <w:sz w:val="36"/>
          <w:szCs w:val="36"/>
        </w:rPr>
        <w:t xml:space="preserve"> Video </w:t>
      </w:r>
      <w:r w:rsidR="00C5144A" w:rsidRPr="001E2B08">
        <w:rPr>
          <w:b/>
          <w:sz w:val="36"/>
          <w:szCs w:val="36"/>
        </w:rPr>
        <w:t>Conference</w:t>
      </w:r>
    </w:p>
    <w:p w14:paraId="776A86F2" w14:textId="29254647" w:rsidR="009D3F79" w:rsidRPr="00105867" w:rsidRDefault="009D3F79" w:rsidP="009D3F79">
      <w:pPr>
        <w:contextualSpacing/>
        <w:jc w:val="center"/>
        <w:rPr>
          <w:b/>
          <w:sz w:val="36"/>
          <w:szCs w:val="36"/>
        </w:rPr>
      </w:pPr>
      <w:r w:rsidRPr="00105867">
        <w:rPr>
          <w:b/>
          <w:sz w:val="36"/>
          <w:szCs w:val="36"/>
        </w:rPr>
        <w:t>Thursday</w:t>
      </w:r>
      <w:r w:rsidR="00BF1389" w:rsidRPr="00105867">
        <w:rPr>
          <w:b/>
          <w:sz w:val="36"/>
          <w:szCs w:val="36"/>
        </w:rPr>
        <w:t xml:space="preserve">, </w:t>
      </w:r>
      <w:r w:rsidR="00D3371B" w:rsidRPr="00105867">
        <w:rPr>
          <w:b/>
          <w:sz w:val="36"/>
          <w:szCs w:val="36"/>
        </w:rPr>
        <w:t>March</w:t>
      </w:r>
      <w:r w:rsidR="00BF1389" w:rsidRPr="00105867">
        <w:rPr>
          <w:b/>
          <w:sz w:val="36"/>
          <w:szCs w:val="36"/>
        </w:rPr>
        <w:t xml:space="preserve"> 2</w:t>
      </w:r>
      <w:r w:rsidR="00043287" w:rsidRPr="00105867">
        <w:rPr>
          <w:b/>
          <w:sz w:val="36"/>
          <w:szCs w:val="36"/>
        </w:rPr>
        <w:t>6</w:t>
      </w:r>
      <w:r w:rsidR="00BF1389" w:rsidRPr="00105867">
        <w:rPr>
          <w:b/>
          <w:sz w:val="36"/>
          <w:szCs w:val="36"/>
        </w:rPr>
        <w:t>, 2026</w:t>
      </w:r>
    </w:p>
    <w:p w14:paraId="035393B3" w14:textId="77777777" w:rsidR="00E84162" w:rsidRPr="00105867" w:rsidRDefault="004B5C83" w:rsidP="00810F6F">
      <w:pPr>
        <w:pStyle w:val="ListParagraph"/>
        <w:numPr>
          <w:ilvl w:val="0"/>
          <w:numId w:val="16"/>
        </w:numPr>
        <w:spacing w:before="120" w:after="120"/>
        <w:contextualSpacing w:val="0"/>
        <w:rPr>
          <w:sz w:val="28"/>
          <w:szCs w:val="28"/>
        </w:rPr>
      </w:pPr>
      <w:r w:rsidRPr="00105867">
        <w:rPr>
          <w:b/>
          <w:sz w:val="28"/>
          <w:szCs w:val="28"/>
        </w:rPr>
        <w:t>Call to Order</w:t>
      </w:r>
    </w:p>
    <w:p w14:paraId="2BAEF118" w14:textId="47D11C59" w:rsidR="009D3F79" w:rsidRPr="00105867" w:rsidRDefault="00E84162" w:rsidP="000916B2">
      <w:pPr>
        <w:ind w:left="360"/>
        <w:jc w:val="both"/>
        <w:rPr>
          <w:sz w:val="24"/>
          <w:szCs w:val="24"/>
        </w:rPr>
      </w:pPr>
      <w:r w:rsidRPr="00105867">
        <w:rPr>
          <w:sz w:val="24"/>
          <w:szCs w:val="24"/>
        </w:rPr>
        <w:t xml:space="preserve">Meeting called to order at </w:t>
      </w:r>
      <w:r w:rsidR="00BF1389" w:rsidRPr="00105867">
        <w:rPr>
          <w:sz w:val="24"/>
          <w:szCs w:val="24"/>
        </w:rPr>
        <w:t>7:0</w:t>
      </w:r>
      <w:r w:rsidR="00CC185F">
        <w:rPr>
          <w:sz w:val="24"/>
          <w:szCs w:val="24"/>
        </w:rPr>
        <w:t>4</w:t>
      </w:r>
      <w:r w:rsidR="00BF1389" w:rsidRPr="00105867">
        <w:rPr>
          <w:sz w:val="24"/>
          <w:szCs w:val="24"/>
        </w:rPr>
        <w:t xml:space="preserve"> pm w</w:t>
      </w:r>
      <w:r w:rsidR="009D3F79" w:rsidRPr="00105867">
        <w:rPr>
          <w:sz w:val="24"/>
          <w:szCs w:val="24"/>
        </w:rPr>
        <w:t>ith the following Board of Directors present:</w:t>
      </w:r>
    </w:p>
    <w:p w14:paraId="7163FD15" w14:textId="2978002C" w:rsidR="009D3F79" w:rsidRPr="00105867" w:rsidRDefault="00886389" w:rsidP="000A6544">
      <w:pPr>
        <w:spacing w:after="120"/>
        <w:ind w:left="720"/>
        <w:jc w:val="both"/>
        <w:rPr>
          <w:sz w:val="24"/>
          <w:szCs w:val="24"/>
        </w:rPr>
      </w:pPr>
      <w:sdt>
        <w:sdtPr>
          <w:rPr>
            <w:sz w:val="24"/>
            <w:szCs w:val="24"/>
          </w:rPr>
          <w:id w:val="299277027"/>
          <w14:checkbox>
            <w14:checked w14:val="1"/>
            <w14:checkedState w14:val="2612" w14:font="MS Gothic"/>
            <w14:uncheckedState w14:val="2610" w14:font="MS Gothic"/>
          </w14:checkbox>
        </w:sdtPr>
        <w:sdtEndPr/>
        <w:sdtContent>
          <w:r w:rsidR="00C51ECB" w:rsidRPr="00105867">
            <w:rPr>
              <w:rFonts w:ascii="MS Gothic" w:eastAsia="MS Gothic" w:hAnsi="MS Gothic" w:hint="eastAsia"/>
              <w:sz w:val="24"/>
              <w:szCs w:val="24"/>
            </w:rPr>
            <w:t>☒</w:t>
          </w:r>
        </w:sdtContent>
      </w:sdt>
      <w:r w:rsidR="00D25C5F" w:rsidRPr="00105867">
        <w:rPr>
          <w:sz w:val="24"/>
          <w:szCs w:val="24"/>
        </w:rPr>
        <w:t xml:space="preserve"> </w:t>
      </w:r>
      <w:r w:rsidR="00BF1389" w:rsidRPr="00105867">
        <w:rPr>
          <w:sz w:val="24"/>
          <w:szCs w:val="24"/>
        </w:rPr>
        <w:t>Shannon Foxx-Day</w:t>
      </w:r>
      <w:r w:rsidR="009D3F79" w:rsidRPr="00105867">
        <w:rPr>
          <w:sz w:val="24"/>
          <w:szCs w:val="24"/>
        </w:rPr>
        <w:t xml:space="preserve"> (President)</w:t>
      </w:r>
    </w:p>
    <w:p w14:paraId="23F106E4" w14:textId="12DCE777" w:rsidR="009D3F79" w:rsidRPr="00105867" w:rsidRDefault="00886389" w:rsidP="000A6544">
      <w:pPr>
        <w:spacing w:after="120"/>
        <w:ind w:left="720"/>
        <w:jc w:val="both"/>
        <w:rPr>
          <w:sz w:val="24"/>
          <w:szCs w:val="24"/>
        </w:rPr>
      </w:pPr>
      <w:sdt>
        <w:sdtPr>
          <w:rPr>
            <w:sz w:val="24"/>
            <w:szCs w:val="24"/>
          </w:rPr>
          <w:id w:val="1558905593"/>
          <w14:checkbox>
            <w14:checked w14:val="1"/>
            <w14:checkedState w14:val="2612" w14:font="MS Gothic"/>
            <w14:uncheckedState w14:val="2610" w14:font="MS Gothic"/>
          </w14:checkbox>
        </w:sdtPr>
        <w:sdtEndPr/>
        <w:sdtContent>
          <w:r w:rsidR="00A56115" w:rsidRPr="00105867">
            <w:rPr>
              <w:rFonts w:ascii="MS Gothic" w:eastAsia="MS Gothic" w:hAnsi="MS Gothic" w:hint="eastAsia"/>
              <w:sz w:val="24"/>
              <w:szCs w:val="24"/>
            </w:rPr>
            <w:t>☒</w:t>
          </w:r>
        </w:sdtContent>
      </w:sdt>
      <w:r w:rsidR="00D25C5F" w:rsidRPr="00105867">
        <w:rPr>
          <w:sz w:val="24"/>
          <w:szCs w:val="24"/>
        </w:rPr>
        <w:t xml:space="preserve"> </w:t>
      </w:r>
      <w:r w:rsidR="009D3F79" w:rsidRPr="00105867">
        <w:rPr>
          <w:sz w:val="24"/>
          <w:szCs w:val="24"/>
        </w:rPr>
        <w:t>Mike Starry (Vice President)</w:t>
      </w:r>
    </w:p>
    <w:p w14:paraId="70A220D5" w14:textId="41FEF90D" w:rsidR="009D3F79" w:rsidRPr="00085E36" w:rsidRDefault="00886389" w:rsidP="000A6544">
      <w:pPr>
        <w:spacing w:after="120"/>
        <w:ind w:left="720"/>
        <w:jc w:val="both"/>
        <w:rPr>
          <w:sz w:val="24"/>
          <w:szCs w:val="24"/>
        </w:rPr>
      </w:pPr>
      <w:sdt>
        <w:sdtPr>
          <w:rPr>
            <w:sz w:val="24"/>
            <w:szCs w:val="24"/>
          </w:rPr>
          <w:id w:val="1558432778"/>
          <w14:checkbox>
            <w14:checked w14:val="1"/>
            <w14:checkedState w14:val="2612" w14:font="MS Gothic"/>
            <w14:uncheckedState w14:val="2610" w14:font="MS Gothic"/>
          </w14:checkbox>
        </w:sdtPr>
        <w:sdtEndPr/>
        <w:sdtContent>
          <w:r w:rsidR="00105867" w:rsidRPr="00085E36">
            <w:rPr>
              <w:rFonts w:ascii="MS Gothic" w:eastAsia="MS Gothic" w:hAnsi="MS Gothic" w:hint="eastAsia"/>
              <w:sz w:val="24"/>
              <w:szCs w:val="24"/>
            </w:rPr>
            <w:t>☒</w:t>
          </w:r>
        </w:sdtContent>
      </w:sdt>
      <w:r w:rsidR="00D25C5F" w:rsidRPr="00085E36">
        <w:rPr>
          <w:sz w:val="24"/>
          <w:szCs w:val="24"/>
        </w:rPr>
        <w:t xml:space="preserve"> </w:t>
      </w:r>
      <w:r w:rsidR="00BF1389" w:rsidRPr="00085E36">
        <w:rPr>
          <w:sz w:val="24"/>
          <w:szCs w:val="24"/>
        </w:rPr>
        <w:t xml:space="preserve">Steven Burge </w:t>
      </w:r>
      <w:r w:rsidR="009D3F79" w:rsidRPr="00085E36">
        <w:rPr>
          <w:sz w:val="24"/>
          <w:szCs w:val="24"/>
        </w:rPr>
        <w:t>(Treasurer)</w:t>
      </w:r>
    </w:p>
    <w:p w14:paraId="16D27A93" w14:textId="0924981C" w:rsidR="009D3F79" w:rsidRPr="00085E36" w:rsidRDefault="00886389" w:rsidP="000A6544">
      <w:pPr>
        <w:spacing w:after="120"/>
        <w:ind w:left="720"/>
        <w:jc w:val="both"/>
        <w:rPr>
          <w:sz w:val="24"/>
          <w:szCs w:val="24"/>
        </w:rPr>
      </w:pPr>
      <w:sdt>
        <w:sdtPr>
          <w:rPr>
            <w:sz w:val="24"/>
            <w:szCs w:val="24"/>
          </w:rPr>
          <w:id w:val="-215272132"/>
          <w14:checkbox>
            <w14:checked w14:val="1"/>
            <w14:checkedState w14:val="2612" w14:font="MS Gothic"/>
            <w14:uncheckedState w14:val="2610" w14:font="MS Gothic"/>
          </w14:checkbox>
        </w:sdtPr>
        <w:sdtEndPr/>
        <w:sdtContent>
          <w:r w:rsidR="00F61499" w:rsidRPr="00085E36">
            <w:rPr>
              <w:rFonts w:ascii="MS Gothic" w:eastAsia="MS Gothic" w:hAnsi="MS Gothic" w:hint="eastAsia"/>
              <w:sz w:val="24"/>
              <w:szCs w:val="24"/>
            </w:rPr>
            <w:t>☒</w:t>
          </w:r>
        </w:sdtContent>
      </w:sdt>
      <w:r w:rsidR="00D25C5F" w:rsidRPr="00085E36">
        <w:rPr>
          <w:sz w:val="24"/>
          <w:szCs w:val="24"/>
        </w:rPr>
        <w:t xml:space="preserve"> </w:t>
      </w:r>
      <w:r w:rsidR="009D3F79" w:rsidRPr="00085E36">
        <w:rPr>
          <w:sz w:val="24"/>
          <w:szCs w:val="24"/>
        </w:rPr>
        <w:t xml:space="preserve">Andrew </w:t>
      </w:r>
      <w:r w:rsidR="00654120" w:rsidRPr="00085E36">
        <w:rPr>
          <w:sz w:val="24"/>
          <w:szCs w:val="24"/>
        </w:rPr>
        <w:t>Guarino</w:t>
      </w:r>
      <w:r w:rsidR="009D3F79" w:rsidRPr="00085E36">
        <w:rPr>
          <w:sz w:val="24"/>
          <w:szCs w:val="24"/>
        </w:rPr>
        <w:t xml:space="preserve"> (</w:t>
      </w:r>
      <w:r w:rsidR="00654120" w:rsidRPr="00085E36">
        <w:rPr>
          <w:sz w:val="24"/>
          <w:szCs w:val="24"/>
        </w:rPr>
        <w:t>Secretary</w:t>
      </w:r>
      <w:r w:rsidR="00D25C5F" w:rsidRPr="00085E36">
        <w:rPr>
          <w:sz w:val="24"/>
          <w:szCs w:val="24"/>
        </w:rPr>
        <w:t>)</w:t>
      </w:r>
    </w:p>
    <w:p w14:paraId="23B52229" w14:textId="3F9F072D" w:rsidR="00D25C5F" w:rsidRPr="00085E36" w:rsidRDefault="00886389" w:rsidP="000A6544">
      <w:pPr>
        <w:spacing w:after="120"/>
        <w:ind w:left="720"/>
        <w:jc w:val="both"/>
        <w:rPr>
          <w:sz w:val="24"/>
          <w:szCs w:val="24"/>
        </w:rPr>
      </w:pPr>
      <w:sdt>
        <w:sdtPr>
          <w:rPr>
            <w:sz w:val="24"/>
            <w:szCs w:val="24"/>
          </w:rPr>
          <w:id w:val="-1925257408"/>
          <w14:checkbox>
            <w14:checked w14:val="1"/>
            <w14:checkedState w14:val="2612" w14:font="MS Gothic"/>
            <w14:uncheckedState w14:val="2610" w14:font="MS Gothic"/>
          </w14:checkbox>
        </w:sdtPr>
        <w:sdtEndPr/>
        <w:sdtContent>
          <w:r w:rsidR="00A56115" w:rsidRPr="00085E36">
            <w:rPr>
              <w:rFonts w:ascii="MS Gothic" w:eastAsia="MS Gothic" w:hAnsi="MS Gothic" w:hint="eastAsia"/>
              <w:sz w:val="24"/>
              <w:szCs w:val="24"/>
            </w:rPr>
            <w:t>☒</w:t>
          </w:r>
        </w:sdtContent>
      </w:sdt>
      <w:r w:rsidR="00D25C5F" w:rsidRPr="00085E36">
        <w:rPr>
          <w:sz w:val="24"/>
          <w:szCs w:val="24"/>
        </w:rPr>
        <w:t xml:space="preserve"> Kristen Guarino (Member-At-Large)</w:t>
      </w:r>
    </w:p>
    <w:p w14:paraId="618683D1" w14:textId="0E37D13F" w:rsidR="002122AE" w:rsidRPr="00085E36" w:rsidRDefault="006E15F8" w:rsidP="000916B2">
      <w:pPr>
        <w:ind w:left="360"/>
        <w:jc w:val="both"/>
        <w:rPr>
          <w:sz w:val="24"/>
          <w:szCs w:val="24"/>
        </w:rPr>
      </w:pPr>
      <w:r w:rsidRPr="00085E36">
        <w:rPr>
          <w:sz w:val="24"/>
          <w:szCs w:val="24"/>
        </w:rPr>
        <w:t>The President welcomed attendees. Ms. Angela Cleveland, Senior Association Manager with United Property Associates (UPA), was also present.</w:t>
      </w:r>
      <w:r w:rsidR="006B1FD8" w:rsidRPr="00085E36">
        <w:rPr>
          <w:sz w:val="24"/>
          <w:szCs w:val="24"/>
        </w:rPr>
        <w:t xml:space="preserve"> </w:t>
      </w:r>
      <w:r w:rsidR="00453738" w:rsidRPr="00085E36">
        <w:rPr>
          <w:sz w:val="24"/>
          <w:szCs w:val="24"/>
        </w:rPr>
        <w:t>A quorum of the Board was present.</w:t>
      </w:r>
    </w:p>
    <w:p w14:paraId="2792A255" w14:textId="499BA499" w:rsidR="00C04856" w:rsidRPr="00085E36" w:rsidRDefault="00C04856" w:rsidP="00810F6F">
      <w:pPr>
        <w:pStyle w:val="ListParagraph"/>
        <w:numPr>
          <w:ilvl w:val="0"/>
          <w:numId w:val="16"/>
        </w:numPr>
        <w:spacing w:before="120" w:after="120"/>
        <w:contextualSpacing w:val="0"/>
        <w:rPr>
          <w:b/>
          <w:sz w:val="28"/>
          <w:szCs w:val="28"/>
        </w:rPr>
      </w:pPr>
      <w:r w:rsidRPr="00085E36">
        <w:rPr>
          <w:b/>
          <w:sz w:val="28"/>
          <w:szCs w:val="28"/>
        </w:rPr>
        <w:t>Homeowner</w:t>
      </w:r>
      <w:r w:rsidR="0039550E" w:rsidRPr="00085E36">
        <w:rPr>
          <w:b/>
          <w:sz w:val="28"/>
          <w:szCs w:val="28"/>
        </w:rPr>
        <w:t xml:space="preserve"> Comments</w:t>
      </w:r>
    </w:p>
    <w:p w14:paraId="6313C58B" w14:textId="4DB0E053" w:rsidR="009C68C0" w:rsidRPr="00212887" w:rsidRDefault="00605639" w:rsidP="009C68C0">
      <w:pPr>
        <w:ind w:left="360"/>
        <w:jc w:val="both"/>
        <w:rPr>
          <w:sz w:val="24"/>
          <w:szCs w:val="24"/>
        </w:rPr>
      </w:pPr>
      <w:r w:rsidRPr="00605639">
        <w:rPr>
          <w:sz w:val="24"/>
          <w:szCs w:val="24"/>
        </w:rPr>
        <w:t>The President opened the floor for homeowner comments; two homeowners were in attendance. One homeowner requested an update regarding a recently submitted Architectural Review Committee (ARC) application. The President acknowledged the inquiry and informed the attendee that the Board would review the specifics of the request during the Executive Session, with a formal decision to be rendered during the subsequent Open Session.</w:t>
      </w:r>
    </w:p>
    <w:p w14:paraId="0314C0A1" w14:textId="37C9FE64" w:rsidR="00D25C5F" w:rsidRPr="004664A5" w:rsidRDefault="002C66E8" w:rsidP="00810F6F">
      <w:pPr>
        <w:pStyle w:val="ListParagraph"/>
        <w:numPr>
          <w:ilvl w:val="0"/>
          <w:numId w:val="16"/>
        </w:numPr>
        <w:spacing w:before="120" w:after="120"/>
        <w:contextualSpacing w:val="0"/>
        <w:rPr>
          <w:b/>
          <w:sz w:val="28"/>
          <w:szCs w:val="28"/>
        </w:rPr>
      </w:pPr>
      <w:r w:rsidRPr="004664A5">
        <w:rPr>
          <w:b/>
          <w:sz w:val="28"/>
          <w:szCs w:val="28"/>
        </w:rPr>
        <w:t>M</w:t>
      </w:r>
      <w:r w:rsidR="006E3EFF" w:rsidRPr="004664A5">
        <w:rPr>
          <w:b/>
          <w:sz w:val="28"/>
          <w:szCs w:val="28"/>
        </w:rPr>
        <w:t>arch</w:t>
      </w:r>
      <w:r w:rsidR="00D25C5F" w:rsidRPr="004664A5">
        <w:rPr>
          <w:b/>
          <w:sz w:val="28"/>
          <w:szCs w:val="28"/>
        </w:rPr>
        <w:t xml:space="preserve"> </w:t>
      </w:r>
      <w:r w:rsidR="00020980" w:rsidRPr="004664A5">
        <w:rPr>
          <w:b/>
          <w:sz w:val="28"/>
          <w:szCs w:val="28"/>
        </w:rPr>
        <w:t>R</w:t>
      </w:r>
      <w:r w:rsidR="00D25C5F" w:rsidRPr="004664A5">
        <w:rPr>
          <w:b/>
          <w:sz w:val="28"/>
          <w:szCs w:val="28"/>
        </w:rPr>
        <w:t>eview</w:t>
      </w:r>
      <w:r w:rsidR="0033001D" w:rsidRPr="004664A5">
        <w:rPr>
          <w:b/>
          <w:sz w:val="28"/>
          <w:szCs w:val="28"/>
        </w:rPr>
        <w:t xml:space="preserve"> and Approval</w:t>
      </w:r>
      <w:r w:rsidR="00D25C5F" w:rsidRPr="004664A5">
        <w:rPr>
          <w:b/>
          <w:sz w:val="28"/>
          <w:szCs w:val="28"/>
        </w:rPr>
        <w:t xml:space="preserve"> </w:t>
      </w:r>
    </w:p>
    <w:p w14:paraId="4E2E9649" w14:textId="7E49A0A3" w:rsidR="00D25C5F" w:rsidRPr="004664A5" w:rsidRDefault="004F5E89" w:rsidP="000916B2">
      <w:pPr>
        <w:ind w:left="360"/>
        <w:jc w:val="both"/>
        <w:rPr>
          <w:sz w:val="24"/>
          <w:szCs w:val="24"/>
        </w:rPr>
      </w:pPr>
      <w:r w:rsidRPr="004664A5">
        <w:rPr>
          <w:sz w:val="24"/>
          <w:szCs w:val="24"/>
        </w:rPr>
        <w:t xml:space="preserve">A </w:t>
      </w:r>
      <w:r w:rsidR="00D25C5F" w:rsidRPr="004664A5">
        <w:rPr>
          <w:sz w:val="24"/>
          <w:szCs w:val="24"/>
        </w:rPr>
        <w:t>Motion was made by</w:t>
      </w:r>
      <w:r w:rsidR="006C7C08" w:rsidRPr="004664A5">
        <w:rPr>
          <w:sz w:val="24"/>
          <w:szCs w:val="24"/>
        </w:rPr>
        <w:t xml:space="preserve"> Shannon Foxx-Day a</w:t>
      </w:r>
      <w:r w:rsidR="00D25C5F" w:rsidRPr="004664A5">
        <w:rPr>
          <w:sz w:val="24"/>
          <w:szCs w:val="24"/>
        </w:rPr>
        <w:t xml:space="preserve">nd seconded by </w:t>
      </w:r>
      <w:r w:rsidR="006C7C08" w:rsidRPr="004664A5">
        <w:rPr>
          <w:sz w:val="24"/>
          <w:szCs w:val="24"/>
        </w:rPr>
        <w:t>Andrew Guarino</w:t>
      </w:r>
      <w:r w:rsidR="00833266" w:rsidRPr="004664A5">
        <w:rPr>
          <w:sz w:val="24"/>
          <w:szCs w:val="24"/>
        </w:rPr>
        <w:t xml:space="preserve"> to</w:t>
      </w:r>
      <w:r w:rsidR="006C7C08" w:rsidRPr="004664A5">
        <w:rPr>
          <w:sz w:val="24"/>
          <w:szCs w:val="24"/>
        </w:rPr>
        <w:t xml:space="preserve"> </w:t>
      </w:r>
      <w:r w:rsidR="003F22B1" w:rsidRPr="004664A5">
        <w:rPr>
          <w:sz w:val="24"/>
          <w:szCs w:val="24"/>
        </w:rPr>
        <w:t xml:space="preserve">Approve </w:t>
      </w:r>
      <w:r w:rsidR="007807E0" w:rsidRPr="004664A5">
        <w:rPr>
          <w:sz w:val="24"/>
          <w:szCs w:val="24"/>
        </w:rPr>
        <w:t>the Agenda.</w:t>
      </w:r>
      <w:r w:rsidRPr="004664A5">
        <w:rPr>
          <w:sz w:val="24"/>
          <w:szCs w:val="24"/>
        </w:rPr>
        <w:t xml:space="preserve"> </w:t>
      </w:r>
    </w:p>
    <w:p w14:paraId="6C485865" w14:textId="5954258E" w:rsidR="004F5E89" w:rsidRPr="004664A5" w:rsidRDefault="00E52ACE" w:rsidP="00810F6F">
      <w:pPr>
        <w:pStyle w:val="ListParagraph"/>
        <w:numPr>
          <w:ilvl w:val="0"/>
          <w:numId w:val="16"/>
        </w:numPr>
        <w:spacing w:before="120" w:after="120"/>
        <w:contextualSpacing w:val="0"/>
        <w:rPr>
          <w:b/>
          <w:sz w:val="28"/>
          <w:szCs w:val="28"/>
        </w:rPr>
      </w:pPr>
      <w:r w:rsidRPr="004664A5">
        <w:rPr>
          <w:b/>
          <w:sz w:val="28"/>
          <w:szCs w:val="28"/>
        </w:rPr>
        <w:t>Review and Approval of Prior Meeting Minutes</w:t>
      </w:r>
      <w:r w:rsidR="004F5E89" w:rsidRPr="004664A5">
        <w:rPr>
          <w:b/>
          <w:sz w:val="28"/>
          <w:szCs w:val="28"/>
        </w:rPr>
        <w:t xml:space="preserve">. </w:t>
      </w:r>
    </w:p>
    <w:p w14:paraId="65EDDFF7" w14:textId="3092543A" w:rsidR="0005619E" w:rsidRPr="004664A5" w:rsidRDefault="009F7E5F" w:rsidP="009F7E5F">
      <w:pPr>
        <w:ind w:left="720"/>
        <w:jc w:val="both"/>
        <w:rPr>
          <w:sz w:val="24"/>
          <w:szCs w:val="24"/>
        </w:rPr>
      </w:pPr>
      <w:r w:rsidRPr="004664A5">
        <w:rPr>
          <w:sz w:val="24"/>
          <w:szCs w:val="24"/>
        </w:rPr>
        <w:t>A</w:t>
      </w:r>
      <w:r w:rsidR="0005619E" w:rsidRPr="004664A5">
        <w:rPr>
          <w:sz w:val="24"/>
          <w:szCs w:val="24"/>
        </w:rPr>
        <w:t xml:space="preserve">pprove </w:t>
      </w:r>
      <w:r w:rsidR="004664A5" w:rsidRPr="004664A5">
        <w:rPr>
          <w:sz w:val="24"/>
          <w:szCs w:val="24"/>
        </w:rPr>
        <w:t>February</w:t>
      </w:r>
      <w:r w:rsidR="00BE6315" w:rsidRPr="004664A5">
        <w:rPr>
          <w:sz w:val="24"/>
          <w:szCs w:val="24"/>
        </w:rPr>
        <w:t xml:space="preserve"> 2</w:t>
      </w:r>
      <w:r w:rsidR="004664A5" w:rsidRPr="004664A5">
        <w:rPr>
          <w:sz w:val="24"/>
          <w:szCs w:val="24"/>
        </w:rPr>
        <w:t>6</w:t>
      </w:r>
      <w:r w:rsidR="00BE6315" w:rsidRPr="004664A5">
        <w:rPr>
          <w:sz w:val="24"/>
          <w:szCs w:val="24"/>
        </w:rPr>
        <w:t xml:space="preserve">, </w:t>
      </w:r>
      <w:r w:rsidR="00EE1D0D" w:rsidRPr="004664A5">
        <w:rPr>
          <w:sz w:val="24"/>
          <w:szCs w:val="24"/>
        </w:rPr>
        <w:t>202</w:t>
      </w:r>
      <w:r w:rsidRPr="004664A5">
        <w:rPr>
          <w:sz w:val="24"/>
          <w:szCs w:val="24"/>
        </w:rPr>
        <w:t>6</w:t>
      </w:r>
      <w:r w:rsidR="00EE1D0D" w:rsidRPr="004664A5">
        <w:rPr>
          <w:sz w:val="24"/>
          <w:szCs w:val="24"/>
        </w:rPr>
        <w:t>,</w:t>
      </w:r>
      <w:r w:rsidR="0005619E" w:rsidRPr="004664A5">
        <w:rPr>
          <w:sz w:val="24"/>
          <w:szCs w:val="24"/>
        </w:rPr>
        <w:t xml:space="preserve"> Board Meeting Minutes</w:t>
      </w:r>
      <w:r w:rsidR="006648A4" w:rsidRPr="004664A5">
        <w:rPr>
          <w:sz w:val="24"/>
          <w:szCs w:val="24"/>
        </w:rPr>
        <w:t>.</w:t>
      </w:r>
    </w:p>
    <w:p w14:paraId="2E73FE6C" w14:textId="77BE3E56" w:rsidR="004F5E89" w:rsidRPr="00207A13" w:rsidRDefault="004F5E89" w:rsidP="000916B2">
      <w:pPr>
        <w:ind w:left="360"/>
        <w:jc w:val="both"/>
        <w:rPr>
          <w:sz w:val="24"/>
          <w:szCs w:val="24"/>
        </w:rPr>
      </w:pPr>
      <w:r w:rsidRPr="004664A5">
        <w:rPr>
          <w:sz w:val="24"/>
          <w:szCs w:val="24"/>
        </w:rPr>
        <w:t xml:space="preserve">A Motion was made by </w:t>
      </w:r>
      <w:r w:rsidR="00165747" w:rsidRPr="004664A5">
        <w:rPr>
          <w:sz w:val="24"/>
          <w:szCs w:val="24"/>
        </w:rPr>
        <w:t xml:space="preserve">Shannon Foxx-Day and </w:t>
      </w:r>
      <w:r w:rsidRPr="004664A5">
        <w:rPr>
          <w:sz w:val="24"/>
          <w:szCs w:val="24"/>
        </w:rPr>
        <w:t xml:space="preserve">seconded by </w:t>
      </w:r>
      <w:r w:rsidR="00916D8D" w:rsidRPr="004664A5">
        <w:rPr>
          <w:sz w:val="24"/>
          <w:szCs w:val="24"/>
        </w:rPr>
        <w:t>Kristen Guarino to</w:t>
      </w:r>
      <w:r w:rsidR="00086D32" w:rsidRPr="004664A5">
        <w:rPr>
          <w:sz w:val="24"/>
          <w:szCs w:val="24"/>
        </w:rPr>
        <w:t xml:space="preserve"> A</w:t>
      </w:r>
      <w:r w:rsidR="00916D8D" w:rsidRPr="004664A5">
        <w:rPr>
          <w:sz w:val="24"/>
          <w:szCs w:val="24"/>
        </w:rPr>
        <w:t>pprove</w:t>
      </w:r>
      <w:r w:rsidR="00086D32" w:rsidRPr="004664A5">
        <w:rPr>
          <w:sz w:val="24"/>
          <w:szCs w:val="24"/>
        </w:rPr>
        <w:t xml:space="preserve"> </w:t>
      </w:r>
      <w:r w:rsidR="00833266" w:rsidRPr="004664A5">
        <w:rPr>
          <w:sz w:val="24"/>
          <w:szCs w:val="24"/>
        </w:rPr>
        <w:t xml:space="preserve">the </w:t>
      </w:r>
      <w:r w:rsidR="009F7E5F" w:rsidRPr="00207A13">
        <w:rPr>
          <w:sz w:val="24"/>
          <w:szCs w:val="24"/>
        </w:rPr>
        <w:t>January</w:t>
      </w:r>
      <w:r w:rsidR="00086D32" w:rsidRPr="00207A13">
        <w:rPr>
          <w:sz w:val="24"/>
          <w:szCs w:val="24"/>
        </w:rPr>
        <w:t xml:space="preserve"> meeting minutes.</w:t>
      </w:r>
    </w:p>
    <w:p w14:paraId="32F44615" w14:textId="77777777" w:rsidR="005A3161" w:rsidRPr="00EB7B61" w:rsidRDefault="004F5E89" w:rsidP="00810F6F">
      <w:pPr>
        <w:pStyle w:val="ListParagraph"/>
        <w:numPr>
          <w:ilvl w:val="0"/>
          <w:numId w:val="16"/>
        </w:numPr>
        <w:spacing w:before="120" w:after="120"/>
        <w:contextualSpacing w:val="0"/>
        <w:rPr>
          <w:b/>
          <w:sz w:val="28"/>
          <w:szCs w:val="28"/>
        </w:rPr>
      </w:pPr>
      <w:r w:rsidRPr="00207A13">
        <w:rPr>
          <w:b/>
          <w:sz w:val="28"/>
          <w:szCs w:val="28"/>
        </w:rPr>
        <w:t xml:space="preserve">Presidents </w:t>
      </w:r>
      <w:r w:rsidRPr="00EB7B61">
        <w:rPr>
          <w:b/>
          <w:sz w:val="28"/>
          <w:szCs w:val="28"/>
        </w:rPr>
        <w:t>Report</w:t>
      </w:r>
      <w:r w:rsidR="00C26A50" w:rsidRPr="00EB7B61">
        <w:rPr>
          <w:b/>
          <w:sz w:val="28"/>
          <w:szCs w:val="28"/>
        </w:rPr>
        <w:t>:</w:t>
      </w:r>
    </w:p>
    <w:p w14:paraId="44643192" w14:textId="4E4EA771" w:rsidR="00C0499F" w:rsidRPr="00EB7B61" w:rsidRDefault="00062CF6" w:rsidP="000916B2">
      <w:pPr>
        <w:pStyle w:val="ListParagraph"/>
        <w:numPr>
          <w:ilvl w:val="0"/>
          <w:numId w:val="10"/>
        </w:numPr>
        <w:jc w:val="both"/>
        <w:rPr>
          <w:bCs/>
          <w:sz w:val="24"/>
          <w:szCs w:val="24"/>
        </w:rPr>
      </w:pPr>
      <w:r w:rsidRPr="00EB7B61">
        <w:rPr>
          <w:bCs/>
          <w:sz w:val="24"/>
          <w:szCs w:val="24"/>
        </w:rPr>
        <w:t>Presidents Update:</w:t>
      </w:r>
    </w:p>
    <w:p w14:paraId="6C9D6EA5" w14:textId="0A1DF9B7" w:rsidR="00D370FA" w:rsidRPr="00EB7B61" w:rsidRDefault="00BF2EFC" w:rsidP="003B0638">
      <w:pPr>
        <w:pStyle w:val="ListParagraph"/>
        <w:numPr>
          <w:ilvl w:val="1"/>
          <w:numId w:val="10"/>
        </w:numPr>
        <w:rPr>
          <w:bCs/>
          <w:sz w:val="24"/>
          <w:szCs w:val="24"/>
        </w:rPr>
      </w:pPr>
      <w:r w:rsidRPr="00BF2EFC">
        <w:rPr>
          <w:bCs/>
          <w:sz w:val="24"/>
          <w:szCs w:val="24"/>
        </w:rPr>
        <w:t xml:space="preserve">The President reported that while formal survey participation was low, the Board received a positive influx of direct homeowner feedback following the </w:t>
      </w:r>
      <w:r w:rsidRPr="00BF2EFC">
        <w:rPr>
          <w:bCs/>
          <w:sz w:val="24"/>
          <w:szCs w:val="24"/>
        </w:rPr>
        <w:lastRenderedPageBreak/>
        <w:t>distribution of the Winter 2026 Newsletter. Between the newsletter responses and subsequent emails, there is significant interest in a neighborhood-wide yard sale. Based on these suggestions, the Board will explore coordinating this event further under New Business.</w:t>
      </w:r>
    </w:p>
    <w:p w14:paraId="08221144" w14:textId="1F7A0F17" w:rsidR="00E772DE" w:rsidRPr="00D663FB" w:rsidRDefault="00E772DE" w:rsidP="003B0638">
      <w:pPr>
        <w:pStyle w:val="ListParagraph"/>
        <w:numPr>
          <w:ilvl w:val="1"/>
          <w:numId w:val="10"/>
        </w:numPr>
        <w:rPr>
          <w:bCs/>
          <w:sz w:val="24"/>
          <w:szCs w:val="24"/>
        </w:rPr>
      </w:pPr>
      <w:r w:rsidRPr="00EB7B61">
        <w:rPr>
          <w:bCs/>
          <w:sz w:val="24"/>
          <w:szCs w:val="24"/>
        </w:rPr>
        <w:t xml:space="preserve">Association Website Update. </w:t>
      </w:r>
      <w:r w:rsidR="00FE3471" w:rsidRPr="00FE3471">
        <w:rPr>
          <w:bCs/>
          <w:sz w:val="24"/>
          <w:szCs w:val="24"/>
        </w:rPr>
        <w:t xml:space="preserve">Website registration remains steady since the February report (175 members across 119 address accounts). The President encouraged the remaining 12 unregistered households to sign up for official updates </w:t>
      </w:r>
      <w:r w:rsidR="00FE3471" w:rsidRPr="00D663FB">
        <w:rPr>
          <w:bCs/>
          <w:sz w:val="24"/>
          <w:szCs w:val="24"/>
        </w:rPr>
        <w:t>and reminded attendees that the Westray Downs Facebook page continues to serve as an informal community resource.</w:t>
      </w:r>
    </w:p>
    <w:p w14:paraId="7CCD6A27" w14:textId="77035517" w:rsidR="00AF4B53" w:rsidRPr="00D663FB" w:rsidRDefault="00AF4B53" w:rsidP="003B0638">
      <w:pPr>
        <w:pStyle w:val="ListParagraph"/>
        <w:numPr>
          <w:ilvl w:val="1"/>
          <w:numId w:val="10"/>
        </w:numPr>
        <w:rPr>
          <w:bCs/>
          <w:sz w:val="24"/>
          <w:szCs w:val="24"/>
        </w:rPr>
      </w:pPr>
      <w:r w:rsidRPr="00D663FB">
        <w:rPr>
          <w:bCs/>
          <w:sz w:val="24"/>
          <w:szCs w:val="24"/>
        </w:rPr>
        <w:t xml:space="preserve">Meeting Agenda Posted. The draft agenda was posted on the Association website on March 3, 2026. </w:t>
      </w:r>
      <w:r w:rsidR="005813F4" w:rsidRPr="00D663FB">
        <w:rPr>
          <w:bCs/>
          <w:sz w:val="24"/>
          <w:szCs w:val="24"/>
        </w:rPr>
        <w:t>The final version was presented and approved at the start of this session. Residents are encouraged to review these drafts in advance to facilitate productive discussions</w:t>
      </w:r>
      <w:r w:rsidRPr="00D663FB">
        <w:rPr>
          <w:bCs/>
          <w:sz w:val="24"/>
          <w:szCs w:val="24"/>
        </w:rPr>
        <w:t>.</w:t>
      </w:r>
    </w:p>
    <w:p w14:paraId="562574F0" w14:textId="350E445B" w:rsidR="005C6091" w:rsidRPr="00D663FB" w:rsidRDefault="00C165C1" w:rsidP="005C6091">
      <w:pPr>
        <w:pStyle w:val="ListParagraph"/>
        <w:numPr>
          <w:ilvl w:val="1"/>
          <w:numId w:val="10"/>
        </w:numPr>
        <w:rPr>
          <w:bCs/>
          <w:sz w:val="24"/>
          <w:szCs w:val="24"/>
        </w:rPr>
      </w:pPr>
      <w:r w:rsidRPr="00D663FB">
        <w:rPr>
          <w:bCs/>
          <w:sz w:val="24"/>
          <w:szCs w:val="24"/>
        </w:rPr>
        <w:t>Homeowner Dues Status.</w:t>
      </w:r>
      <w:r w:rsidR="00D663FB" w:rsidRPr="00D663FB">
        <w:rPr>
          <w:bCs/>
          <w:sz w:val="24"/>
          <w:szCs w:val="24"/>
        </w:rPr>
        <w:t xml:space="preserve"> </w:t>
      </w:r>
      <w:r w:rsidR="005C6091" w:rsidRPr="00D663FB">
        <w:rPr>
          <w:bCs/>
          <w:sz w:val="24"/>
          <w:szCs w:val="24"/>
        </w:rPr>
        <w:t>The President noted a significant downward trend in delinquencies, which have decreased to approximately 4% (six accounts totaling $708.48).</w:t>
      </w:r>
      <w:r w:rsidR="005C6091" w:rsidRPr="00D663FB">
        <w:rPr>
          <w:bCs/>
          <w:sz w:val="24"/>
          <w:szCs w:val="24"/>
        </w:rPr>
        <w:t xml:space="preserve"> </w:t>
      </w:r>
      <w:r w:rsidR="005C6091" w:rsidRPr="00D663FB">
        <w:rPr>
          <w:bCs/>
          <w:sz w:val="24"/>
          <w:szCs w:val="24"/>
        </w:rPr>
        <w:t>Residents are reminded that second-quarter dues are officially due on April 1, 2026.</w:t>
      </w:r>
    </w:p>
    <w:p w14:paraId="364C1D56" w14:textId="3B94ADA1" w:rsidR="00796514" w:rsidRPr="00D663FB" w:rsidRDefault="00EB7DBD" w:rsidP="003B0638">
      <w:pPr>
        <w:pStyle w:val="ListParagraph"/>
        <w:numPr>
          <w:ilvl w:val="1"/>
          <w:numId w:val="10"/>
        </w:numPr>
        <w:contextualSpacing w:val="0"/>
        <w:rPr>
          <w:bCs/>
          <w:sz w:val="24"/>
          <w:szCs w:val="24"/>
        </w:rPr>
      </w:pPr>
      <w:r w:rsidRPr="00D663FB">
        <w:rPr>
          <w:bCs/>
          <w:sz w:val="24"/>
          <w:szCs w:val="24"/>
        </w:rPr>
        <w:t>Quarterly Dues Email Reminder</w:t>
      </w:r>
      <w:r w:rsidR="00C12019" w:rsidRPr="00D663FB">
        <w:rPr>
          <w:bCs/>
          <w:sz w:val="24"/>
          <w:szCs w:val="24"/>
        </w:rPr>
        <w:t>.</w:t>
      </w:r>
      <w:r w:rsidRPr="00D663FB">
        <w:rPr>
          <w:bCs/>
          <w:sz w:val="24"/>
          <w:szCs w:val="24"/>
        </w:rPr>
        <w:t xml:space="preserve"> </w:t>
      </w:r>
      <w:r w:rsidR="00D663FB" w:rsidRPr="00D663FB">
        <w:rPr>
          <w:bCs/>
          <w:sz w:val="24"/>
          <w:szCs w:val="24"/>
        </w:rPr>
        <w:t>A friendly reminder email was distributed to the community on March 19, 2026. The Board reaffirmed that this recurring notification continues to be an effective tool for ensuring timely payments and maintaining the Association's stable financial position.</w:t>
      </w:r>
    </w:p>
    <w:p w14:paraId="3D968A62" w14:textId="1104FA8C" w:rsidR="00796514" w:rsidRPr="00373355" w:rsidRDefault="00796514" w:rsidP="00810F6F">
      <w:pPr>
        <w:pStyle w:val="ListParagraph"/>
        <w:numPr>
          <w:ilvl w:val="0"/>
          <w:numId w:val="16"/>
        </w:numPr>
        <w:spacing w:before="120" w:after="120"/>
        <w:contextualSpacing w:val="0"/>
        <w:rPr>
          <w:b/>
          <w:sz w:val="28"/>
          <w:szCs w:val="28"/>
        </w:rPr>
      </w:pPr>
      <w:r w:rsidRPr="00373355">
        <w:rPr>
          <w:b/>
          <w:sz w:val="28"/>
          <w:szCs w:val="28"/>
        </w:rPr>
        <w:t>Architectural Review Committee (ARC) Requests:</w:t>
      </w:r>
    </w:p>
    <w:p w14:paraId="70F863B5" w14:textId="635D1608" w:rsidR="00796514" w:rsidRPr="00373355" w:rsidRDefault="00DF5373" w:rsidP="000916B2">
      <w:pPr>
        <w:pStyle w:val="ListParagraph"/>
        <w:numPr>
          <w:ilvl w:val="0"/>
          <w:numId w:val="12"/>
        </w:numPr>
        <w:contextualSpacing w:val="0"/>
        <w:jc w:val="both"/>
        <w:rPr>
          <w:sz w:val="24"/>
          <w:szCs w:val="24"/>
        </w:rPr>
      </w:pPr>
      <w:r w:rsidRPr="00373355">
        <w:rPr>
          <w:sz w:val="24"/>
          <w:szCs w:val="24"/>
        </w:rPr>
        <w:t xml:space="preserve">The ARC reported receiving </w:t>
      </w:r>
      <w:r w:rsidR="00304432" w:rsidRPr="00373355">
        <w:rPr>
          <w:sz w:val="24"/>
          <w:szCs w:val="24"/>
        </w:rPr>
        <w:t>three</w:t>
      </w:r>
      <w:r w:rsidRPr="00373355">
        <w:rPr>
          <w:sz w:val="24"/>
          <w:szCs w:val="24"/>
        </w:rPr>
        <w:t xml:space="preserve"> new </w:t>
      </w:r>
      <w:r w:rsidR="00304432" w:rsidRPr="00373355">
        <w:rPr>
          <w:sz w:val="24"/>
          <w:szCs w:val="24"/>
        </w:rPr>
        <w:t>requests</w:t>
      </w:r>
      <w:r w:rsidRPr="00373355">
        <w:rPr>
          <w:sz w:val="24"/>
          <w:szCs w:val="24"/>
        </w:rPr>
        <w:t xml:space="preserve"> for review. The Board will discuss the request during Executive Session and vote on it during the Open Session.</w:t>
      </w:r>
    </w:p>
    <w:p w14:paraId="5FEF2898" w14:textId="40510098" w:rsidR="00021780" w:rsidRPr="00373355" w:rsidRDefault="00021780" w:rsidP="005B561F">
      <w:pPr>
        <w:pStyle w:val="ListParagraph"/>
        <w:numPr>
          <w:ilvl w:val="0"/>
          <w:numId w:val="17"/>
        </w:numPr>
        <w:spacing w:after="0"/>
        <w:contextualSpacing w:val="0"/>
        <w:jc w:val="both"/>
        <w:rPr>
          <w:sz w:val="24"/>
          <w:szCs w:val="24"/>
        </w:rPr>
      </w:pPr>
      <w:r w:rsidRPr="00373355">
        <w:rPr>
          <w:sz w:val="24"/>
          <w:szCs w:val="24"/>
        </w:rPr>
        <w:t>Th</w:t>
      </w:r>
      <w:r w:rsidR="00B345C7" w:rsidRPr="00373355">
        <w:rPr>
          <w:sz w:val="24"/>
          <w:szCs w:val="24"/>
        </w:rPr>
        <w:t>is</w:t>
      </w:r>
      <w:r w:rsidRPr="00373355">
        <w:rPr>
          <w:sz w:val="24"/>
          <w:szCs w:val="24"/>
        </w:rPr>
        <w:t xml:space="preserve"> request concerns approval or denial of </w:t>
      </w:r>
      <w:r w:rsidR="00E66FDA" w:rsidRPr="00373355">
        <w:rPr>
          <w:sz w:val="24"/>
          <w:szCs w:val="24"/>
        </w:rPr>
        <w:t xml:space="preserve">replacing </w:t>
      </w:r>
      <w:r w:rsidR="008772A3">
        <w:rPr>
          <w:sz w:val="24"/>
          <w:szCs w:val="24"/>
        </w:rPr>
        <w:t xml:space="preserve">homeowners’ roof </w:t>
      </w:r>
      <w:r w:rsidR="00441778">
        <w:rPr>
          <w:sz w:val="24"/>
          <w:szCs w:val="24"/>
        </w:rPr>
        <w:t>and installing similar</w:t>
      </w:r>
      <w:r w:rsidR="008772A3">
        <w:rPr>
          <w:sz w:val="24"/>
          <w:szCs w:val="24"/>
        </w:rPr>
        <w:t xml:space="preserve"> material</w:t>
      </w:r>
      <w:r w:rsidR="00441778">
        <w:rPr>
          <w:sz w:val="24"/>
          <w:szCs w:val="24"/>
        </w:rPr>
        <w:t xml:space="preserve"> and color</w:t>
      </w:r>
      <w:r w:rsidR="00E014B8" w:rsidRPr="00373355">
        <w:rPr>
          <w:sz w:val="24"/>
          <w:szCs w:val="24"/>
        </w:rPr>
        <w:t>.</w:t>
      </w:r>
      <w:r w:rsidR="008D6A3C" w:rsidRPr="00373355">
        <w:t xml:space="preserve"> </w:t>
      </w:r>
      <w:r w:rsidR="008D6A3C" w:rsidRPr="00373355">
        <w:rPr>
          <w:sz w:val="24"/>
          <w:szCs w:val="24"/>
        </w:rPr>
        <w:t>The Board will discuss the request in Executive Session and vote during Open Session</w:t>
      </w:r>
      <w:r w:rsidR="0059555B" w:rsidRPr="00373355">
        <w:rPr>
          <w:sz w:val="24"/>
          <w:szCs w:val="24"/>
        </w:rPr>
        <w:t>.</w:t>
      </w:r>
    </w:p>
    <w:p w14:paraId="2E48BD13" w14:textId="3455A9DC" w:rsidR="00304432" w:rsidRPr="00373355" w:rsidRDefault="00B345C7" w:rsidP="005B561F">
      <w:pPr>
        <w:pStyle w:val="ListParagraph"/>
        <w:numPr>
          <w:ilvl w:val="0"/>
          <w:numId w:val="17"/>
        </w:numPr>
        <w:spacing w:after="0"/>
        <w:contextualSpacing w:val="0"/>
        <w:jc w:val="both"/>
        <w:rPr>
          <w:sz w:val="24"/>
          <w:szCs w:val="24"/>
        </w:rPr>
      </w:pPr>
      <w:r w:rsidRPr="00373355">
        <w:rPr>
          <w:sz w:val="24"/>
          <w:szCs w:val="24"/>
        </w:rPr>
        <w:t xml:space="preserve">This request concerns approval or denial of expanding existing </w:t>
      </w:r>
      <w:r w:rsidR="008772A3">
        <w:rPr>
          <w:sz w:val="24"/>
          <w:szCs w:val="24"/>
        </w:rPr>
        <w:t xml:space="preserve">the width of the </w:t>
      </w:r>
      <w:r w:rsidR="00443A31">
        <w:rPr>
          <w:sz w:val="24"/>
          <w:szCs w:val="24"/>
        </w:rPr>
        <w:t>d</w:t>
      </w:r>
      <w:r w:rsidRPr="00373355">
        <w:rPr>
          <w:sz w:val="24"/>
          <w:szCs w:val="24"/>
        </w:rPr>
        <w:t>riveway</w:t>
      </w:r>
      <w:r w:rsidR="0082771F">
        <w:rPr>
          <w:sz w:val="24"/>
          <w:szCs w:val="24"/>
        </w:rPr>
        <w:t xml:space="preserve"> with like materials</w:t>
      </w:r>
      <w:r w:rsidRPr="00373355">
        <w:rPr>
          <w:sz w:val="24"/>
          <w:szCs w:val="24"/>
        </w:rPr>
        <w:t>.  Board will discuss the request in Executive Session and vote during Open Session.</w:t>
      </w:r>
    </w:p>
    <w:p w14:paraId="295C9BD4" w14:textId="0EA19B14" w:rsidR="00B345C7" w:rsidRPr="003435BE" w:rsidRDefault="00B345C7" w:rsidP="005B561F">
      <w:pPr>
        <w:pStyle w:val="ListParagraph"/>
        <w:numPr>
          <w:ilvl w:val="0"/>
          <w:numId w:val="17"/>
        </w:numPr>
        <w:spacing w:after="0"/>
        <w:contextualSpacing w:val="0"/>
        <w:jc w:val="both"/>
        <w:rPr>
          <w:sz w:val="24"/>
          <w:szCs w:val="24"/>
        </w:rPr>
      </w:pPr>
      <w:r w:rsidRPr="00373355">
        <w:rPr>
          <w:sz w:val="24"/>
          <w:szCs w:val="24"/>
        </w:rPr>
        <w:t xml:space="preserve">This request concerns approval or denial of </w:t>
      </w:r>
      <w:r w:rsidR="00924676" w:rsidRPr="00373355">
        <w:rPr>
          <w:sz w:val="24"/>
          <w:szCs w:val="24"/>
        </w:rPr>
        <w:t xml:space="preserve">installing </w:t>
      </w:r>
      <w:r w:rsidR="0069690D">
        <w:rPr>
          <w:sz w:val="24"/>
          <w:szCs w:val="24"/>
        </w:rPr>
        <w:t xml:space="preserve">corrosion control </w:t>
      </w:r>
      <w:r w:rsidR="00924676" w:rsidRPr="00373355">
        <w:rPr>
          <w:sz w:val="24"/>
          <w:szCs w:val="24"/>
        </w:rPr>
        <w:t>retaining walls along the side of the property.</w:t>
      </w:r>
      <w:r w:rsidRPr="00373355">
        <w:rPr>
          <w:sz w:val="24"/>
          <w:szCs w:val="24"/>
        </w:rPr>
        <w:t xml:space="preserve">  Board will discuss the request in Executive Session and </w:t>
      </w:r>
      <w:r w:rsidRPr="003435BE">
        <w:rPr>
          <w:sz w:val="24"/>
          <w:szCs w:val="24"/>
        </w:rPr>
        <w:t xml:space="preserve">vote during Open Session. </w:t>
      </w:r>
    </w:p>
    <w:p w14:paraId="0A28D583" w14:textId="6B4AE1B5" w:rsidR="00796514" w:rsidRPr="003435BE" w:rsidRDefault="00A47A9D" w:rsidP="003E0152">
      <w:pPr>
        <w:pStyle w:val="ListParagraph"/>
        <w:numPr>
          <w:ilvl w:val="0"/>
          <w:numId w:val="16"/>
        </w:numPr>
        <w:spacing w:before="120" w:after="120"/>
        <w:contextualSpacing w:val="0"/>
        <w:rPr>
          <w:b/>
          <w:sz w:val="28"/>
          <w:szCs w:val="28"/>
        </w:rPr>
      </w:pPr>
      <w:r w:rsidRPr="003435BE">
        <w:rPr>
          <w:b/>
          <w:sz w:val="28"/>
          <w:szCs w:val="28"/>
        </w:rPr>
        <w:t>Treasurer</w:t>
      </w:r>
      <w:r w:rsidR="00103449" w:rsidRPr="003435BE">
        <w:rPr>
          <w:b/>
          <w:sz w:val="28"/>
          <w:szCs w:val="28"/>
        </w:rPr>
        <w:t>’</w:t>
      </w:r>
      <w:r w:rsidRPr="003435BE">
        <w:rPr>
          <w:b/>
          <w:sz w:val="28"/>
          <w:szCs w:val="28"/>
        </w:rPr>
        <w:t>s Report</w:t>
      </w:r>
      <w:r w:rsidR="00E5489A" w:rsidRPr="003435BE">
        <w:rPr>
          <w:b/>
          <w:sz w:val="28"/>
          <w:szCs w:val="28"/>
        </w:rPr>
        <w:t>:</w:t>
      </w:r>
    </w:p>
    <w:p w14:paraId="72C0B57E" w14:textId="232EC63A" w:rsidR="006A7576" w:rsidRPr="003435BE" w:rsidRDefault="0055779C" w:rsidP="000916B2">
      <w:pPr>
        <w:pStyle w:val="ListParagraph"/>
        <w:numPr>
          <w:ilvl w:val="0"/>
          <w:numId w:val="13"/>
        </w:numPr>
        <w:spacing w:after="120"/>
        <w:jc w:val="both"/>
        <w:rPr>
          <w:sz w:val="24"/>
          <w:szCs w:val="24"/>
        </w:rPr>
      </w:pPr>
      <w:r>
        <w:rPr>
          <w:sz w:val="24"/>
          <w:szCs w:val="24"/>
        </w:rPr>
        <w:t>T</w:t>
      </w:r>
      <w:r w:rsidRPr="0055779C">
        <w:rPr>
          <w:sz w:val="24"/>
          <w:szCs w:val="24"/>
        </w:rPr>
        <w:t>he President delivered the Treasurer’s Report, detailing the Association's current financial standing as of March 2026</w:t>
      </w:r>
      <w:r w:rsidR="006A7576" w:rsidRPr="003435BE">
        <w:rPr>
          <w:sz w:val="24"/>
          <w:szCs w:val="24"/>
        </w:rPr>
        <w:t>.</w:t>
      </w:r>
    </w:p>
    <w:p w14:paraId="60B422F0" w14:textId="02F1402F" w:rsidR="001E1BC1" w:rsidRPr="003C40EC" w:rsidRDefault="001E1BC1" w:rsidP="001E1BC1">
      <w:pPr>
        <w:pStyle w:val="ListParagraph"/>
        <w:numPr>
          <w:ilvl w:val="0"/>
          <w:numId w:val="18"/>
        </w:numPr>
        <w:jc w:val="both"/>
        <w:rPr>
          <w:sz w:val="24"/>
          <w:szCs w:val="24"/>
        </w:rPr>
      </w:pPr>
      <w:r w:rsidRPr="003435BE">
        <w:rPr>
          <w:sz w:val="24"/>
          <w:szCs w:val="24"/>
        </w:rPr>
        <w:t>The President reported the Association</w:t>
      </w:r>
      <w:r w:rsidR="003435BE" w:rsidRPr="003435BE">
        <w:rPr>
          <w:sz w:val="24"/>
          <w:szCs w:val="24"/>
        </w:rPr>
        <w:t xml:space="preserve"> c</w:t>
      </w:r>
      <w:r w:rsidRPr="003435BE">
        <w:rPr>
          <w:sz w:val="24"/>
          <w:szCs w:val="24"/>
        </w:rPr>
        <w:t xml:space="preserve">urrent </w:t>
      </w:r>
      <w:r w:rsidR="008E6B29" w:rsidRPr="008E6B29">
        <w:rPr>
          <w:sz w:val="24"/>
          <w:szCs w:val="24"/>
        </w:rPr>
        <w:t>account balances were reported as $16,660.53 in the Operating Account, $6,694.56 in the Money Market Account, and $21,183.90 in the Operating Reserve.</w:t>
      </w:r>
    </w:p>
    <w:p w14:paraId="76520D2F" w14:textId="7D240D9F" w:rsidR="001E1BC1" w:rsidRPr="003C40EC" w:rsidRDefault="00082714" w:rsidP="001E1BC1">
      <w:pPr>
        <w:pStyle w:val="ListParagraph"/>
        <w:numPr>
          <w:ilvl w:val="0"/>
          <w:numId w:val="18"/>
        </w:numPr>
        <w:jc w:val="both"/>
        <w:rPr>
          <w:sz w:val="24"/>
          <w:szCs w:val="24"/>
        </w:rPr>
      </w:pPr>
      <w:r w:rsidRPr="00082714">
        <w:rPr>
          <w:sz w:val="24"/>
          <w:szCs w:val="24"/>
        </w:rPr>
        <w:t xml:space="preserve">The Board continues to utilize a conservative investment strategy by depositing prepaid dues into the Money Market account, which is currently </w:t>
      </w:r>
      <w:r w:rsidRPr="00082714">
        <w:rPr>
          <w:sz w:val="24"/>
          <w:szCs w:val="24"/>
        </w:rPr>
        <w:lastRenderedPageBreak/>
        <w:t>yielding 2.5% interest. These funds are systematically transferred to the Operating Account on a quarterly basis to meet the community’s various obligations.</w:t>
      </w:r>
    </w:p>
    <w:p w14:paraId="6B82301A" w14:textId="50241E53" w:rsidR="00D02A7B" w:rsidRPr="0063456F" w:rsidRDefault="00082714" w:rsidP="000916B2">
      <w:pPr>
        <w:pStyle w:val="ListParagraph"/>
        <w:numPr>
          <w:ilvl w:val="0"/>
          <w:numId w:val="18"/>
        </w:numPr>
        <w:contextualSpacing w:val="0"/>
        <w:jc w:val="both"/>
        <w:rPr>
          <w:sz w:val="24"/>
          <w:szCs w:val="24"/>
        </w:rPr>
      </w:pPr>
      <w:r w:rsidRPr="00082714">
        <w:rPr>
          <w:sz w:val="24"/>
          <w:szCs w:val="24"/>
        </w:rPr>
        <w:t>The President concluded the report by affirming that the Association remains in a stable financial position, with sufficient liquidity and reserves to support both ongoing maintenance and future community needs.</w:t>
      </w:r>
      <w:r w:rsidR="0058142E" w:rsidRPr="0063456F">
        <w:rPr>
          <w:sz w:val="24"/>
          <w:szCs w:val="24"/>
        </w:rPr>
        <w:t xml:space="preserve"> </w:t>
      </w:r>
      <w:r w:rsidR="003844CA" w:rsidRPr="0063456F">
        <w:rPr>
          <w:sz w:val="24"/>
          <w:szCs w:val="24"/>
        </w:rPr>
        <w:t xml:space="preserve"> </w:t>
      </w:r>
    </w:p>
    <w:p w14:paraId="2E36FA91" w14:textId="67EE7374" w:rsidR="00485995" w:rsidRPr="00B8739C" w:rsidRDefault="005927C5" w:rsidP="000916B2">
      <w:pPr>
        <w:spacing w:after="120"/>
        <w:ind w:left="360"/>
        <w:jc w:val="both"/>
        <w:rPr>
          <w:sz w:val="24"/>
          <w:szCs w:val="24"/>
        </w:rPr>
      </w:pPr>
      <w:r w:rsidRPr="0063456F">
        <w:rPr>
          <w:sz w:val="24"/>
          <w:szCs w:val="24"/>
        </w:rPr>
        <w:t xml:space="preserve">A Motion was made by Shannon Foxx-Day and seconded by </w:t>
      </w:r>
      <w:r w:rsidR="00DD5034" w:rsidRPr="0063456F">
        <w:rPr>
          <w:sz w:val="24"/>
          <w:szCs w:val="24"/>
        </w:rPr>
        <w:t>Kristen Guarino</w:t>
      </w:r>
      <w:r w:rsidRPr="0063456F">
        <w:rPr>
          <w:sz w:val="24"/>
          <w:szCs w:val="24"/>
        </w:rPr>
        <w:t xml:space="preserve"> </w:t>
      </w:r>
      <w:r w:rsidR="001123F9" w:rsidRPr="0063456F">
        <w:rPr>
          <w:sz w:val="24"/>
          <w:szCs w:val="24"/>
        </w:rPr>
        <w:t>to</w:t>
      </w:r>
      <w:r w:rsidRPr="0063456F">
        <w:rPr>
          <w:sz w:val="24"/>
          <w:szCs w:val="24"/>
        </w:rPr>
        <w:t xml:space="preserve"> Approve the </w:t>
      </w:r>
      <w:r w:rsidR="005C71B6" w:rsidRPr="0063456F">
        <w:rPr>
          <w:sz w:val="24"/>
          <w:szCs w:val="24"/>
        </w:rPr>
        <w:t>Treasure</w:t>
      </w:r>
      <w:r w:rsidR="00474055" w:rsidRPr="0063456F">
        <w:rPr>
          <w:sz w:val="24"/>
          <w:szCs w:val="24"/>
        </w:rPr>
        <w:t>r</w:t>
      </w:r>
      <w:r w:rsidR="00103449" w:rsidRPr="0063456F">
        <w:rPr>
          <w:sz w:val="24"/>
          <w:szCs w:val="24"/>
        </w:rPr>
        <w:t>’</w:t>
      </w:r>
      <w:r w:rsidR="005C71B6" w:rsidRPr="0063456F">
        <w:rPr>
          <w:sz w:val="24"/>
          <w:szCs w:val="24"/>
        </w:rPr>
        <w:t>s</w:t>
      </w:r>
      <w:r w:rsidRPr="0063456F">
        <w:rPr>
          <w:sz w:val="24"/>
          <w:szCs w:val="24"/>
        </w:rPr>
        <w:t xml:space="preserve"> Report</w:t>
      </w:r>
      <w:r w:rsidR="00971275">
        <w:rPr>
          <w:sz w:val="24"/>
          <w:szCs w:val="24"/>
        </w:rPr>
        <w:t>.</w:t>
      </w:r>
    </w:p>
    <w:p w14:paraId="3255D3A2" w14:textId="434D9740" w:rsidR="00A47A9D" w:rsidRPr="00B8739C" w:rsidRDefault="00E5489A" w:rsidP="00810F6F">
      <w:pPr>
        <w:pStyle w:val="ListParagraph"/>
        <w:numPr>
          <w:ilvl w:val="0"/>
          <w:numId w:val="16"/>
        </w:numPr>
        <w:spacing w:before="120" w:after="120"/>
        <w:contextualSpacing w:val="0"/>
        <w:rPr>
          <w:b/>
          <w:sz w:val="28"/>
          <w:szCs w:val="28"/>
        </w:rPr>
      </w:pPr>
      <w:r w:rsidRPr="00B8739C">
        <w:rPr>
          <w:b/>
          <w:sz w:val="28"/>
          <w:szCs w:val="28"/>
        </w:rPr>
        <w:t>Managing Agents Report:</w:t>
      </w:r>
    </w:p>
    <w:p w14:paraId="41C659D2" w14:textId="00F9DF31" w:rsidR="00080D69" w:rsidRPr="00B8739C" w:rsidRDefault="00463950" w:rsidP="000916B2">
      <w:pPr>
        <w:pStyle w:val="ListParagraph"/>
        <w:numPr>
          <w:ilvl w:val="0"/>
          <w:numId w:val="21"/>
        </w:numPr>
        <w:spacing w:after="120"/>
        <w:jc w:val="both"/>
        <w:rPr>
          <w:sz w:val="24"/>
          <w:szCs w:val="24"/>
        </w:rPr>
      </w:pPr>
      <w:r w:rsidRPr="00B8739C">
        <w:rPr>
          <w:sz w:val="24"/>
          <w:szCs w:val="24"/>
        </w:rPr>
        <w:t xml:space="preserve">Ms. Cleveland </w:t>
      </w:r>
      <w:r w:rsidR="00523139">
        <w:rPr>
          <w:sz w:val="24"/>
          <w:szCs w:val="24"/>
        </w:rPr>
        <w:t xml:space="preserve">(UPA) </w:t>
      </w:r>
      <w:r w:rsidRPr="00B8739C">
        <w:rPr>
          <w:sz w:val="24"/>
          <w:szCs w:val="24"/>
        </w:rPr>
        <w:t>performed a comprehensive walk-through of the community and common areas on March 1</w:t>
      </w:r>
      <w:r w:rsidR="00DD39CB" w:rsidRPr="00B8739C">
        <w:rPr>
          <w:sz w:val="24"/>
          <w:szCs w:val="24"/>
        </w:rPr>
        <w:t>8</w:t>
      </w:r>
      <w:r w:rsidRPr="00B8739C">
        <w:rPr>
          <w:sz w:val="24"/>
          <w:szCs w:val="24"/>
        </w:rPr>
        <w:t>.</w:t>
      </w:r>
    </w:p>
    <w:p w14:paraId="14B456E9" w14:textId="74310E45" w:rsidR="00FB103E" w:rsidRPr="00B8739C" w:rsidRDefault="00523139" w:rsidP="000916B2">
      <w:pPr>
        <w:pStyle w:val="ListParagraph"/>
        <w:numPr>
          <w:ilvl w:val="0"/>
          <w:numId w:val="22"/>
        </w:numPr>
        <w:contextualSpacing w:val="0"/>
        <w:jc w:val="both"/>
        <w:rPr>
          <w:sz w:val="24"/>
          <w:szCs w:val="24"/>
        </w:rPr>
      </w:pPr>
      <w:r w:rsidRPr="00523139">
        <w:rPr>
          <w:sz w:val="24"/>
          <w:szCs w:val="24"/>
        </w:rPr>
        <w:t xml:space="preserve">Ms. Cleveland </w:t>
      </w:r>
      <w:r>
        <w:rPr>
          <w:sz w:val="24"/>
          <w:szCs w:val="24"/>
        </w:rPr>
        <w:t xml:space="preserve">(UPA) </w:t>
      </w:r>
      <w:r w:rsidRPr="00523139">
        <w:rPr>
          <w:sz w:val="24"/>
          <w:szCs w:val="24"/>
        </w:rPr>
        <w:t>performed a comprehensive walk-through of all common areas. The inspection confirmed that the front entrance, signage, and lighting systems are fully operational. Safety checks of the playground, pavilion, and fencing revealed no structural concerns. Additionally, no streetlight outages were observed or reported.</w:t>
      </w:r>
    </w:p>
    <w:p w14:paraId="48CC24E5" w14:textId="77777777" w:rsidR="00D772E9" w:rsidRPr="00B8739C" w:rsidRDefault="0081608B" w:rsidP="000916B2">
      <w:pPr>
        <w:pStyle w:val="ListParagraph"/>
        <w:numPr>
          <w:ilvl w:val="0"/>
          <w:numId w:val="21"/>
        </w:numPr>
        <w:spacing w:after="120"/>
        <w:jc w:val="both"/>
        <w:rPr>
          <w:sz w:val="24"/>
          <w:szCs w:val="24"/>
        </w:rPr>
      </w:pPr>
      <w:r w:rsidRPr="00B8739C">
        <w:rPr>
          <w:sz w:val="24"/>
          <w:szCs w:val="24"/>
        </w:rPr>
        <w:t>Additional Concerns.</w:t>
      </w:r>
      <w:r w:rsidR="00D772E9" w:rsidRPr="00B8739C">
        <w:rPr>
          <w:sz w:val="24"/>
          <w:szCs w:val="24"/>
        </w:rPr>
        <w:t xml:space="preserve"> </w:t>
      </w:r>
    </w:p>
    <w:p w14:paraId="089F19BB" w14:textId="1D1DCA16" w:rsidR="00BD2299" w:rsidRPr="00B8739C" w:rsidRDefault="00A746EF" w:rsidP="007C3381">
      <w:pPr>
        <w:pStyle w:val="ListParagraph"/>
        <w:numPr>
          <w:ilvl w:val="0"/>
          <w:numId w:val="27"/>
        </w:numPr>
        <w:spacing w:after="0"/>
        <w:contextualSpacing w:val="0"/>
        <w:jc w:val="both"/>
        <w:rPr>
          <w:sz w:val="24"/>
          <w:szCs w:val="24"/>
        </w:rPr>
      </w:pPr>
      <w:r w:rsidRPr="00B8739C">
        <w:rPr>
          <w:sz w:val="24"/>
          <w:szCs w:val="24"/>
        </w:rPr>
        <w:t>No new homeowner violations were reported during this period.</w:t>
      </w:r>
    </w:p>
    <w:p w14:paraId="6576F55F" w14:textId="28DE5504" w:rsidR="00FB103E" w:rsidRPr="00B8739C" w:rsidRDefault="00BE534F" w:rsidP="007C3381">
      <w:pPr>
        <w:pStyle w:val="ListParagraph"/>
        <w:numPr>
          <w:ilvl w:val="0"/>
          <w:numId w:val="27"/>
        </w:numPr>
        <w:spacing w:after="0"/>
        <w:contextualSpacing w:val="0"/>
        <w:jc w:val="both"/>
        <w:rPr>
          <w:sz w:val="24"/>
          <w:szCs w:val="24"/>
        </w:rPr>
      </w:pPr>
      <w:r w:rsidRPr="00B8739C">
        <w:rPr>
          <w:sz w:val="24"/>
          <w:szCs w:val="24"/>
        </w:rPr>
        <w:t>P</w:t>
      </w:r>
      <w:r w:rsidR="004B58D2" w:rsidRPr="00B8739C">
        <w:rPr>
          <w:sz w:val="24"/>
          <w:szCs w:val="24"/>
        </w:rPr>
        <w:t>layground mulch.</w:t>
      </w:r>
      <w:r w:rsidRPr="00B8739C">
        <w:rPr>
          <w:sz w:val="24"/>
          <w:szCs w:val="24"/>
        </w:rPr>
        <w:t xml:space="preserve"> </w:t>
      </w:r>
      <w:r w:rsidR="006A0E62" w:rsidRPr="00B8739C">
        <w:rPr>
          <w:sz w:val="24"/>
          <w:szCs w:val="24"/>
        </w:rPr>
        <w:t>Following a Board inquiry, Ms. Cleveland clarified that certified playground mulch is applied annually, typically in March or April, to ensure safety compliance.</w:t>
      </w:r>
    </w:p>
    <w:p w14:paraId="46AD3650" w14:textId="47533018" w:rsidR="001B4BB3" w:rsidRPr="00B8739C" w:rsidRDefault="006955F3" w:rsidP="007C3381">
      <w:pPr>
        <w:pStyle w:val="ListParagraph"/>
        <w:numPr>
          <w:ilvl w:val="0"/>
          <w:numId w:val="27"/>
        </w:numPr>
        <w:spacing w:after="0"/>
        <w:contextualSpacing w:val="0"/>
        <w:jc w:val="both"/>
        <w:rPr>
          <w:sz w:val="24"/>
          <w:szCs w:val="24"/>
        </w:rPr>
      </w:pPr>
      <w:r w:rsidRPr="00B8739C">
        <w:rPr>
          <w:sz w:val="24"/>
          <w:szCs w:val="24"/>
        </w:rPr>
        <w:t>Road Maintenance.</w:t>
      </w:r>
      <w:r w:rsidR="00383CB2" w:rsidRPr="00B8739C">
        <w:rPr>
          <w:sz w:val="24"/>
          <w:szCs w:val="24"/>
        </w:rPr>
        <w:t xml:space="preserve"> </w:t>
      </w:r>
      <w:r w:rsidR="006A0E62" w:rsidRPr="00B8739C">
        <w:rPr>
          <w:sz w:val="24"/>
          <w:szCs w:val="24"/>
        </w:rPr>
        <w:t>A formal request has been submitted to VDOT to evaluate and address the asphalt deterioration on Bristol Circle.</w:t>
      </w:r>
    </w:p>
    <w:p w14:paraId="4048FA24" w14:textId="6CB034B8" w:rsidR="00F6001C" w:rsidRPr="00B8739C" w:rsidRDefault="00E6074F" w:rsidP="007C3381">
      <w:pPr>
        <w:pStyle w:val="ListParagraph"/>
        <w:numPr>
          <w:ilvl w:val="0"/>
          <w:numId w:val="27"/>
        </w:numPr>
        <w:spacing w:after="0"/>
        <w:contextualSpacing w:val="0"/>
        <w:jc w:val="both"/>
        <w:rPr>
          <w:sz w:val="24"/>
          <w:szCs w:val="24"/>
        </w:rPr>
      </w:pPr>
      <w:r w:rsidRPr="00B8739C">
        <w:rPr>
          <w:sz w:val="24"/>
          <w:szCs w:val="24"/>
        </w:rPr>
        <w:t xml:space="preserve">N&amp;W Grounds Management </w:t>
      </w:r>
      <w:r w:rsidR="003166B6" w:rsidRPr="00B8739C">
        <w:rPr>
          <w:sz w:val="24"/>
          <w:szCs w:val="24"/>
        </w:rPr>
        <w:t xml:space="preserve">and </w:t>
      </w:r>
      <w:r w:rsidR="003D6B14" w:rsidRPr="00B8739C">
        <w:rPr>
          <w:sz w:val="24"/>
          <w:szCs w:val="24"/>
        </w:rPr>
        <w:t>l</w:t>
      </w:r>
      <w:r w:rsidR="003166B6" w:rsidRPr="00B8739C">
        <w:rPr>
          <w:sz w:val="24"/>
          <w:szCs w:val="24"/>
        </w:rPr>
        <w:t xml:space="preserve">eaf </w:t>
      </w:r>
      <w:r w:rsidR="003D6B14" w:rsidRPr="00B8739C">
        <w:rPr>
          <w:sz w:val="24"/>
          <w:szCs w:val="24"/>
        </w:rPr>
        <w:t>c</w:t>
      </w:r>
      <w:r w:rsidR="003166B6" w:rsidRPr="00B8739C">
        <w:rPr>
          <w:sz w:val="24"/>
          <w:szCs w:val="24"/>
        </w:rPr>
        <w:t>leanup</w:t>
      </w:r>
      <w:r w:rsidRPr="00B8739C">
        <w:rPr>
          <w:sz w:val="24"/>
          <w:szCs w:val="24"/>
        </w:rPr>
        <w:t>.</w:t>
      </w:r>
      <w:r w:rsidR="003166B6" w:rsidRPr="00B8739C">
        <w:rPr>
          <w:sz w:val="24"/>
          <w:szCs w:val="24"/>
        </w:rPr>
        <w:t xml:space="preserve"> </w:t>
      </w:r>
      <w:r w:rsidR="000D0B73" w:rsidRPr="00B8739C">
        <w:rPr>
          <w:sz w:val="24"/>
          <w:szCs w:val="24"/>
        </w:rPr>
        <w:t>The current contract with N&amp;W Grounds Management includes three scheduled cleanouts of storm drains (November, December 1, and January 1). Additionally, N&amp;W performs periodic checks throughout the year to ensure drainage remains unobstructed</w:t>
      </w:r>
      <w:r w:rsidR="003D6B14" w:rsidRPr="00B8739C">
        <w:rPr>
          <w:sz w:val="24"/>
          <w:szCs w:val="24"/>
        </w:rPr>
        <w:t>.</w:t>
      </w:r>
      <w:r w:rsidR="00A2008C" w:rsidRPr="00B8739C">
        <w:rPr>
          <w:sz w:val="24"/>
          <w:szCs w:val="24"/>
        </w:rPr>
        <w:t xml:space="preserve"> </w:t>
      </w:r>
      <w:r w:rsidR="00B825C5" w:rsidRPr="00B8739C">
        <w:rPr>
          <w:sz w:val="24"/>
          <w:szCs w:val="24"/>
        </w:rPr>
        <w:t xml:space="preserve"> </w:t>
      </w:r>
    </w:p>
    <w:p w14:paraId="26B33ADC" w14:textId="1FB2A56A" w:rsidR="001B7F12" w:rsidRPr="00B8739C" w:rsidRDefault="000270EF" w:rsidP="007C3381">
      <w:pPr>
        <w:pStyle w:val="ListParagraph"/>
        <w:numPr>
          <w:ilvl w:val="0"/>
          <w:numId w:val="27"/>
        </w:numPr>
        <w:spacing w:after="0"/>
        <w:contextualSpacing w:val="0"/>
        <w:jc w:val="both"/>
        <w:rPr>
          <w:sz w:val="24"/>
          <w:szCs w:val="24"/>
        </w:rPr>
      </w:pPr>
      <w:r w:rsidRPr="00B8739C">
        <w:rPr>
          <w:sz w:val="24"/>
          <w:szCs w:val="24"/>
        </w:rPr>
        <w:t xml:space="preserve">Upcoming </w:t>
      </w:r>
      <w:r w:rsidR="00D317A6" w:rsidRPr="00B8739C">
        <w:rPr>
          <w:sz w:val="24"/>
          <w:szCs w:val="24"/>
        </w:rPr>
        <w:t xml:space="preserve">Contract Renewals: </w:t>
      </w:r>
      <w:r w:rsidR="0028138D" w:rsidRPr="00B8739C">
        <w:rPr>
          <w:sz w:val="24"/>
          <w:szCs w:val="24"/>
        </w:rPr>
        <w:t>The N&amp;W Landscape contract is scheduled for renewal on May 31, 2026. The Board noted the 30-day notice requirement (April 30) for any changes or termination.</w:t>
      </w:r>
    </w:p>
    <w:p w14:paraId="7617A2FF" w14:textId="7A8CFE67" w:rsidR="00E5489A" w:rsidRPr="00B8739C" w:rsidRDefault="001800DC" w:rsidP="00810F6F">
      <w:pPr>
        <w:pStyle w:val="ListParagraph"/>
        <w:numPr>
          <w:ilvl w:val="0"/>
          <w:numId w:val="16"/>
        </w:numPr>
        <w:spacing w:before="120" w:after="120"/>
        <w:contextualSpacing w:val="0"/>
        <w:rPr>
          <w:b/>
          <w:sz w:val="28"/>
          <w:szCs w:val="28"/>
        </w:rPr>
      </w:pPr>
      <w:r w:rsidRPr="00B8739C">
        <w:rPr>
          <w:b/>
          <w:sz w:val="28"/>
          <w:szCs w:val="28"/>
        </w:rPr>
        <w:t>Welcoming Committee Report:</w:t>
      </w:r>
    </w:p>
    <w:p w14:paraId="0020944B" w14:textId="00D49601" w:rsidR="00106140" w:rsidRPr="005703B0" w:rsidRDefault="00FF7B28" w:rsidP="001D18CB">
      <w:pPr>
        <w:pStyle w:val="ListParagraph"/>
        <w:spacing w:after="120"/>
        <w:ind w:left="1080"/>
        <w:contextualSpacing w:val="0"/>
        <w:jc w:val="both"/>
        <w:rPr>
          <w:sz w:val="24"/>
          <w:szCs w:val="24"/>
        </w:rPr>
      </w:pPr>
      <w:r w:rsidRPr="005703B0">
        <w:rPr>
          <w:sz w:val="24"/>
          <w:szCs w:val="24"/>
        </w:rPr>
        <w:t xml:space="preserve">No new homeowners or </w:t>
      </w:r>
      <w:r w:rsidR="00ED35D8" w:rsidRPr="005703B0">
        <w:rPr>
          <w:sz w:val="24"/>
          <w:szCs w:val="24"/>
        </w:rPr>
        <w:t>renter’s</w:t>
      </w:r>
      <w:r w:rsidRPr="005703B0">
        <w:rPr>
          <w:sz w:val="24"/>
          <w:szCs w:val="24"/>
        </w:rPr>
        <w:t xml:space="preserve"> </w:t>
      </w:r>
      <w:r w:rsidR="007832BF" w:rsidRPr="005703B0">
        <w:rPr>
          <w:sz w:val="24"/>
          <w:szCs w:val="24"/>
        </w:rPr>
        <w:t xml:space="preserve">packets </w:t>
      </w:r>
      <w:r w:rsidRPr="005703B0">
        <w:rPr>
          <w:sz w:val="24"/>
          <w:szCs w:val="24"/>
        </w:rPr>
        <w:t xml:space="preserve">were </w:t>
      </w:r>
      <w:r w:rsidR="007832BF" w:rsidRPr="005703B0">
        <w:rPr>
          <w:sz w:val="24"/>
          <w:szCs w:val="24"/>
        </w:rPr>
        <w:t xml:space="preserve">distributed </w:t>
      </w:r>
      <w:r w:rsidRPr="005703B0">
        <w:rPr>
          <w:sz w:val="24"/>
          <w:szCs w:val="24"/>
        </w:rPr>
        <w:t xml:space="preserve">for </w:t>
      </w:r>
      <w:r w:rsidR="007832BF" w:rsidRPr="005703B0">
        <w:rPr>
          <w:sz w:val="24"/>
          <w:szCs w:val="24"/>
        </w:rPr>
        <w:t>March</w:t>
      </w:r>
      <w:r w:rsidRPr="005703B0">
        <w:rPr>
          <w:sz w:val="24"/>
          <w:szCs w:val="24"/>
        </w:rPr>
        <w:t xml:space="preserve"> 2026.</w:t>
      </w:r>
    </w:p>
    <w:p w14:paraId="7527DE92" w14:textId="3AC63C43" w:rsidR="008831DA" w:rsidRPr="005703B0" w:rsidRDefault="008831DA" w:rsidP="00810F6F">
      <w:pPr>
        <w:pStyle w:val="ListParagraph"/>
        <w:numPr>
          <w:ilvl w:val="0"/>
          <w:numId w:val="16"/>
        </w:numPr>
        <w:spacing w:before="120" w:after="120"/>
        <w:contextualSpacing w:val="0"/>
        <w:rPr>
          <w:b/>
          <w:sz w:val="28"/>
          <w:szCs w:val="28"/>
        </w:rPr>
      </w:pPr>
      <w:r w:rsidRPr="005703B0">
        <w:rPr>
          <w:b/>
          <w:sz w:val="28"/>
          <w:szCs w:val="28"/>
        </w:rPr>
        <w:t>Old Business:</w:t>
      </w:r>
    </w:p>
    <w:p w14:paraId="246FEB70" w14:textId="75ECCC95" w:rsidR="001F45F7" w:rsidRPr="0026409F" w:rsidRDefault="008831DA" w:rsidP="0026409F">
      <w:pPr>
        <w:pStyle w:val="ListParagraph"/>
        <w:numPr>
          <w:ilvl w:val="0"/>
          <w:numId w:val="24"/>
        </w:numPr>
        <w:spacing w:after="120"/>
        <w:jc w:val="both"/>
        <w:rPr>
          <w:sz w:val="24"/>
          <w:szCs w:val="24"/>
        </w:rPr>
      </w:pPr>
      <w:r w:rsidRPr="0026409F">
        <w:rPr>
          <w:sz w:val="24"/>
          <w:szCs w:val="24"/>
        </w:rPr>
        <w:t xml:space="preserve">Stormwater </w:t>
      </w:r>
      <w:r w:rsidR="007D39BE" w:rsidRPr="0026409F">
        <w:rPr>
          <w:sz w:val="24"/>
          <w:szCs w:val="24"/>
        </w:rPr>
        <w:t xml:space="preserve">Best </w:t>
      </w:r>
      <w:r w:rsidR="00651739" w:rsidRPr="0026409F">
        <w:rPr>
          <w:sz w:val="24"/>
          <w:szCs w:val="24"/>
        </w:rPr>
        <w:t>Management</w:t>
      </w:r>
      <w:r w:rsidR="007D39BE" w:rsidRPr="0026409F">
        <w:rPr>
          <w:sz w:val="24"/>
          <w:szCs w:val="24"/>
        </w:rPr>
        <w:t xml:space="preserve"> Practice (</w:t>
      </w:r>
      <w:r w:rsidRPr="0026409F">
        <w:rPr>
          <w:sz w:val="24"/>
          <w:szCs w:val="24"/>
        </w:rPr>
        <w:t>BMP</w:t>
      </w:r>
      <w:r w:rsidR="007D39BE" w:rsidRPr="0026409F">
        <w:rPr>
          <w:sz w:val="24"/>
          <w:szCs w:val="24"/>
        </w:rPr>
        <w:t>)</w:t>
      </w:r>
      <w:r w:rsidRPr="0026409F">
        <w:rPr>
          <w:sz w:val="24"/>
          <w:szCs w:val="24"/>
        </w:rPr>
        <w:t xml:space="preserve"> Project</w:t>
      </w:r>
      <w:r w:rsidR="00B76AB7" w:rsidRPr="0026409F">
        <w:rPr>
          <w:sz w:val="24"/>
          <w:szCs w:val="24"/>
        </w:rPr>
        <w:t xml:space="preserve">. </w:t>
      </w:r>
      <w:r w:rsidR="0026409F" w:rsidRPr="0026409F">
        <w:rPr>
          <w:sz w:val="24"/>
          <w:szCs w:val="24"/>
        </w:rPr>
        <w:t>The Board and UPA Management reviewed the current bid status for the BMP maintenance project. While a bid from Prism Contractors was anticipated by March 17th, it has not yet been received.</w:t>
      </w:r>
      <w:r w:rsidR="0026409F" w:rsidRPr="0026409F">
        <w:rPr>
          <w:sz w:val="24"/>
          <w:szCs w:val="24"/>
        </w:rPr>
        <w:t xml:space="preserve"> </w:t>
      </w:r>
      <w:r w:rsidR="0026409F" w:rsidRPr="0026409F">
        <w:rPr>
          <w:sz w:val="24"/>
          <w:szCs w:val="24"/>
        </w:rPr>
        <w:t>Ms. Cleveland (UPA) will follow up with Prism to secure the proposal for comparison against existing bids</w:t>
      </w:r>
      <w:r w:rsidR="00524454" w:rsidRPr="0026409F">
        <w:rPr>
          <w:sz w:val="24"/>
          <w:szCs w:val="24"/>
        </w:rPr>
        <w:t xml:space="preserve">. </w:t>
      </w:r>
    </w:p>
    <w:p w14:paraId="6E0A7867" w14:textId="43A31156" w:rsidR="005703B0" w:rsidRPr="002E7D69" w:rsidRDefault="00B50802" w:rsidP="00B50802">
      <w:pPr>
        <w:pStyle w:val="ListParagraph"/>
        <w:numPr>
          <w:ilvl w:val="0"/>
          <w:numId w:val="24"/>
        </w:numPr>
        <w:rPr>
          <w:sz w:val="24"/>
          <w:szCs w:val="24"/>
        </w:rPr>
      </w:pPr>
      <w:r w:rsidRPr="005703B0">
        <w:rPr>
          <w:sz w:val="24"/>
          <w:szCs w:val="24"/>
        </w:rPr>
        <w:lastRenderedPageBreak/>
        <w:t xml:space="preserve">Cost Fee Schedule Resolution: </w:t>
      </w:r>
      <w:r w:rsidR="00821944" w:rsidRPr="00821944">
        <w:rPr>
          <w:sz w:val="24"/>
          <w:szCs w:val="24"/>
        </w:rPr>
        <w:t xml:space="preserve">The Board officially approved the updated Cost Fee Schedule Resolution, which outlines administrative fees and collection-related costs in accordance with Virginia law. The document is currently </w:t>
      </w:r>
      <w:r w:rsidR="00BD6CF9" w:rsidRPr="00821944">
        <w:rPr>
          <w:sz w:val="24"/>
          <w:szCs w:val="24"/>
        </w:rPr>
        <w:t>being circulated</w:t>
      </w:r>
      <w:r w:rsidR="00821944" w:rsidRPr="00821944">
        <w:rPr>
          <w:sz w:val="24"/>
          <w:szCs w:val="24"/>
        </w:rPr>
        <w:t xml:space="preserve"> for final Board member signatures to ensure full transparency and compliance.</w:t>
      </w:r>
    </w:p>
    <w:p w14:paraId="54245ADB" w14:textId="46C0D455" w:rsidR="00BE6397" w:rsidRPr="00BD6CF9" w:rsidRDefault="00D64FA4" w:rsidP="009D7711">
      <w:pPr>
        <w:pStyle w:val="ListParagraph"/>
        <w:numPr>
          <w:ilvl w:val="0"/>
          <w:numId w:val="24"/>
        </w:numPr>
        <w:spacing w:after="120"/>
        <w:jc w:val="both"/>
        <w:rPr>
          <w:color w:val="0070C0"/>
          <w:sz w:val="24"/>
          <w:szCs w:val="24"/>
        </w:rPr>
      </w:pPr>
      <w:r w:rsidRPr="00BD6CF9">
        <w:rPr>
          <w:sz w:val="24"/>
          <w:szCs w:val="24"/>
        </w:rPr>
        <w:t>Spring tree assessment</w:t>
      </w:r>
      <w:r w:rsidR="00821944" w:rsidRPr="00BD6CF9">
        <w:rPr>
          <w:sz w:val="24"/>
          <w:szCs w:val="24"/>
        </w:rPr>
        <w:t xml:space="preserve"> (playground/common area)</w:t>
      </w:r>
      <w:r w:rsidRPr="00BD6CF9">
        <w:rPr>
          <w:sz w:val="24"/>
          <w:szCs w:val="24"/>
        </w:rPr>
        <w:t xml:space="preserve">. </w:t>
      </w:r>
      <w:r w:rsidR="0067651E" w:rsidRPr="00BD6CF9">
        <w:rPr>
          <w:sz w:val="24"/>
          <w:szCs w:val="24"/>
        </w:rPr>
        <w:t xml:space="preserve">The Board revisited the </w:t>
      </w:r>
      <w:proofErr w:type="gramStart"/>
      <w:r w:rsidR="0067651E" w:rsidRPr="00BD6CF9">
        <w:rPr>
          <w:sz w:val="24"/>
          <w:szCs w:val="24"/>
        </w:rPr>
        <w:t>status</w:t>
      </w:r>
      <w:proofErr w:type="gramEnd"/>
      <w:r w:rsidR="0067651E" w:rsidRPr="00BD6CF9">
        <w:rPr>
          <w:sz w:val="24"/>
          <w:szCs w:val="24"/>
        </w:rPr>
        <w:t xml:space="preserve"> of the trees near the playground area. It was determined that a more accurate health assessment can be conducted once the trees have fully </w:t>
      </w:r>
      <w:r w:rsidR="00BE5942">
        <w:rPr>
          <w:sz w:val="24"/>
          <w:szCs w:val="24"/>
        </w:rPr>
        <w:t>bloomed</w:t>
      </w:r>
      <w:r w:rsidR="0067651E" w:rsidRPr="00BD6CF9">
        <w:rPr>
          <w:sz w:val="24"/>
          <w:szCs w:val="24"/>
        </w:rPr>
        <w:t xml:space="preserve"> out.</w:t>
      </w:r>
      <w:r w:rsidR="0067651E" w:rsidRPr="00BD6CF9">
        <w:rPr>
          <w:sz w:val="24"/>
          <w:szCs w:val="24"/>
        </w:rPr>
        <w:t xml:space="preserve"> </w:t>
      </w:r>
      <w:r w:rsidR="0067651E" w:rsidRPr="00BD6CF9">
        <w:rPr>
          <w:sz w:val="24"/>
          <w:szCs w:val="24"/>
        </w:rPr>
        <w:t xml:space="preserve">This evaluation is formally scheduled for the April </w:t>
      </w:r>
      <w:r w:rsidR="00BD6CF9" w:rsidRPr="00BD6CF9">
        <w:rPr>
          <w:sz w:val="24"/>
          <w:szCs w:val="24"/>
        </w:rPr>
        <w:t>or</w:t>
      </w:r>
      <w:r w:rsidR="0067651E" w:rsidRPr="00BD6CF9">
        <w:rPr>
          <w:sz w:val="24"/>
          <w:szCs w:val="24"/>
        </w:rPr>
        <w:t xml:space="preserve"> May board meetings to determine if any removals or maintenance are required</w:t>
      </w:r>
      <w:r w:rsidR="002E7D69" w:rsidRPr="00BD6CF9">
        <w:rPr>
          <w:sz w:val="24"/>
          <w:szCs w:val="24"/>
        </w:rPr>
        <w:t>.</w:t>
      </w:r>
      <w:r w:rsidR="00F430B2" w:rsidRPr="00BD6CF9">
        <w:rPr>
          <w:color w:val="0070C0"/>
          <w:sz w:val="24"/>
          <w:szCs w:val="24"/>
        </w:rPr>
        <w:t xml:space="preserve"> </w:t>
      </w:r>
      <w:r w:rsidR="008831DA" w:rsidRPr="00BD6CF9">
        <w:rPr>
          <w:color w:val="0070C0"/>
          <w:sz w:val="24"/>
          <w:szCs w:val="24"/>
        </w:rPr>
        <w:t xml:space="preserve">  </w:t>
      </w:r>
    </w:p>
    <w:p w14:paraId="1B3CB8F7" w14:textId="7082BB26" w:rsidR="00723C2A" w:rsidRPr="003B2C08" w:rsidRDefault="00F57110" w:rsidP="000916B2">
      <w:pPr>
        <w:spacing w:after="120"/>
        <w:jc w:val="both"/>
        <w:rPr>
          <w:sz w:val="24"/>
          <w:szCs w:val="24"/>
        </w:rPr>
      </w:pPr>
      <w:r w:rsidRPr="003B2C08">
        <w:rPr>
          <w:sz w:val="24"/>
          <w:szCs w:val="24"/>
        </w:rPr>
        <w:t xml:space="preserve">A Motion was made by Shannon Foxx-Day and seconded by Mike Starry to Approve </w:t>
      </w:r>
      <w:r w:rsidR="0098616D" w:rsidRPr="003B2C08">
        <w:rPr>
          <w:sz w:val="24"/>
          <w:szCs w:val="24"/>
        </w:rPr>
        <w:t>the actions discussed under Old Business.</w:t>
      </w:r>
    </w:p>
    <w:p w14:paraId="61C410E3" w14:textId="368A8CE1" w:rsidR="007447F0" w:rsidRPr="003B2C08" w:rsidRDefault="007447F0" w:rsidP="00810F6F">
      <w:pPr>
        <w:pStyle w:val="ListParagraph"/>
        <w:numPr>
          <w:ilvl w:val="0"/>
          <w:numId w:val="16"/>
        </w:numPr>
        <w:spacing w:before="120" w:after="120"/>
        <w:contextualSpacing w:val="0"/>
        <w:rPr>
          <w:b/>
          <w:sz w:val="28"/>
          <w:szCs w:val="28"/>
        </w:rPr>
      </w:pPr>
      <w:r w:rsidRPr="003B2C08">
        <w:rPr>
          <w:b/>
          <w:sz w:val="28"/>
          <w:szCs w:val="28"/>
        </w:rPr>
        <w:t>New Business:</w:t>
      </w:r>
    </w:p>
    <w:p w14:paraId="1347E997" w14:textId="35CFC007" w:rsidR="00F70EE1" w:rsidRDefault="0051116C" w:rsidP="00F77223">
      <w:pPr>
        <w:pStyle w:val="ListParagraph"/>
        <w:numPr>
          <w:ilvl w:val="0"/>
          <w:numId w:val="25"/>
        </w:numPr>
        <w:rPr>
          <w:sz w:val="24"/>
          <w:szCs w:val="24"/>
        </w:rPr>
      </w:pPr>
      <w:r w:rsidRPr="0051116C">
        <w:rPr>
          <w:sz w:val="24"/>
          <w:szCs w:val="24"/>
        </w:rPr>
        <w:t>The Board discussed the accumulation of leaves and branches on private lots and within common drainage areas. It was noted that debris is currently clogging storm drains and contributing to localized property flooding.</w:t>
      </w:r>
      <w:r w:rsidR="00AE726E">
        <w:rPr>
          <w:sz w:val="24"/>
          <w:szCs w:val="24"/>
        </w:rPr>
        <w:t xml:space="preserve"> </w:t>
      </w:r>
    </w:p>
    <w:p w14:paraId="11E4FFE8" w14:textId="4FFA8782" w:rsidR="00F70EE1" w:rsidRDefault="00112523" w:rsidP="00F70EE1">
      <w:pPr>
        <w:pStyle w:val="ListParagraph"/>
        <w:numPr>
          <w:ilvl w:val="1"/>
          <w:numId w:val="25"/>
        </w:numPr>
        <w:rPr>
          <w:sz w:val="24"/>
          <w:szCs w:val="24"/>
        </w:rPr>
      </w:pPr>
      <w:r w:rsidRPr="00112523">
        <w:rPr>
          <w:sz w:val="24"/>
          <w:szCs w:val="24"/>
        </w:rPr>
        <w:t>Homeowners are reminded to properly remove and dispose of yard waste rather than blowing leaves into street ditches or storm drains</w:t>
      </w:r>
      <w:r w:rsidR="00AE726E">
        <w:rPr>
          <w:sz w:val="24"/>
          <w:szCs w:val="24"/>
        </w:rPr>
        <w:t xml:space="preserve">. </w:t>
      </w:r>
    </w:p>
    <w:p w14:paraId="0A477C29" w14:textId="68F667D7" w:rsidR="00F77223" w:rsidRDefault="00112523" w:rsidP="00F70EE1">
      <w:pPr>
        <w:pStyle w:val="ListParagraph"/>
        <w:numPr>
          <w:ilvl w:val="1"/>
          <w:numId w:val="25"/>
        </w:numPr>
        <w:rPr>
          <w:sz w:val="24"/>
          <w:szCs w:val="24"/>
        </w:rPr>
      </w:pPr>
      <w:r w:rsidRPr="00112523">
        <w:rPr>
          <w:sz w:val="24"/>
          <w:szCs w:val="24"/>
        </w:rPr>
        <w:t>The President will distribute a community-wide email reminding residents of their responsibility to keep drainage paths clear to prevent infrastructure damage.</w:t>
      </w:r>
      <w:r w:rsidR="008E3361">
        <w:rPr>
          <w:sz w:val="24"/>
          <w:szCs w:val="24"/>
        </w:rPr>
        <w:t xml:space="preserve"> </w:t>
      </w:r>
      <w:r w:rsidR="00F77223" w:rsidRPr="00F77223">
        <w:rPr>
          <w:sz w:val="24"/>
          <w:szCs w:val="24"/>
        </w:rPr>
        <w:t xml:space="preserve">  </w:t>
      </w:r>
    </w:p>
    <w:p w14:paraId="298A9D67" w14:textId="1D12A334" w:rsidR="0095328D" w:rsidRPr="00AA539B" w:rsidRDefault="000E684F" w:rsidP="000E684F">
      <w:pPr>
        <w:pStyle w:val="ListParagraph"/>
        <w:numPr>
          <w:ilvl w:val="0"/>
          <w:numId w:val="25"/>
        </w:numPr>
        <w:rPr>
          <w:sz w:val="24"/>
          <w:szCs w:val="24"/>
        </w:rPr>
      </w:pPr>
      <w:r w:rsidRPr="000E684F">
        <w:rPr>
          <w:sz w:val="24"/>
          <w:szCs w:val="24"/>
        </w:rPr>
        <w:t xml:space="preserve">Leaf collection and yard debris disposal. </w:t>
      </w:r>
      <w:r w:rsidR="000A4A80" w:rsidRPr="000A4A80">
        <w:rPr>
          <w:sz w:val="24"/>
          <w:szCs w:val="24"/>
        </w:rPr>
        <w:t>The Board reviewed leaf collection options following a homeowner inquiry. It was clarified that James City County provides only one curbside pickup annually (typically in December) and offers free self-haul to the Jolly Pond Convenience Center from November through January. Due to these limited county services, the Association relies on its private landscaping contract to manage seasonal debris.</w:t>
      </w:r>
    </w:p>
    <w:p w14:paraId="3083685B" w14:textId="12471204" w:rsidR="00AA539B" w:rsidRPr="00C966BF" w:rsidRDefault="00AA539B" w:rsidP="00AA539B">
      <w:pPr>
        <w:pStyle w:val="ListParagraph"/>
        <w:numPr>
          <w:ilvl w:val="0"/>
          <w:numId w:val="25"/>
        </w:numPr>
        <w:rPr>
          <w:sz w:val="24"/>
          <w:szCs w:val="24"/>
        </w:rPr>
      </w:pPr>
      <w:r w:rsidRPr="00AA539B">
        <w:rPr>
          <w:sz w:val="24"/>
          <w:szCs w:val="24"/>
        </w:rPr>
        <w:t xml:space="preserve">Community Events. </w:t>
      </w:r>
      <w:r w:rsidR="00377455" w:rsidRPr="00377455">
        <w:rPr>
          <w:sz w:val="24"/>
          <w:szCs w:val="24"/>
        </w:rPr>
        <w:t>The President reported significant resident interest in a community-wide yard sale. The Board has tentatively scheduled this event for May 23, 2026. Additional details and promotional information will be shared with homeowners as the date approaches.</w:t>
      </w:r>
    </w:p>
    <w:p w14:paraId="0872FCBB" w14:textId="19BF18B1" w:rsidR="00F77223" w:rsidRDefault="00211EAB" w:rsidP="00211EAB">
      <w:pPr>
        <w:pStyle w:val="ListParagraph"/>
        <w:numPr>
          <w:ilvl w:val="0"/>
          <w:numId w:val="25"/>
        </w:numPr>
        <w:spacing w:after="120"/>
        <w:jc w:val="both"/>
        <w:rPr>
          <w:sz w:val="24"/>
          <w:szCs w:val="24"/>
        </w:rPr>
      </w:pPr>
      <w:r w:rsidRPr="00C966BF">
        <w:rPr>
          <w:sz w:val="24"/>
          <w:szCs w:val="24"/>
        </w:rPr>
        <w:t xml:space="preserve">Spring annual inspection. </w:t>
      </w:r>
      <w:r w:rsidR="00D840AB" w:rsidRPr="00D840AB">
        <w:rPr>
          <w:sz w:val="24"/>
          <w:szCs w:val="24"/>
        </w:rPr>
        <w:t>The annual property inspection is scheduled for May 28, 2026, at 10:00 AM. Members of the Board and Ms. Cleveland (UPA) will conduct the walkthrough. To assist homeowners in preparing, the annual inspection checklist will be included on the final page of the Spring 2026 Newsletter, scheduled for release in April.</w:t>
      </w:r>
    </w:p>
    <w:p w14:paraId="207777CF" w14:textId="0F90EE89" w:rsidR="00315DCD" w:rsidRPr="00A06E61" w:rsidRDefault="00A06E61" w:rsidP="00A06E61">
      <w:pPr>
        <w:pStyle w:val="ListParagraph"/>
        <w:numPr>
          <w:ilvl w:val="0"/>
          <w:numId w:val="25"/>
        </w:numPr>
        <w:spacing w:after="120"/>
        <w:jc w:val="both"/>
        <w:rPr>
          <w:sz w:val="24"/>
          <w:szCs w:val="24"/>
        </w:rPr>
      </w:pPr>
      <w:r w:rsidRPr="00A06E61">
        <w:rPr>
          <w:sz w:val="24"/>
          <w:szCs w:val="24"/>
        </w:rPr>
        <w:t>Meeting Venue and Frequency</w:t>
      </w:r>
      <w:r w:rsidRPr="00A06E61">
        <w:rPr>
          <w:sz w:val="24"/>
          <w:szCs w:val="24"/>
        </w:rPr>
        <w:t xml:space="preserve">. </w:t>
      </w:r>
      <w:r w:rsidRPr="00A06E61">
        <w:rPr>
          <w:sz w:val="24"/>
          <w:szCs w:val="24"/>
        </w:rPr>
        <w:t>The Board is evaluating the possibility of holding certain monthly meetings on a quarterly basis at the Williamsburg Library on Scotland Street. Additionally, the Board is exploring the library as a potential venue for the Annual Meeting in December to encourage higher in-person attendance</w:t>
      </w:r>
      <w:r w:rsidR="00234DEA" w:rsidRPr="00A06E61">
        <w:rPr>
          <w:sz w:val="24"/>
          <w:szCs w:val="24"/>
        </w:rPr>
        <w:t>.</w:t>
      </w:r>
      <w:r w:rsidR="001F605F" w:rsidRPr="00A06E61">
        <w:rPr>
          <w:sz w:val="24"/>
          <w:szCs w:val="24"/>
        </w:rPr>
        <w:t xml:space="preserve"> </w:t>
      </w:r>
      <w:r w:rsidR="00315DCD" w:rsidRPr="00A06E61">
        <w:rPr>
          <w:sz w:val="24"/>
          <w:szCs w:val="24"/>
        </w:rPr>
        <w:t xml:space="preserve"> </w:t>
      </w:r>
    </w:p>
    <w:p w14:paraId="41C020BA" w14:textId="1FB75D98" w:rsidR="00062CF6" w:rsidRPr="00F62491" w:rsidRDefault="005E6F96" w:rsidP="000916B2">
      <w:pPr>
        <w:jc w:val="both"/>
        <w:rPr>
          <w:bCs/>
          <w:sz w:val="24"/>
          <w:szCs w:val="24"/>
        </w:rPr>
      </w:pPr>
      <w:r w:rsidRPr="00F62491">
        <w:rPr>
          <w:bCs/>
          <w:sz w:val="24"/>
          <w:szCs w:val="24"/>
        </w:rPr>
        <w:t xml:space="preserve">A Motion was made by Shannon Foxx-Day and seconded by </w:t>
      </w:r>
      <w:r w:rsidR="00511074" w:rsidRPr="00F62491">
        <w:rPr>
          <w:bCs/>
          <w:sz w:val="24"/>
          <w:szCs w:val="24"/>
        </w:rPr>
        <w:t>Steve Burge</w:t>
      </w:r>
      <w:r w:rsidRPr="00F62491">
        <w:rPr>
          <w:bCs/>
          <w:sz w:val="24"/>
          <w:szCs w:val="24"/>
        </w:rPr>
        <w:t xml:space="preserve"> to Approve the </w:t>
      </w:r>
      <w:r w:rsidR="00503527" w:rsidRPr="00F62491">
        <w:rPr>
          <w:bCs/>
          <w:sz w:val="24"/>
          <w:szCs w:val="24"/>
        </w:rPr>
        <w:t>Introduction of New Business</w:t>
      </w:r>
      <w:r w:rsidRPr="00F62491">
        <w:rPr>
          <w:bCs/>
          <w:sz w:val="24"/>
          <w:szCs w:val="24"/>
        </w:rPr>
        <w:t>.</w:t>
      </w:r>
    </w:p>
    <w:p w14:paraId="5AFB05E1" w14:textId="199FDF0A" w:rsidR="009E1E9D" w:rsidRPr="00F62491" w:rsidRDefault="009E1E9D" w:rsidP="00810F6F">
      <w:pPr>
        <w:pStyle w:val="ListParagraph"/>
        <w:numPr>
          <w:ilvl w:val="0"/>
          <w:numId w:val="16"/>
        </w:numPr>
        <w:spacing w:before="120" w:after="120"/>
        <w:contextualSpacing w:val="0"/>
        <w:rPr>
          <w:b/>
          <w:sz w:val="28"/>
          <w:szCs w:val="28"/>
        </w:rPr>
      </w:pPr>
      <w:r w:rsidRPr="00F62491">
        <w:rPr>
          <w:b/>
          <w:sz w:val="28"/>
          <w:szCs w:val="28"/>
        </w:rPr>
        <w:lastRenderedPageBreak/>
        <w:t xml:space="preserve">Next </w:t>
      </w:r>
      <w:r w:rsidR="00495735" w:rsidRPr="00F62491">
        <w:rPr>
          <w:b/>
          <w:sz w:val="28"/>
          <w:szCs w:val="28"/>
        </w:rPr>
        <w:t>Homeowners</w:t>
      </w:r>
      <w:r w:rsidRPr="00F62491">
        <w:rPr>
          <w:b/>
          <w:sz w:val="28"/>
          <w:szCs w:val="28"/>
        </w:rPr>
        <w:t xml:space="preserve"> Meeting </w:t>
      </w:r>
      <w:r w:rsidR="00F70EE1" w:rsidRPr="00F62491">
        <w:rPr>
          <w:b/>
          <w:sz w:val="28"/>
          <w:szCs w:val="28"/>
        </w:rPr>
        <w:t>April</w:t>
      </w:r>
      <w:r w:rsidR="00495735" w:rsidRPr="00F62491">
        <w:rPr>
          <w:b/>
          <w:sz w:val="28"/>
          <w:szCs w:val="28"/>
        </w:rPr>
        <w:t xml:space="preserve"> 2</w:t>
      </w:r>
      <w:r w:rsidR="00F70EE1" w:rsidRPr="00F62491">
        <w:rPr>
          <w:b/>
          <w:sz w:val="28"/>
          <w:szCs w:val="28"/>
        </w:rPr>
        <w:t>3</w:t>
      </w:r>
      <w:r w:rsidR="00495735" w:rsidRPr="00F62491">
        <w:rPr>
          <w:b/>
          <w:sz w:val="28"/>
          <w:szCs w:val="28"/>
        </w:rPr>
        <w:t xml:space="preserve">, </w:t>
      </w:r>
      <w:r w:rsidR="005C1959" w:rsidRPr="00F62491">
        <w:rPr>
          <w:b/>
          <w:sz w:val="28"/>
          <w:szCs w:val="28"/>
        </w:rPr>
        <w:t>2026,</w:t>
      </w:r>
      <w:r w:rsidR="00BE6315" w:rsidRPr="00F62491">
        <w:rPr>
          <w:b/>
          <w:sz w:val="28"/>
          <w:szCs w:val="28"/>
        </w:rPr>
        <w:t xml:space="preserve"> at 7:</w:t>
      </w:r>
      <w:r w:rsidR="00C25A59" w:rsidRPr="00F62491">
        <w:rPr>
          <w:b/>
          <w:sz w:val="28"/>
          <w:szCs w:val="28"/>
        </w:rPr>
        <w:t>00 pm</w:t>
      </w:r>
    </w:p>
    <w:p w14:paraId="333E84DF" w14:textId="431E79AD" w:rsidR="00B71EE7" w:rsidRPr="00F62491" w:rsidRDefault="00B71EE7" w:rsidP="008146C5">
      <w:pPr>
        <w:pStyle w:val="ListParagraph"/>
        <w:numPr>
          <w:ilvl w:val="0"/>
          <w:numId w:val="16"/>
        </w:numPr>
        <w:spacing w:before="120" w:after="120"/>
        <w:contextualSpacing w:val="0"/>
        <w:rPr>
          <w:b/>
          <w:sz w:val="28"/>
          <w:szCs w:val="28"/>
        </w:rPr>
      </w:pPr>
      <w:r w:rsidRPr="00F62491">
        <w:rPr>
          <w:b/>
          <w:sz w:val="28"/>
          <w:szCs w:val="28"/>
        </w:rPr>
        <w:t xml:space="preserve">Motion to move to Executive Session </w:t>
      </w:r>
    </w:p>
    <w:p w14:paraId="2A42EDB2" w14:textId="1AD28B93" w:rsidR="009E1E9D" w:rsidRPr="00CD3B76" w:rsidRDefault="00B71EE7" w:rsidP="000916B2">
      <w:pPr>
        <w:jc w:val="both"/>
        <w:rPr>
          <w:bCs/>
          <w:sz w:val="24"/>
          <w:szCs w:val="24"/>
        </w:rPr>
      </w:pPr>
      <w:r w:rsidRPr="00F62491">
        <w:rPr>
          <w:bCs/>
          <w:sz w:val="24"/>
          <w:szCs w:val="24"/>
        </w:rPr>
        <w:t xml:space="preserve">A Motion was made </w:t>
      </w:r>
      <w:r w:rsidRPr="00CD3B76">
        <w:rPr>
          <w:bCs/>
          <w:sz w:val="24"/>
          <w:szCs w:val="24"/>
        </w:rPr>
        <w:t xml:space="preserve">by </w:t>
      </w:r>
      <w:r w:rsidR="008146C5" w:rsidRPr="00CD3B76">
        <w:rPr>
          <w:bCs/>
          <w:sz w:val="24"/>
          <w:szCs w:val="24"/>
        </w:rPr>
        <w:t>Shannon Foxx-Day a</w:t>
      </w:r>
      <w:r w:rsidRPr="00CD3B76">
        <w:rPr>
          <w:bCs/>
          <w:sz w:val="24"/>
          <w:szCs w:val="24"/>
        </w:rPr>
        <w:t xml:space="preserve">nd seconded by </w:t>
      </w:r>
      <w:r w:rsidR="00F62491" w:rsidRPr="00CD3B76">
        <w:rPr>
          <w:bCs/>
          <w:sz w:val="24"/>
          <w:szCs w:val="24"/>
        </w:rPr>
        <w:t>Kristen G</w:t>
      </w:r>
      <w:r w:rsidR="00E07CD9" w:rsidRPr="00CD3B76">
        <w:rPr>
          <w:bCs/>
          <w:sz w:val="24"/>
          <w:szCs w:val="24"/>
        </w:rPr>
        <w:t>uarino</w:t>
      </w:r>
      <w:r w:rsidR="008146C5" w:rsidRPr="00CD3B76">
        <w:rPr>
          <w:bCs/>
          <w:sz w:val="24"/>
          <w:szCs w:val="24"/>
        </w:rPr>
        <w:t xml:space="preserve"> t</w:t>
      </w:r>
      <w:r w:rsidRPr="00CD3B76">
        <w:rPr>
          <w:bCs/>
          <w:sz w:val="24"/>
          <w:szCs w:val="24"/>
        </w:rPr>
        <w:t>o Approve the Motion.</w:t>
      </w:r>
    </w:p>
    <w:p w14:paraId="6B1D681F" w14:textId="50B3C63D" w:rsidR="009E1E9D" w:rsidRPr="002D521E" w:rsidRDefault="00263B10" w:rsidP="00810F6F">
      <w:pPr>
        <w:pStyle w:val="ListParagraph"/>
        <w:numPr>
          <w:ilvl w:val="0"/>
          <w:numId w:val="16"/>
        </w:numPr>
        <w:spacing w:before="120" w:after="120"/>
        <w:contextualSpacing w:val="0"/>
        <w:rPr>
          <w:b/>
          <w:sz w:val="28"/>
          <w:szCs w:val="28"/>
        </w:rPr>
      </w:pPr>
      <w:r w:rsidRPr="002D521E">
        <w:rPr>
          <w:b/>
          <w:sz w:val="28"/>
          <w:szCs w:val="28"/>
        </w:rPr>
        <w:t xml:space="preserve">Move to </w:t>
      </w:r>
      <w:r w:rsidR="008D15E3" w:rsidRPr="002D521E">
        <w:rPr>
          <w:b/>
          <w:sz w:val="28"/>
          <w:szCs w:val="28"/>
        </w:rPr>
        <w:t xml:space="preserve">Leave </w:t>
      </w:r>
      <w:r w:rsidR="009E1E9D" w:rsidRPr="002D521E">
        <w:rPr>
          <w:b/>
          <w:sz w:val="28"/>
          <w:szCs w:val="28"/>
        </w:rPr>
        <w:t>Executive Session</w:t>
      </w:r>
    </w:p>
    <w:p w14:paraId="40666F3A" w14:textId="1AD82063" w:rsidR="009E1E9D" w:rsidRPr="002D521E" w:rsidRDefault="0010777E" w:rsidP="000916B2">
      <w:pPr>
        <w:jc w:val="both"/>
        <w:rPr>
          <w:bCs/>
          <w:sz w:val="24"/>
          <w:szCs w:val="24"/>
        </w:rPr>
      </w:pPr>
      <w:r w:rsidRPr="002D521E">
        <w:rPr>
          <w:bCs/>
          <w:sz w:val="24"/>
          <w:szCs w:val="24"/>
        </w:rPr>
        <w:t>A m</w:t>
      </w:r>
      <w:r w:rsidR="00957871" w:rsidRPr="002D521E">
        <w:rPr>
          <w:bCs/>
          <w:sz w:val="24"/>
          <w:szCs w:val="24"/>
        </w:rPr>
        <w:t xml:space="preserve">otion was made by Shannon Foxx-Day and seconded by </w:t>
      </w:r>
      <w:r w:rsidR="00CD3B76" w:rsidRPr="002D521E">
        <w:rPr>
          <w:bCs/>
          <w:sz w:val="24"/>
          <w:szCs w:val="24"/>
        </w:rPr>
        <w:t>Mike Starry</w:t>
      </w:r>
      <w:r w:rsidR="00957871" w:rsidRPr="002D521E">
        <w:rPr>
          <w:bCs/>
          <w:sz w:val="24"/>
          <w:szCs w:val="24"/>
        </w:rPr>
        <w:t xml:space="preserve"> to Approve the Motion.</w:t>
      </w:r>
    </w:p>
    <w:p w14:paraId="14F5C449" w14:textId="37FD4AE9" w:rsidR="000A672A" w:rsidRPr="002D521E" w:rsidRDefault="000A672A" w:rsidP="000A672A">
      <w:pPr>
        <w:pStyle w:val="ListParagraph"/>
        <w:numPr>
          <w:ilvl w:val="0"/>
          <w:numId w:val="16"/>
        </w:numPr>
        <w:spacing w:before="120" w:after="120"/>
        <w:contextualSpacing w:val="0"/>
        <w:rPr>
          <w:b/>
          <w:sz w:val="28"/>
          <w:szCs w:val="28"/>
        </w:rPr>
      </w:pPr>
      <w:r w:rsidRPr="002D521E">
        <w:rPr>
          <w:b/>
          <w:sz w:val="28"/>
          <w:szCs w:val="28"/>
        </w:rPr>
        <w:t>Return to Open Board Meeting</w:t>
      </w:r>
    </w:p>
    <w:p w14:paraId="3377D2C0" w14:textId="1619696F" w:rsidR="000A672A" w:rsidRPr="00DF1370" w:rsidRDefault="0010777E" w:rsidP="00154F1F">
      <w:pPr>
        <w:jc w:val="both"/>
        <w:rPr>
          <w:bCs/>
          <w:sz w:val="24"/>
          <w:szCs w:val="24"/>
        </w:rPr>
      </w:pPr>
      <w:r w:rsidRPr="002D521E">
        <w:rPr>
          <w:bCs/>
          <w:sz w:val="24"/>
          <w:szCs w:val="24"/>
        </w:rPr>
        <w:t xml:space="preserve">A </w:t>
      </w:r>
      <w:r w:rsidRPr="00DF1370">
        <w:rPr>
          <w:bCs/>
          <w:sz w:val="24"/>
          <w:szCs w:val="24"/>
        </w:rPr>
        <w:t>m</w:t>
      </w:r>
      <w:r w:rsidR="000A672A" w:rsidRPr="00DF1370">
        <w:rPr>
          <w:bCs/>
          <w:sz w:val="24"/>
          <w:szCs w:val="24"/>
        </w:rPr>
        <w:t xml:space="preserve">otion was made by Shannon Foxx-Day </w:t>
      </w:r>
      <w:r w:rsidR="001066D6" w:rsidRPr="00DF1370">
        <w:rPr>
          <w:bCs/>
          <w:sz w:val="24"/>
          <w:szCs w:val="24"/>
        </w:rPr>
        <w:t>a</w:t>
      </w:r>
      <w:r w:rsidR="000A672A" w:rsidRPr="00DF1370">
        <w:rPr>
          <w:bCs/>
          <w:sz w:val="24"/>
          <w:szCs w:val="24"/>
        </w:rPr>
        <w:t xml:space="preserve">nd seconded by </w:t>
      </w:r>
      <w:r w:rsidR="002D521E" w:rsidRPr="00DF1370">
        <w:rPr>
          <w:bCs/>
          <w:sz w:val="24"/>
          <w:szCs w:val="24"/>
        </w:rPr>
        <w:t>Steve Burge</w:t>
      </w:r>
      <w:r w:rsidR="000A672A" w:rsidRPr="00DF1370">
        <w:rPr>
          <w:bCs/>
          <w:sz w:val="24"/>
          <w:szCs w:val="24"/>
        </w:rPr>
        <w:t xml:space="preserve"> </w:t>
      </w:r>
      <w:r w:rsidR="00E76366" w:rsidRPr="00DF1370">
        <w:rPr>
          <w:bCs/>
          <w:sz w:val="24"/>
          <w:szCs w:val="24"/>
        </w:rPr>
        <w:t>t</w:t>
      </w:r>
      <w:r w:rsidR="000A672A" w:rsidRPr="00DF1370">
        <w:rPr>
          <w:bCs/>
          <w:sz w:val="24"/>
          <w:szCs w:val="24"/>
        </w:rPr>
        <w:t xml:space="preserve">o Return </w:t>
      </w:r>
      <w:r w:rsidR="00E76366" w:rsidRPr="00DF1370">
        <w:rPr>
          <w:bCs/>
          <w:sz w:val="24"/>
          <w:szCs w:val="24"/>
        </w:rPr>
        <w:t>t</w:t>
      </w:r>
      <w:r w:rsidR="000A672A" w:rsidRPr="00DF1370">
        <w:rPr>
          <w:bCs/>
          <w:sz w:val="24"/>
          <w:szCs w:val="24"/>
        </w:rPr>
        <w:t>o Open Meeting</w:t>
      </w:r>
      <w:r w:rsidR="00971275">
        <w:rPr>
          <w:bCs/>
          <w:sz w:val="24"/>
          <w:szCs w:val="24"/>
        </w:rPr>
        <w:t>.</w:t>
      </w:r>
      <w:r w:rsidR="000A672A" w:rsidRPr="00DF1370">
        <w:rPr>
          <w:bCs/>
          <w:sz w:val="24"/>
          <w:szCs w:val="24"/>
        </w:rPr>
        <w:t xml:space="preserve"> </w:t>
      </w:r>
    </w:p>
    <w:p w14:paraId="07814E21" w14:textId="48FBA5BB" w:rsidR="00957871" w:rsidRPr="00DF1370" w:rsidRDefault="000A672A" w:rsidP="00E76366">
      <w:pPr>
        <w:pStyle w:val="ListParagraph"/>
        <w:numPr>
          <w:ilvl w:val="0"/>
          <w:numId w:val="16"/>
        </w:numPr>
        <w:spacing w:before="120" w:after="120"/>
        <w:contextualSpacing w:val="0"/>
        <w:rPr>
          <w:b/>
          <w:sz w:val="28"/>
          <w:szCs w:val="28"/>
        </w:rPr>
      </w:pPr>
      <w:r w:rsidRPr="00DF1370">
        <w:rPr>
          <w:b/>
          <w:sz w:val="28"/>
          <w:szCs w:val="28"/>
        </w:rPr>
        <w:t xml:space="preserve">Final business and </w:t>
      </w:r>
      <w:r w:rsidR="00120008" w:rsidRPr="00DF1370">
        <w:rPr>
          <w:b/>
          <w:sz w:val="28"/>
          <w:szCs w:val="28"/>
        </w:rPr>
        <w:t>A</w:t>
      </w:r>
      <w:r w:rsidRPr="00DF1370">
        <w:rPr>
          <w:b/>
          <w:sz w:val="28"/>
          <w:szCs w:val="28"/>
        </w:rPr>
        <w:t xml:space="preserve">ctions </w:t>
      </w:r>
      <w:r w:rsidR="001B1136" w:rsidRPr="00DF1370">
        <w:rPr>
          <w:b/>
          <w:sz w:val="28"/>
          <w:szCs w:val="28"/>
        </w:rPr>
        <w:t>from</w:t>
      </w:r>
      <w:r w:rsidRPr="00DF1370">
        <w:rPr>
          <w:b/>
          <w:sz w:val="28"/>
          <w:szCs w:val="28"/>
        </w:rPr>
        <w:t xml:space="preserve"> Executive Sessions</w:t>
      </w:r>
    </w:p>
    <w:p w14:paraId="1C38D4DF" w14:textId="02F1D283" w:rsidR="00957871" w:rsidRPr="00816324" w:rsidRDefault="00DF1370" w:rsidP="000916B2">
      <w:pPr>
        <w:jc w:val="both"/>
        <w:rPr>
          <w:bCs/>
          <w:sz w:val="24"/>
          <w:szCs w:val="24"/>
        </w:rPr>
      </w:pPr>
      <w:r w:rsidRPr="00DF1370">
        <w:rPr>
          <w:bCs/>
          <w:sz w:val="24"/>
          <w:szCs w:val="24"/>
        </w:rPr>
        <w:t xml:space="preserve">The Board reconvened into Open Session and reported the following approved actions from the Executive </w:t>
      </w:r>
      <w:r w:rsidRPr="00816324">
        <w:rPr>
          <w:bCs/>
          <w:sz w:val="24"/>
          <w:szCs w:val="24"/>
        </w:rPr>
        <w:t>Session:</w:t>
      </w:r>
    </w:p>
    <w:p w14:paraId="60C79B81" w14:textId="77777777" w:rsidR="00154F1F" w:rsidRPr="00816324" w:rsidRDefault="00154F1F" w:rsidP="00154F1F">
      <w:pPr>
        <w:pStyle w:val="ListParagraph"/>
        <w:numPr>
          <w:ilvl w:val="0"/>
          <w:numId w:val="26"/>
        </w:numPr>
        <w:spacing w:after="120"/>
        <w:jc w:val="both"/>
        <w:rPr>
          <w:sz w:val="24"/>
          <w:szCs w:val="24"/>
        </w:rPr>
      </w:pPr>
      <w:r w:rsidRPr="00816324">
        <w:rPr>
          <w:sz w:val="24"/>
          <w:szCs w:val="24"/>
        </w:rPr>
        <w:t xml:space="preserve">ARC Request: Roof Replacement – Approval was granted for a homeowner’s request to replace an existing roof, provided the installation utilizes materials and colors </w:t>
      </w:r>
      <w:proofErr w:type="gramStart"/>
      <w:r w:rsidRPr="00816324">
        <w:rPr>
          <w:sz w:val="24"/>
          <w:szCs w:val="24"/>
        </w:rPr>
        <w:t>similar to</w:t>
      </w:r>
      <w:proofErr w:type="gramEnd"/>
      <w:r w:rsidRPr="00816324">
        <w:rPr>
          <w:sz w:val="24"/>
          <w:szCs w:val="24"/>
        </w:rPr>
        <w:t xml:space="preserve"> the original structure.</w:t>
      </w:r>
    </w:p>
    <w:p w14:paraId="3E9A341F" w14:textId="77777777" w:rsidR="00154F1F" w:rsidRPr="000D601D" w:rsidRDefault="00154F1F" w:rsidP="00154F1F">
      <w:pPr>
        <w:pStyle w:val="ListParagraph"/>
        <w:numPr>
          <w:ilvl w:val="0"/>
          <w:numId w:val="26"/>
        </w:numPr>
        <w:spacing w:after="120"/>
        <w:jc w:val="both"/>
        <w:rPr>
          <w:sz w:val="24"/>
          <w:szCs w:val="24"/>
        </w:rPr>
      </w:pPr>
      <w:r w:rsidRPr="000D601D">
        <w:rPr>
          <w:sz w:val="24"/>
          <w:szCs w:val="24"/>
        </w:rPr>
        <w:t>ARC Request: Driveway Expansion – Approval was granted for a homeowner’s request to expand the width of an existing driveway using materials consistent with the current installation.</w:t>
      </w:r>
    </w:p>
    <w:p w14:paraId="694FBBC2" w14:textId="0BC2162C" w:rsidR="00765E94" w:rsidRPr="000D601D" w:rsidRDefault="00154F1F" w:rsidP="00154F1F">
      <w:pPr>
        <w:pStyle w:val="ListParagraph"/>
        <w:numPr>
          <w:ilvl w:val="0"/>
          <w:numId w:val="26"/>
        </w:numPr>
        <w:contextualSpacing w:val="0"/>
        <w:jc w:val="both"/>
        <w:rPr>
          <w:sz w:val="24"/>
          <w:szCs w:val="24"/>
        </w:rPr>
      </w:pPr>
      <w:r w:rsidRPr="000D601D">
        <w:rPr>
          <w:sz w:val="24"/>
          <w:szCs w:val="24"/>
        </w:rPr>
        <w:t xml:space="preserve">ARC Request: </w:t>
      </w:r>
      <w:r w:rsidR="0069690D">
        <w:rPr>
          <w:sz w:val="24"/>
          <w:szCs w:val="24"/>
        </w:rPr>
        <w:t xml:space="preserve">Corrosion Control </w:t>
      </w:r>
      <w:r w:rsidRPr="000D601D">
        <w:rPr>
          <w:sz w:val="24"/>
          <w:szCs w:val="24"/>
        </w:rPr>
        <w:t>Retaining Wall Installation – Approval was granted for a homeowner’s request to install retaining walls along the side of the property.</w:t>
      </w:r>
    </w:p>
    <w:p w14:paraId="3F8FDE12" w14:textId="59D6CC8D" w:rsidR="007447F0" w:rsidRPr="000D601D" w:rsidRDefault="009E1E9D" w:rsidP="00E72EA3">
      <w:pPr>
        <w:pStyle w:val="ListParagraph"/>
        <w:numPr>
          <w:ilvl w:val="0"/>
          <w:numId w:val="16"/>
        </w:numPr>
        <w:spacing w:before="120" w:after="120"/>
        <w:contextualSpacing w:val="0"/>
        <w:rPr>
          <w:b/>
          <w:sz w:val="28"/>
          <w:szCs w:val="28"/>
        </w:rPr>
      </w:pPr>
      <w:r w:rsidRPr="000D601D">
        <w:rPr>
          <w:b/>
          <w:sz w:val="28"/>
          <w:szCs w:val="28"/>
        </w:rPr>
        <w:t>Closing Remarks and Adjournment</w:t>
      </w:r>
    </w:p>
    <w:p w14:paraId="78EC8D6A" w14:textId="6A7782C1" w:rsidR="00E7055F" w:rsidRPr="000D601D" w:rsidRDefault="00E7055F" w:rsidP="000916B2">
      <w:pPr>
        <w:jc w:val="both"/>
        <w:rPr>
          <w:bCs/>
          <w:sz w:val="24"/>
          <w:szCs w:val="24"/>
        </w:rPr>
      </w:pPr>
      <w:r w:rsidRPr="000D601D">
        <w:rPr>
          <w:bCs/>
          <w:sz w:val="24"/>
          <w:szCs w:val="24"/>
        </w:rPr>
        <w:t xml:space="preserve">The Board </w:t>
      </w:r>
      <w:r w:rsidR="00332C80" w:rsidRPr="000D601D">
        <w:rPr>
          <w:bCs/>
          <w:sz w:val="24"/>
          <w:szCs w:val="24"/>
        </w:rPr>
        <w:t>had no closing remarks and adjourned the Board meeting.</w:t>
      </w:r>
    </w:p>
    <w:p w14:paraId="666F95CB" w14:textId="467F20C8" w:rsidR="004F60C1" w:rsidRDefault="0010777E" w:rsidP="004C466A">
      <w:pPr>
        <w:jc w:val="both"/>
        <w:rPr>
          <w:bCs/>
          <w:sz w:val="24"/>
          <w:szCs w:val="24"/>
        </w:rPr>
      </w:pPr>
      <w:r w:rsidRPr="000D601D">
        <w:rPr>
          <w:bCs/>
          <w:sz w:val="24"/>
          <w:szCs w:val="24"/>
        </w:rPr>
        <w:t>A m</w:t>
      </w:r>
      <w:r w:rsidR="004F60C1" w:rsidRPr="000D601D">
        <w:rPr>
          <w:bCs/>
          <w:sz w:val="24"/>
          <w:szCs w:val="24"/>
        </w:rPr>
        <w:t xml:space="preserve">otion was made by </w:t>
      </w:r>
      <w:r w:rsidR="00E7055F" w:rsidRPr="000D601D">
        <w:rPr>
          <w:bCs/>
          <w:sz w:val="24"/>
          <w:szCs w:val="24"/>
        </w:rPr>
        <w:t>Shannon Foxx-Day and S</w:t>
      </w:r>
      <w:r w:rsidR="004F60C1" w:rsidRPr="000D601D">
        <w:rPr>
          <w:bCs/>
          <w:sz w:val="24"/>
          <w:szCs w:val="24"/>
        </w:rPr>
        <w:t xml:space="preserve">econded by </w:t>
      </w:r>
      <w:r w:rsidR="000D601D" w:rsidRPr="000D601D">
        <w:rPr>
          <w:bCs/>
          <w:sz w:val="24"/>
          <w:szCs w:val="24"/>
        </w:rPr>
        <w:t>Andrew</w:t>
      </w:r>
      <w:r w:rsidR="00625AEF" w:rsidRPr="000D601D">
        <w:rPr>
          <w:bCs/>
          <w:sz w:val="24"/>
          <w:szCs w:val="24"/>
        </w:rPr>
        <w:t xml:space="preserve"> Guarino</w:t>
      </w:r>
      <w:r w:rsidR="00E7055F" w:rsidRPr="000D601D">
        <w:rPr>
          <w:bCs/>
          <w:sz w:val="24"/>
          <w:szCs w:val="24"/>
        </w:rPr>
        <w:t xml:space="preserve"> </w:t>
      </w:r>
      <w:r w:rsidR="00B8153B" w:rsidRPr="000D601D">
        <w:rPr>
          <w:bCs/>
          <w:sz w:val="24"/>
          <w:szCs w:val="24"/>
        </w:rPr>
        <w:t>to Adjourn Meeting</w:t>
      </w:r>
      <w:r w:rsidR="00971275">
        <w:rPr>
          <w:bCs/>
          <w:sz w:val="24"/>
          <w:szCs w:val="24"/>
        </w:rPr>
        <w:t>.</w:t>
      </w:r>
    </w:p>
    <w:p w14:paraId="7200CE38" w14:textId="5052ECCB" w:rsidR="007B57D8" w:rsidRPr="000D601D" w:rsidRDefault="007B57D8" w:rsidP="004C466A">
      <w:pPr>
        <w:spacing w:before="240" w:after="120"/>
        <w:jc w:val="center"/>
        <w:rPr>
          <w:b/>
          <w:sz w:val="24"/>
          <w:szCs w:val="24"/>
        </w:rPr>
      </w:pPr>
      <w:r w:rsidRPr="000D601D">
        <w:rPr>
          <w:b/>
          <w:sz w:val="24"/>
          <w:szCs w:val="24"/>
        </w:rPr>
        <w:t>Approved Board of Directors Meeting Minu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tblGrid>
      <w:tr w:rsidR="004C466A" w14:paraId="14594DA1" w14:textId="7F827AF3" w:rsidTr="00B0408E">
        <w:tc>
          <w:tcPr>
            <w:tcW w:w="4675" w:type="dxa"/>
          </w:tcPr>
          <w:p w14:paraId="11D36AA0" w14:textId="7AE124A6" w:rsidR="004C466A" w:rsidRDefault="000B6BA7" w:rsidP="004C466A">
            <w:pPr>
              <w:jc w:val="both"/>
              <w:rPr>
                <w:bCs/>
                <w:sz w:val="24"/>
                <w:szCs w:val="24"/>
              </w:rPr>
            </w:pPr>
            <w:r w:rsidRPr="000D601D">
              <w:rPr>
                <w:bCs/>
                <w:sz w:val="24"/>
                <w:szCs w:val="24"/>
              </w:rPr>
              <w:pict w14:anchorId="6D769F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4" type="#_x0000_t75" alt="Signature Line, Unsigned" style="width:169.65pt;height:85.75pt">
                  <v:imagedata r:id="rId5" o:title=""/>
                  <o:lock v:ext="edit" ungrouping="t" rotation="t" cropping="t" verticies="t" text="t" grouping="t"/>
                  <o:signatureline v:ext="edit" id="{7F86E69C-9347-4246-8C46-1AB43A42A7F9}" provid="{00000000-0000-0000-0000-000000000000}" o:suggestedsigner="Secretary" issignatureline="t"/>
                </v:shape>
              </w:pict>
            </w:r>
          </w:p>
        </w:tc>
      </w:tr>
      <w:tr w:rsidR="004C466A" w14:paraId="6B9E0DAD" w14:textId="45168C43" w:rsidTr="00B0408E">
        <w:tc>
          <w:tcPr>
            <w:tcW w:w="4675" w:type="dxa"/>
          </w:tcPr>
          <w:p w14:paraId="2AB33FD9" w14:textId="77777777" w:rsidR="004C466A" w:rsidRDefault="004C466A" w:rsidP="004C466A">
            <w:pPr>
              <w:jc w:val="both"/>
              <w:rPr>
                <w:bCs/>
                <w:sz w:val="24"/>
                <w:szCs w:val="24"/>
              </w:rPr>
            </w:pPr>
            <w:r>
              <w:rPr>
                <w:bCs/>
                <w:sz w:val="24"/>
                <w:szCs w:val="24"/>
              </w:rPr>
              <w:t>Signature of Secretary</w:t>
            </w:r>
          </w:p>
          <w:p w14:paraId="4103C792" w14:textId="2A47FC4D" w:rsidR="000B6BA7" w:rsidRDefault="000B6BA7" w:rsidP="004C466A">
            <w:pPr>
              <w:jc w:val="both"/>
              <w:rPr>
                <w:bCs/>
                <w:sz w:val="24"/>
                <w:szCs w:val="24"/>
              </w:rPr>
            </w:pPr>
          </w:p>
        </w:tc>
      </w:tr>
      <w:tr w:rsidR="004C466A" w14:paraId="571D8953" w14:textId="2B5F4DCB" w:rsidTr="00B0408E">
        <w:tc>
          <w:tcPr>
            <w:tcW w:w="4675" w:type="dxa"/>
          </w:tcPr>
          <w:p w14:paraId="4E37B13F" w14:textId="26A6E386" w:rsidR="004C466A" w:rsidRDefault="004C466A" w:rsidP="004C466A">
            <w:pPr>
              <w:jc w:val="both"/>
              <w:rPr>
                <w:bCs/>
                <w:sz w:val="24"/>
                <w:szCs w:val="24"/>
              </w:rPr>
            </w:pPr>
          </w:p>
        </w:tc>
      </w:tr>
      <w:tr w:rsidR="004C466A" w14:paraId="494CB226" w14:textId="2ECE20B7" w:rsidTr="00B0408E">
        <w:trPr>
          <w:trHeight w:val="1251"/>
        </w:trPr>
        <w:tc>
          <w:tcPr>
            <w:tcW w:w="4675" w:type="dxa"/>
          </w:tcPr>
          <w:p w14:paraId="14D2ADF1" w14:textId="1170BDC9" w:rsidR="000B6BA7" w:rsidRDefault="000B6BA7" w:rsidP="004C466A">
            <w:pPr>
              <w:jc w:val="both"/>
              <w:rPr>
                <w:bCs/>
                <w:sz w:val="24"/>
                <w:szCs w:val="24"/>
              </w:rPr>
            </w:pPr>
            <w:r w:rsidRPr="000D601D">
              <w:rPr>
                <w:bCs/>
                <w:sz w:val="24"/>
                <w:szCs w:val="24"/>
              </w:rPr>
              <w:lastRenderedPageBreak/>
              <w:pict w14:anchorId="7D67C801">
                <v:shape id="_x0000_i1102" type="#_x0000_t75" alt="Signature Line, Unsigned" style="width:174.05pt;height:87.05pt">
                  <v:imagedata r:id="rId6" o:title=""/>
                  <o:lock v:ext="edit" ungrouping="t" rotation="t" cropping="t" verticies="t" text="t" grouping="t"/>
                  <o:signatureline v:ext="edit" id="{DDD28286-38FF-41C1-9504-B26595100F62}" provid="{00000000-0000-0000-0000-000000000000}" o:suggestedsigner="President" issignatureline="t"/>
                </v:shape>
              </w:pict>
            </w:r>
          </w:p>
          <w:p w14:paraId="2B080639" w14:textId="738372A9" w:rsidR="004C466A" w:rsidRPr="000D601D" w:rsidRDefault="004C466A" w:rsidP="004C466A">
            <w:pPr>
              <w:jc w:val="both"/>
              <w:rPr>
                <w:bCs/>
                <w:sz w:val="24"/>
                <w:szCs w:val="24"/>
              </w:rPr>
            </w:pPr>
            <w:r>
              <w:rPr>
                <w:bCs/>
                <w:sz w:val="24"/>
                <w:szCs w:val="24"/>
              </w:rPr>
              <w:t>Signature of President</w:t>
            </w:r>
          </w:p>
        </w:tc>
      </w:tr>
    </w:tbl>
    <w:p w14:paraId="08E4B8A3" w14:textId="03506260" w:rsidR="008C733A" w:rsidRDefault="008C733A" w:rsidP="004C466A">
      <w:pPr>
        <w:jc w:val="both"/>
        <w:rPr>
          <w:bCs/>
          <w:color w:val="0070C0"/>
          <w:sz w:val="24"/>
          <w:szCs w:val="24"/>
        </w:rPr>
      </w:pPr>
    </w:p>
    <w:sectPr w:rsidR="008C73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CB7"/>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3D24DD4"/>
    <w:multiLevelType w:val="hybridMultilevel"/>
    <w:tmpl w:val="9CB2D134"/>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71E3C3A"/>
    <w:multiLevelType w:val="hybridMultilevel"/>
    <w:tmpl w:val="24B0EF44"/>
    <w:lvl w:ilvl="0" w:tplc="04090017">
      <w:start w:val="1"/>
      <w:numFmt w:val="lowerLetter"/>
      <w:lvlText w:val="%1)"/>
      <w:lvlJc w:val="left"/>
      <w:pPr>
        <w:ind w:left="1080" w:hanging="360"/>
      </w:pPr>
    </w:lvl>
    <w:lvl w:ilvl="1" w:tplc="B89CCC0A">
      <w:start w:val="1"/>
      <w:numFmt w:val="lowerRoman"/>
      <w:lvlText w:val="%2."/>
      <w:lvlJc w:val="left"/>
      <w:pPr>
        <w:ind w:left="1800" w:hanging="360"/>
      </w:pPr>
      <w:rPr>
        <w:rFonts w:asciiTheme="minorHAnsi" w:eastAsiaTheme="minorHAnsi" w:hAnsiTheme="minorHAnsi" w:cstheme="minorBidi" w:hint="default"/>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524DF"/>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0C73EF"/>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730943"/>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8F506F"/>
    <w:multiLevelType w:val="hybridMultilevel"/>
    <w:tmpl w:val="176E2AF2"/>
    <w:lvl w:ilvl="0" w:tplc="9C3E80A0">
      <w:start w:val="1"/>
      <w:numFmt w:val="decimal"/>
      <w:lvlText w:val="%1)"/>
      <w:lvlJc w:val="left"/>
      <w:pPr>
        <w:ind w:left="432" w:hanging="360"/>
      </w:pPr>
      <w:rPr>
        <w:rFonts w:hint="default"/>
      </w:rPr>
    </w:lvl>
    <w:lvl w:ilvl="1" w:tplc="04090019">
      <w:start w:val="1"/>
      <w:numFmt w:val="lowerLetter"/>
      <w:lvlText w:val="%2."/>
      <w:lvlJc w:val="left"/>
      <w:pPr>
        <w:ind w:left="1152" w:hanging="360"/>
      </w:pPr>
    </w:lvl>
    <w:lvl w:ilvl="2" w:tplc="0409001B">
      <w:start w:val="1"/>
      <w:numFmt w:val="lowerRoman"/>
      <w:lvlText w:val="%3."/>
      <w:lvlJc w:val="right"/>
      <w:pPr>
        <w:ind w:left="1800" w:hanging="180"/>
      </w:pPr>
    </w:lvl>
    <w:lvl w:ilvl="3" w:tplc="0409000F">
      <w:start w:val="1"/>
      <w:numFmt w:val="decimal"/>
      <w:lvlText w:val="%4."/>
      <w:lvlJc w:val="left"/>
      <w:pPr>
        <w:ind w:left="2592" w:hanging="360"/>
      </w:pPr>
    </w:lvl>
    <w:lvl w:ilvl="4" w:tplc="04090019">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28AB7298"/>
    <w:multiLevelType w:val="hybridMultilevel"/>
    <w:tmpl w:val="FF7AB816"/>
    <w:lvl w:ilvl="0" w:tplc="C47A0FB4">
      <w:start w:val="1"/>
      <w:numFmt w:val="lowerRoman"/>
      <w:lvlText w:val="%1."/>
      <w:lvlJc w:val="left"/>
      <w:pPr>
        <w:ind w:left="1080" w:hanging="360"/>
      </w:pPr>
      <w:rPr>
        <w:rFonts w:asciiTheme="minorHAnsi" w:eastAsia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283487"/>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EA80CFD"/>
    <w:multiLevelType w:val="hybridMultilevel"/>
    <w:tmpl w:val="FC061446"/>
    <w:lvl w:ilvl="0" w:tplc="8B92F19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F119C5"/>
    <w:multiLevelType w:val="hybridMultilevel"/>
    <w:tmpl w:val="E182E9A8"/>
    <w:lvl w:ilvl="0" w:tplc="17100E9C">
      <w:start w:val="2"/>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3983241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E37152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4329336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4FA6D32"/>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6404F39"/>
    <w:multiLevelType w:val="hybridMultilevel"/>
    <w:tmpl w:val="DBD4EBB4"/>
    <w:lvl w:ilvl="0" w:tplc="CE60E160">
      <w:start w:val="2"/>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485E0111"/>
    <w:multiLevelType w:val="hybridMultilevel"/>
    <w:tmpl w:val="14F2C464"/>
    <w:lvl w:ilvl="0" w:tplc="9BBAD0D4">
      <w:start w:val="9"/>
      <w:numFmt w:val="lowerLetter"/>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F469C7"/>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F6D34EF"/>
    <w:multiLevelType w:val="hybridMultilevel"/>
    <w:tmpl w:val="E00E1760"/>
    <w:lvl w:ilvl="0" w:tplc="FFFFFFFF">
      <w:start w:val="1"/>
      <w:numFmt w:val="lowerLetter"/>
      <w:lvlText w:val="%1)"/>
      <w:lvlJc w:val="left"/>
      <w:pPr>
        <w:ind w:left="1080" w:hanging="360"/>
      </w:pPr>
      <w:rPr>
        <w:rFonts w:hint="default"/>
      </w:rPr>
    </w:lvl>
    <w:lvl w:ilvl="1" w:tplc="04090013">
      <w:start w:val="1"/>
      <w:numFmt w:val="upperRoman"/>
      <w:lvlText w:val="%2."/>
      <w:lvlJc w:val="righ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6B057BD4"/>
    <w:multiLevelType w:val="hybridMultilevel"/>
    <w:tmpl w:val="9CB2D134"/>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C6F1E88"/>
    <w:multiLevelType w:val="hybridMultilevel"/>
    <w:tmpl w:val="0D7456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FBD773E"/>
    <w:multiLevelType w:val="hybridMultilevel"/>
    <w:tmpl w:val="FE164E5C"/>
    <w:lvl w:ilvl="0" w:tplc="8B92F190">
      <w:start w:val="1"/>
      <w:numFmt w:val="decimal"/>
      <w:lvlText w:val="%1."/>
      <w:lvlJc w:val="left"/>
      <w:pPr>
        <w:ind w:left="108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2F786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7A171B65"/>
    <w:multiLevelType w:val="hybridMultilevel"/>
    <w:tmpl w:val="52120E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1279A"/>
    <w:multiLevelType w:val="hybridMultilevel"/>
    <w:tmpl w:val="D54AF016"/>
    <w:lvl w:ilvl="0" w:tplc="C47A0FB4">
      <w:start w:val="1"/>
      <w:numFmt w:val="lowerRoman"/>
      <w:lvlText w:val="%1."/>
      <w:lvlJc w:val="left"/>
      <w:pPr>
        <w:ind w:left="180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4A2ACD"/>
    <w:multiLevelType w:val="hybridMultilevel"/>
    <w:tmpl w:val="7ECE1012"/>
    <w:lvl w:ilvl="0" w:tplc="C47A0FB4">
      <w:start w:val="1"/>
      <w:numFmt w:val="lowerRoman"/>
      <w:lvlText w:val="%1."/>
      <w:lvlJc w:val="left"/>
      <w:pPr>
        <w:ind w:left="1080" w:hanging="360"/>
      </w:pPr>
      <w:rPr>
        <w:rFonts w:asciiTheme="minorHAnsi" w:eastAsia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069306">
    <w:abstractNumId w:val="21"/>
  </w:num>
  <w:num w:numId="2" w16cid:durableId="360128287">
    <w:abstractNumId w:val="6"/>
  </w:num>
  <w:num w:numId="3" w16cid:durableId="909115777">
    <w:abstractNumId w:val="15"/>
  </w:num>
  <w:num w:numId="4" w16cid:durableId="617762894">
    <w:abstractNumId w:val="10"/>
  </w:num>
  <w:num w:numId="5" w16cid:durableId="145706327">
    <w:abstractNumId w:val="16"/>
  </w:num>
  <w:num w:numId="6" w16cid:durableId="458232395">
    <w:abstractNumId w:val="25"/>
  </w:num>
  <w:num w:numId="7" w16cid:durableId="1008486774">
    <w:abstractNumId w:val="20"/>
  </w:num>
  <w:num w:numId="8" w16cid:durableId="396437694">
    <w:abstractNumId w:val="9"/>
  </w:num>
  <w:num w:numId="9" w16cid:durableId="1082213671">
    <w:abstractNumId w:val="7"/>
  </w:num>
  <w:num w:numId="10" w16cid:durableId="52166882">
    <w:abstractNumId w:val="2"/>
  </w:num>
  <w:num w:numId="11" w16cid:durableId="957876235">
    <w:abstractNumId w:val="19"/>
  </w:num>
  <w:num w:numId="12" w16cid:durableId="222182579">
    <w:abstractNumId w:val="1"/>
  </w:num>
  <w:num w:numId="13" w16cid:durableId="1539587814">
    <w:abstractNumId w:val="14"/>
  </w:num>
  <w:num w:numId="14" w16cid:durableId="1317955708">
    <w:abstractNumId w:val="13"/>
  </w:num>
  <w:num w:numId="15" w16cid:durableId="656081348">
    <w:abstractNumId w:val="23"/>
  </w:num>
  <w:num w:numId="16" w16cid:durableId="2079395157">
    <w:abstractNumId w:val="9"/>
    <w:lvlOverride w:ilvl="0">
      <w:lvl w:ilvl="0" w:tplc="8B92F190">
        <w:start w:val="1"/>
        <w:numFmt w:val="decimal"/>
        <w:lvlText w:val="%1."/>
        <w:lvlJc w:val="left"/>
        <w:pPr>
          <w:ind w:left="720" w:hanging="720"/>
        </w:pPr>
        <w:rPr>
          <w:rFonts w:hint="default"/>
          <w:b/>
          <w:bCs/>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7" w16cid:durableId="163782967">
    <w:abstractNumId w:val="24"/>
  </w:num>
  <w:num w:numId="18" w16cid:durableId="1921980646">
    <w:abstractNumId w:val="5"/>
  </w:num>
  <w:num w:numId="19" w16cid:durableId="1445348647">
    <w:abstractNumId w:val="22"/>
  </w:num>
  <w:num w:numId="20" w16cid:durableId="1879127929">
    <w:abstractNumId w:val="4"/>
  </w:num>
  <w:num w:numId="21" w16cid:durableId="1477182344">
    <w:abstractNumId w:val="17"/>
  </w:num>
  <w:num w:numId="22" w16cid:durableId="1659655077">
    <w:abstractNumId w:val="8"/>
  </w:num>
  <w:num w:numId="23" w16cid:durableId="1242718420">
    <w:abstractNumId w:val="12"/>
  </w:num>
  <w:num w:numId="24" w16cid:durableId="1121144190">
    <w:abstractNumId w:val="0"/>
  </w:num>
  <w:num w:numId="25" w16cid:durableId="1885018109">
    <w:abstractNumId w:val="18"/>
  </w:num>
  <w:num w:numId="26" w16cid:durableId="1449158508">
    <w:abstractNumId w:val="11"/>
  </w:num>
  <w:num w:numId="27" w16cid:durableId="9832374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NzewMDGxMLYwMzBX0lEKTi0uzszPAykwNKoFAMMP03wtAAAA"/>
  </w:docVars>
  <w:rsids>
    <w:rsidRoot w:val="009D3F79"/>
    <w:rsid w:val="00000190"/>
    <w:rsid w:val="00000B5D"/>
    <w:rsid w:val="00003386"/>
    <w:rsid w:val="00003FF6"/>
    <w:rsid w:val="00004BD7"/>
    <w:rsid w:val="0000762F"/>
    <w:rsid w:val="0001089D"/>
    <w:rsid w:val="00011D59"/>
    <w:rsid w:val="00013968"/>
    <w:rsid w:val="00015D24"/>
    <w:rsid w:val="00017BEE"/>
    <w:rsid w:val="00017CA4"/>
    <w:rsid w:val="000205B8"/>
    <w:rsid w:val="00020980"/>
    <w:rsid w:val="00020CE0"/>
    <w:rsid w:val="00020D00"/>
    <w:rsid w:val="00021780"/>
    <w:rsid w:val="00023444"/>
    <w:rsid w:val="0002593F"/>
    <w:rsid w:val="00025D3C"/>
    <w:rsid w:val="000270EF"/>
    <w:rsid w:val="0003034D"/>
    <w:rsid w:val="00030E83"/>
    <w:rsid w:val="000311AC"/>
    <w:rsid w:val="00032492"/>
    <w:rsid w:val="0003731C"/>
    <w:rsid w:val="00037BA9"/>
    <w:rsid w:val="00043287"/>
    <w:rsid w:val="00043B51"/>
    <w:rsid w:val="00046746"/>
    <w:rsid w:val="000474E4"/>
    <w:rsid w:val="00051F9C"/>
    <w:rsid w:val="000539A9"/>
    <w:rsid w:val="000543E1"/>
    <w:rsid w:val="0005619E"/>
    <w:rsid w:val="00061553"/>
    <w:rsid w:val="00062CF6"/>
    <w:rsid w:val="000636E0"/>
    <w:rsid w:val="0006671B"/>
    <w:rsid w:val="0007027D"/>
    <w:rsid w:val="0007048E"/>
    <w:rsid w:val="00070A3D"/>
    <w:rsid w:val="00072812"/>
    <w:rsid w:val="00074EDD"/>
    <w:rsid w:val="00076D91"/>
    <w:rsid w:val="00080D69"/>
    <w:rsid w:val="000813BC"/>
    <w:rsid w:val="000817C1"/>
    <w:rsid w:val="00082714"/>
    <w:rsid w:val="000842DE"/>
    <w:rsid w:val="00084D08"/>
    <w:rsid w:val="00085660"/>
    <w:rsid w:val="00085D81"/>
    <w:rsid w:val="00085E36"/>
    <w:rsid w:val="00086D32"/>
    <w:rsid w:val="00086FB0"/>
    <w:rsid w:val="00091332"/>
    <w:rsid w:val="000916B2"/>
    <w:rsid w:val="0009192A"/>
    <w:rsid w:val="00092545"/>
    <w:rsid w:val="00094819"/>
    <w:rsid w:val="000957E5"/>
    <w:rsid w:val="00096050"/>
    <w:rsid w:val="000A09A1"/>
    <w:rsid w:val="000A0A29"/>
    <w:rsid w:val="000A109B"/>
    <w:rsid w:val="000A262A"/>
    <w:rsid w:val="000A4A80"/>
    <w:rsid w:val="000A6544"/>
    <w:rsid w:val="000A672A"/>
    <w:rsid w:val="000A7532"/>
    <w:rsid w:val="000B06B3"/>
    <w:rsid w:val="000B1627"/>
    <w:rsid w:val="000B258C"/>
    <w:rsid w:val="000B4634"/>
    <w:rsid w:val="000B480B"/>
    <w:rsid w:val="000B6BA7"/>
    <w:rsid w:val="000C130E"/>
    <w:rsid w:val="000C252B"/>
    <w:rsid w:val="000C36CA"/>
    <w:rsid w:val="000C40BA"/>
    <w:rsid w:val="000C468C"/>
    <w:rsid w:val="000C63F4"/>
    <w:rsid w:val="000C77F5"/>
    <w:rsid w:val="000C7AC4"/>
    <w:rsid w:val="000D0B73"/>
    <w:rsid w:val="000D0C9E"/>
    <w:rsid w:val="000D2173"/>
    <w:rsid w:val="000D4E86"/>
    <w:rsid w:val="000D601D"/>
    <w:rsid w:val="000D6BFE"/>
    <w:rsid w:val="000D7595"/>
    <w:rsid w:val="000E14C9"/>
    <w:rsid w:val="000E2A9C"/>
    <w:rsid w:val="000E36B9"/>
    <w:rsid w:val="000E5A93"/>
    <w:rsid w:val="000E612A"/>
    <w:rsid w:val="000E684F"/>
    <w:rsid w:val="000F345C"/>
    <w:rsid w:val="000F53D4"/>
    <w:rsid w:val="000F6A20"/>
    <w:rsid w:val="000F7BC3"/>
    <w:rsid w:val="001005AE"/>
    <w:rsid w:val="00100F60"/>
    <w:rsid w:val="00101A00"/>
    <w:rsid w:val="00102B2F"/>
    <w:rsid w:val="001032DB"/>
    <w:rsid w:val="00103449"/>
    <w:rsid w:val="00105867"/>
    <w:rsid w:val="00106140"/>
    <w:rsid w:val="001066D6"/>
    <w:rsid w:val="0010777E"/>
    <w:rsid w:val="00107ABB"/>
    <w:rsid w:val="00107ACD"/>
    <w:rsid w:val="00111D96"/>
    <w:rsid w:val="001123F9"/>
    <w:rsid w:val="00112523"/>
    <w:rsid w:val="00114154"/>
    <w:rsid w:val="00114F55"/>
    <w:rsid w:val="001156F1"/>
    <w:rsid w:val="00115920"/>
    <w:rsid w:val="0011606A"/>
    <w:rsid w:val="00117AE5"/>
    <w:rsid w:val="00120008"/>
    <w:rsid w:val="00121110"/>
    <w:rsid w:val="0012196A"/>
    <w:rsid w:val="00122A6D"/>
    <w:rsid w:val="001248A1"/>
    <w:rsid w:val="001269BE"/>
    <w:rsid w:val="00126A69"/>
    <w:rsid w:val="0012790E"/>
    <w:rsid w:val="001306E3"/>
    <w:rsid w:val="00135C53"/>
    <w:rsid w:val="001362D3"/>
    <w:rsid w:val="001412DD"/>
    <w:rsid w:val="0014169E"/>
    <w:rsid w:val="00141AED"/>
    <w:rsid w:val="00141D96"/>
    <w:rsid w:val="00142F86"/>
    <w:rsid w:val="00143141"/>
    <w:rsid w:val="001443BA"/>
    <w:rsid w:val="00147AE7"/>
    <w:rsid w:val="00151341"/>
    <w:rsid w:val="0015434D"/>
    <w:rsid w:val="00154F1F"/>
    <w:rsid w:val="00155692"/>
    <w:rsid w:val="00155B58"/>
    <w:rsid w:val="001560C6"/>
    <w:rsid w:val="00161553"/>
    <w:rsid w:val="00164194"/>
    <w:rsid w:val="0016514D"/>
    <w:rsid w:val="00165747"/>
    <w:rsid w:val="00166CAB"/>
    <w:rsid w:val="00167145"/>
    <w:rsid w:val="001702AD"/>
    <w:rsid w:val="00172ADD"/>
    <w:rsid w:val="001732E3"/>
    <w:rsid w:val="001759B1"/>
    <w:rsid w:val="001760E8"/>
    <w:rsid w:val="001765EF"/>
    <w:rsid w:val="00177DA2"/>
    <w:rsid w:val="001800DC"/>
    <w:rsid w:val="00182F95"/>
    <w:rsid w:val="00191104"/>
    <w:rsid w:val="001915D9"/>
    <w:rsid w:val="0019179E"/>
    <w:rsid w:val="001920C9"/>
    <w:rsid w:val="001947FD"/>
    <w:rsid w:val="00194B4D"/>
    <w:rsid w:val="00197456"/>
    <w:rsid w:val="001A12F2"/>
    <w:rsid w:val="001A2046"/>
    <w:rsid w:val="001A23C6"/>
    <w:rsid w:val="001A4185"/>
    <w:rsid w:val="001A760E"/>
    <w:rsid w:val="001B09AC"/>
    <w:rsid w:val="001B1136"/>
    <w:rsid w:val="001B3A72"/>
    <w:rsid w:val="001B4A56"/>
    <w:rsid w:val="001B4BB3"/>
    <w:rsid w:val="001B5766"/>
    <w:rsid w:val="001B6A0F"/>
    <w:rsid w:val="001B78B0"/>
    <w:rsid w:val="001B7F12"/>
    <w:rsid w:val="001C0081"/>
    <w:rsid w:val="001C012A"/>
    <w:rsid w:val="001C0379"/>
    <w:rsid w:val="001C1AA8"/>
    <w:rsid w:val="001C291C"/>
    <w:rsid w:val="001C52B3"/>
    <w:rsid w:val="001D1320"/>
    <w:rsid w:val="001D18CB"/>
    <w:rsid w:val="001D2F5D"/>
    <w:rsid w:val="001D3707"/>
    <w:rsid w:val="001D5727"/>
    <w:rsid w:val="001D68E5"/>
    <w:rsid w:val="001D76C0"/>
    <w:rsid w:val="001E07BC"/>
    <w:rsid w:val="001E1BC1"/>
    <w:rsid w:val="001E21F3"/>
    <w:rsid w:val="001E22D7"/>
    <w:rsid w:val="001E2AD4"/>
    <w:rsid w:val="001E2B08"/>
    <w:rsid w:val="001E4CBD"/>
    <w:rsid w:val="001E4F62"/>
    <w:rsid w:val="001E5196"/>
    <w:rsid w:val="001E6F76"/>
    <w:rsid w:val="001F026D"/>
    <w:rsid w:val="001F0EF1"/>
    <w:rsid w:val="001F1516"/>
    <w:rsid w:val="001F1BC2"/>
    <w:rsid w:val="001F3B68"/>
    <w:rsid w:val="001F45F7"/>
    <w:rsid w:val="001F5839"/>
    <w:rsid w:val="001F605F"/>
    <w:rsid w:val="001F726F"/>
    <w:rsid w:val="001F7D00"/>
    <w:rsid w:val="001F7EF0"/>
    <w:rsid w:val="0020050D"/>
    <w:rsid w:val="00200D6C"/>
    <w:rsid w:val="0020147E"/>
    <w:rsid w:val="00201DD0"/>
    <w:rsid w:val="00204FD9"/>
    <w:rsid w:val="002054F1"/>
    <w:rsid w:val="002072EB"/>
    <w:rsid w:val="00207A13"/>
    <w:rsid w:val="00210892"/>
    <w:rsid w:val="002108F6"/>
    <w:rsid w:val="00211EAB"/>
    <w:rsid w:val="002122AE"/>
    <w:rsid w:val="00212887"/>
    <w:rsid w:val="00215113"/>
    <w:rsid w:val="00215E00"/>
    <w:rsid w:val="00215F7D"/>
    <w:rsid w:val="00216BB2"/>
    <w:rsid w:val="00220483"/>
    <w:rsid w:val="0022198D"/>
    <w:rsid w:val="00222DF9"/>
    <w:rsid w:val="00223353"/>
    <w:rsid w:val="00231552"/>
    <w:rsid w:val="00232028"/>
    <w:rsid w:val="00233AA8"/>
    <w:rsid w:val="00234160"/>
    <w:rsid w:val="0023490D"/>
    <w:rsid w:val="00234DEA"/>
    <w:rsid w:val="0023664C"/>
    <w:rsid w:val="00236E11"/>
    <w:rsid w:val="00240910"/>
    <w:rsid w:val="002433CC"/>
    <w:rsid w:val="0024661A"/>
    <w:rsid w:val="00246E9A"/>
    <w:rsid w:val="00251959"/>
    <w:rsid w:val="002544FE"/>
    <w:rsid w:val="00260885"/>
    <w:rsid w:val="00263B10"/>
    <w:rsid w:val="0026409F"/>
    <w:rsid w:val="00272CD9"/>
    <w:rsid w:val="00274F37"/>
    <w:rsid w:val="00277298"/>
    <w:rsid w:val="002776BA"/>
    <w:rsid w:val="002776CC"/>
    <w:rsid w:val="002802A7"/>
    <w:rsid w:val="0028138D"/>
    <w:rsid w:val="00283CA6"/>
    <w:rsid w:val="0028449A"/>
    <w:rsid w:val="002867E1"/>
    <w:rsid w:val="00286F8F"/>
    <w:rsid w:val="00291483"/>
    <w:rsid w:val="00294806"/>
    <w:rsid w:val="00294B0C"/>
    <w:rsid w:val="00295356"/>
    <w:rsid w:val="00295DC3"/>
    <w:rsid w:val="002A15E9"/>
    <w:rsid w:val="002A4D9D"/>
    <w:rsid w:val="002A5641"/>
    <w:rsid w:val="002B3DAF"/>
    <w:rsid w:val="002B4182"/>
    <w:rsid w:val="002B6DE4"/>
    <w:rsid w:val="002B6F5E"/>
    <w:rsid w:val="002C0752"/>
    <w:rsid w:val="002C09F0"/>
    <w:rsid w:val="002C0D6B"/>
    <w:rsid w:val="002C1960"/>
    <w:rsid w:val="002C4181"/>
    <w:rsid w:val="002C4DD8"/>
    <w:rsid w:val="002C66E8"/>
    <w:rsid w:val="002C6AF5"/>
    <w:rsid w:val="002C7E80"/>
    <w:rsid w:val="002D065E"/>
    <w:rsid w:val="002D1550"/>
    <w:rsid w:val="002D4E1B"/>
    <w:rsid w:val="002D4FF9"/>
    <w:rsid w:val="002D521E"/>
    <w:rsid w:val="002D5238"/>
    <w:rsid w:val="002E0BC1"/>
    <w:rsid w:val="002E49E1"/>
    <w:rsid w:val="002E4DB3"/>
    <w:rsid w:val="002E7D69"/>
    <w:rsid w:val="002F32F3"/>
    <w:rsid w:val="002F3F19"/>
    <w:rsid w:val="002F53D6"/>
    <w:rsid w:val="002F69E9"/>
    <w:rsid w:val="002F6D0F"/>
    <w:rsid w:val="002F7B91"/>
    <w:rsid w:val="00302044"/>
    <w:rsid w:val="003036CF"/>
    <w:rsid w:val="00303D7F"/>
    <w:rsid w:val="00303F61"/>
    <w:rsid w:val="00304432"/>
    <w:rsid w:val="003051D5"/>
    <w:rsid w:val="00305AF5"/>
    <w:rsid w:val="00305D51"/>
    <w:rsid w:val="00306527"/>
    <w:rsid w:val="00310254"/>
    <w:rsid w:val="003135AA"/>
    <w:rsid w:val="00314B5D"/>
    <w:rsid w:val="00314D2C"/>
    <w:rsid w:val="003151AC"/>
    <w:rsid w:val="00315DCD"/>
    <w:rsid w:val="003166B6"/>
    <w:rsid w:val="00317925"/>
    <w:rsid w:val="00317961"/>
    <w:rsid w:val="00322953"/>
    <w:rsid w:val="00324BF6"/>
    <w:rsid w:val="00324CA0"/>
    <w:rsid w:val="00324D75"/>
    <w:rsid w:val="003255CB"/>
    <w:rsid w:val="00325E21"/>
    <w:rsid w:val="00327EDD"/>
    <w:rsid w:val="0033001D"/>
    <w:rsid w:val="00330234"/>
    <w:rsid w:val="0033046B"/>
    <w:rsid w:val="00332C1F"/>
    <w:rsid w:val="00332C80"/>
    <w:rsid w:val="0034027B"/>
    <w:rsid w:val="00342652"/>
    <w:rsid w:val="003433D7"/>
    <w:rsid w:val="003435BE"/>
    <w:rsid w:val="00344265"/>
    <w:rsid w:val="003455CE"/>
    <w:rsid w:val="00346C6E"/>
    <w:rsid w:val="00352249"/>
    <w:rsid w:val="0035498B"/>
    <w:rsid w:val="00356646"/>
    <w:rsid w:val="0035698F"/>
    <w:rsid w:val="003610E8"/>
    <w:rsid w:val="0036384B"/>
    <w:rsid w:val="003639D1"/>
    <w:rsid w:val="00364960"/>
    <w:rsid w:val="00370957"/>
    <w:rsid w:val="00373355"/>
    <w:rsid w:val="003753A5"/>
    <w:rsid w:val="0037575D"/>
    <w:rsid w:val="00375C45"/>
    <w:rsid w:val="00376985"/>
    <w:rsid w:val="00377455"/>
    <w:rsid w:val="00380F0E"/>
    <w:rsid w:val="00381178"/>
    <w:rsid w:val="003834F0"/>
    <w:rsid w:val="00383CB2"/>
    <w:rsid w:val="003844CA"/>
    <w:rsid w:val="00385A84"/>
    <w:rsid w:val="00386EDE"/>
    <w:rsid w:val="00392600"/>
    <w:rsid w:val="00393CF3"/>
    <w:rsid w:val="00394774"/>
    <w:rsid w:val="00394F30"/>
    <w:rsid w:val="003950B6"/>
    <w:rsid w:val="0039550E"/>
    <w:rsid w:val="00395E46"/>
    <w:rsid w:val="003966D5"/>
    <w:rsid w:val="003A0216"/>
    <w:rsid w:val="003A6934"/>
    <w:rsid w:val="003A7CEA"/>
    <w:rsid w:val="003B0638"/>
    <w:rsid w:val="003B2C08"/>
    <w:rsid w:val="003C3232"/>
    <w:rsid w:val="003C40EC"/>
    <w:rsid w:val="003C5E37"/>
    <w:rsid w:val="003D26B4"/>
    <w:rsid w:val="003D359A"/>
    <w:rsid w:val="003D3FFF"/>
    <w:rsid w:val="003D665C"/>
    <w:rsid w:val="003D6B14"/>
    <w:rsid w:val="003E0152"/>
    <w:rsid w:val="003E1578"/>
    <w:rsid w:val="003E2AAA"/>
    <w:rsid w:val="003E5DCA"/>
    <w:rsid w:val="003E6B1B"/>
    <w:rsid w:val="003E769F"/>
    <w:rsid w:val="003F02CF"/>
    <w:rsid w:val="003F08E8"/>
    <w:rsid w:val="003F1782"/>
    <w:rsid w:val="003F22B1"/>
    <w:rsid w:val="003F3322"/>
    <w:rsid w:val="003F4F4E"/>
    <w:rsid w:val="003F6DD5"/>
    <w:rsid w:val="003F7711"/>
    <w:rsid w:val="004068FC"/>
    <w:rsid w:val="004119E9"/>
    <w:rsid w:val="00423AF7"/>
    <w:rsid w:val="004254CD"/>
    <w:rsid w:val="00425659"/>
    <w:rsid w:val="00425A14"/>
    <w:rsid w:val="00427CF1"/>
    <w:rsid w:val="00430429"/>
    <w:rsid w:val="00431DEA"/>
    <w:rsid w:val="0043487A"/>
    <w:rsid w:val="00441153"/>
    <w:rsid w:val="00441778"/>
    <w:rsid w:val="00442597"/>
    <w:rsid w:val="00443A31"/>
    <w:rsid w:val="00443BFB"/>
    <w:rsid w:val="004441E2"/>
    <w:rsid w:val="0045087D"/>
    <w:rsid w:val="00453738"/>
    <w:rsid w:val="00456C7A"/>
    <w:rsid w:val="00460863"/>
    <w:rsid w:val="004616D9"/>
    <w:rsid w:val="00463950"/>
    <w:rsid w:val="00464B89"/>
    <w:rsid w:val="00464F48"/>
    <w:rsid w:val="004664A5"/>
    <w:rsid w:val="00467BDA"/>
    <w:rsid w:val="00470100"/>
    <w:rsid w:val="004730CE"/>
    <w:rsid w:val="004732B9"/>
    <w:rsid w:val="00474055"/>
    <w:rsid w:val="00474C4E"/>
    <w:rsid w:val="0047712E"/>
    <w:rsid w:val="0047742C"/>
    <w:rsid w:val="00477DA0"/>
    <w:rsid w:val="00480239"/>
    <w:rsid w:val="00480349"/>
    <w:rsid w:val="004828B4"/>
    <w:rsid w:val="0048545A"/>
    <w:rsid w:val="00485995"/>
    <w:rsid w:val="00487395"/>
    <w:rsid w:val="00487833"/>
    <w:rsid w:val="004905FF"/>
    <w:rsid w:val="0049080E"/>
    <w:rsid w:val="00490E6D"/>
    <w:rsid w:val="00495735"/>
    <w:rsid w:val="004A0621"/>
    <w:rsid w:val="004A6B4C"/>
    <w:rsid w:val="004B58D2"/>
    <w:rsid w:val="004B5C83"/>
    <w:rsid w:val="004B6465"/>
    <w:rsid w:val="004B6E1A"/>
    <w:rsid w:val="004B7681"/>
    <w:rsid w:val="004B7752"/>
    <w:rsid w:val="004C3C6F"/>
    <w:rsid w:val="004C3CF7"/>
    <w:rsid w:val="004C466A"/>
    <w:rsid w:val="004C4A51"/>
    <w:rsid w:val="004C57DA"/>
    <w:rsid w:val="004C6BA4"/>
    <w:rsid w:val="004C6CD9"/>
    <w:rsid w:val="004D0239"/>
    <w:rsid w:val="004D276A"/>
    <w:rsid w:val="004D3356"/>
    <w:rsid w:val="004D393E"/>
    <w:rsid w:val="004D5562"/>
    <w:rsid w:val="004D5AD5"/>
    <w:rsid w:val="004D758F"/>
    <w:rsid w:val="004D7C50"/>
    <w:rsid w:val="004E1FC2"/>
    <w:rsid w:val="004F0ED4"/>
    <w:rsid w:val="004F126D"/>
    <w:rsid w:val="004F209B"/>
    <w:rsid w:val="004F5E89"/>
    <w:rsid w:val="004F5ECA"/>
    <w:rsid w:val="004F60C1"/>
    <w:rsid w:val="00500413"/>
    <w:rsid w:val="00501400"/>
    <w:rsid w:val="0050176E"/>
    <w:rsid w:val="00502DFC"/>
    <w:rsid w:val="00503527"/>
    <w:rsid w:val="00503C3D"/>
    <w:rsid w:val="00505882"/>
    <w:rsid w:val="0050650C"/>
    <w:rsid w:val="00506F26"/>
    <w:rsid w:val="005105CF"/>
    <w:rsid w:val="00510FA3"/>
    <w:rsid w:val="00511074"/>
    <w:rsid w:val="0051116C"/>
    <w:rsid w:val="00513B6E"/>
    <w:rsid w:val="005145D6"/>
    <w:rsid w:val="00514A7A"/>
    <w:rsid w:val="0051697F"/>
    <w:rsid w:val="005177AF"/>
    <w:rsid w:val="00517B15"/>
    <w:rsid w:val="00517FEC"/>
    <w:rsid w:val="00520639"/>
    <w:rsid w:val="00520FA0"/>
    <w:rsid w:val="00521A99"/>
    <w:rsid w:val="0052295F"/>
    <w:rsid w:val="00523139"/>
    <w:rsid w:val="00524454"/>
    <w:rsid w:val="005264E2"/>
    <w:rsid w:val="005313D6"/>
    <w:rsid w:val="005321F0"/>
    <w:rsid w:val="00536B7A"/>
    <w:rsid w:val="00541089"/>
    <w:rsid w:val="005430CA"/>
    <w:rsid w:val="00543469"/>
    <w:rsid w:val="00546D5F"/>
    <w:rsid w:val="00547A01"/>
    <w:rsid w:val="00547DFC"/>
    <w:rsid w:val="00547F87"/>
    <w:rsid w:val="005521F7"/>
    <w:rsid w:val="00553E32"/>
    <w:rsid w:val="00554F0D"/>
    <w:rsid w:val="0055779C"/>
    <w:rsid w:val="005615A2"/>
    <w:rsid w:val="00561852"/>
    <w:rsid w:val="00562041"/>
    <w:rsid w:val="00562495"/>
    <w:rsid w:val="00562577"/>
    <w:rsid w:val="00562DA6"/>
    <w:rsid w:val="005650ED"/>
    <w:rsid w:val="00566082"/>
    <w:rsid w:val="005703B0"/>
    <w:rsid w:val="00570693"/>
    <w:rsid w:val="00570AD3"/>
    <w:rsid w:val="0057150A"/>
    <w:rsid w:val="005723C2"/>
    <w:rsid w:val="00576723"/>
    <w:rsid w:val="00577D6D"/>
    <w:rsid w:val="005813F4"/>
    <w:rsid w:val="0058142E"/>
    <w:rsid w:val="00583688"/>
    <w:rsid w:val="0059207A"/>
    <w:rsid w:val="005927C5"/>
    <w:rsid w:val="00594E89"/>
    <w:rsid w:val="005954DD"/>
    <w:rsid w:val="0059555B"/>
    <w:rsid w:val="00595B51"/>
    <w:rsid w:val="00597F71"/>
    <w:rsid w:val="005A0B0E"/>
    <w:rsid w:val="005A1619"/>
    <w:rsid w:val="005A3161"/>
    <w:rsid w:val="005A7CF1"/>
    <w:rsid w:val="005A7EF5"/>
    <w:rsid w:val="005B29AC"/>
    <w:rsid w:val="005B561F"/>
    <w:rsid w:val="005C0D04"/>
    <w:rsid w:val="005C166E"/>
    <w:rsid w:val="005C1959"/>
    <w:rsid w:val="005C1CB4"/>
    <w:rsid w:val="005C3554"/>
    <w:rsid w:val="005C3AD6"/>
    <w:rsid w:val="005C4C7C"/>
    <w:rsid w:val="005C4E75"/>
    <w:rsid w:val="005C6091"/>
    <w:rsid w:val="005C66A3"/>
    <w:rsid w:val="005C68B1"/>
    <w:rsid w:val="005C71B6"/>
    <w:rsid w:val="005D04D6"/>
    <w:rsid w:val="005D35DB"/>
    <w:rsid w:val="005D3BBC"/>
    <w:rsid w:val="005D4570"/>
    <w:rsid w:val="005D6A0F"/>
    <w:rsid w:val="005D6C7D"/>
    <w:rsid w:val="005E0BF0"/>
    <w:rsid w:val="005E1D75"/>
    <w:rsid w:val="005E346D"/>
    <w:rsid w:val="005E3F43"/>
    <w:rsid w:val="005E40F3"/>
    <w:rsid w:val="005E4835"/>
    <w:rsid w:val="005E5305"/>
    <w:rsid w:val="005E5751"/>
    <w:rsid w:val="005E59E9"/>
    <w:rsid w:val="005E62EE"/>
    <w:rsid w:val="005E657E"/>
    <w:rsid w:val="005E6F96"/>
    <w:rsid w:val="005F0DCB"/>
    <w:rsid w:val="005F138E"/>
    <w:rsid w:val="005F1A40"/>
    <w:rsid w:val="005F3C88"/>
    <w:rsid w:val="005F472D"/>
    <w:rsid w:val="005F4ACB"/>
    <w:rsid w:val="005F78D3"/>
    <w:rsid w:val="0060525C"/>
    <w:rsid w:val="00605639"/>
    <w:rsid w:val="006063D3"/>
    <w:rsid w:val="00606472"/>
    <w:rsid w:val="00606B03"/>
    <w:rsid w:val="00607852"/>
    <w:rsid w:val="00622DB3"/>
    <w:rsid w:val="00625AEF"/>
    <w:rsid w:val="00632274"/>
    <w:rsid w:val="00632756"/>
    <w:rsid w:val="006330ED"/>
    <w:rsid w:val="0063456F"/>
    <w:rsid w:val="006346F9"/>
    <w:rsid w:val="00635FE7"/>
    <w:rsid w:val="00640371"/>
    <w:rsid w:val="0064069E"/>
    <w:rsid w:val="00644005"/>
    <w:rsid w:val="00644B89"/>
    <w:rsid w:val="0064787E"/>
    <w:rsid w:val="00650187"/>
    <w:rsid w:val="00651570"/>
    <w:rsid w:val="00651739"/>
    <w:rsid w:val="00652521"/>
    <w:rsid w:val="00654120"/>
    <w:rsid w:val="00655CC7"/>
    <w:rsid w:val="00657ECA"/>
    <w:rsid w:val="006648A4"/>
    <w:rsid w:val="006656EA"/>
    <w:rsid w:val="0067025C"/>
    <w:rsid w:val="00671AE5"/>
    <w:rsid w:val="0067594B"/>
    <w:rsid w:val="0067651E"/>
    <w:rsid w:val="006803C6"/>
    <w:rsid w:val="00680743"/>
    <w:rsid w:val="00680747"/>
    <w:rsid w:val="006823CA"/>
    <w:rsid w:val="0068343C"/>
    <w:rsid w:val="00683E84"/>
    <w:rsid w:val="006856C0"/>
    <w:rsid w:val="00686B37"/>
    <w:rsid w:val="00687D3C"/>
    <w:rsid w:val="00690809"/>
    <w:rsid w:val="00690FDF"/>
    <w:rsid w:val="006911DE"/>
    <w:rsid w:val="00691B99"/>
    <w:rsid w:val="00692BC9"/>
    <w:rsid w:val="00692FE1"/>
    <w:rsid w:val="00695566"/>
    <w:rsid w:val="006955F3"/>
    <w:rsid w:val="00695CA3"/>
    <w:rsid w:val="00696129"/>
    <w:rsid w:val="00696803"/>
    <w:rsid w:val="0069690D"/>
    <w:rsid w:val="00697F26"/>
    <w:rsid w:val="006A05F5"/>
    <w:rsid w:val="006A0E62"/>
    <w:rsid w:val="006A2ACE"/>
    <w:rsid w:val="006A2CE4"/>
    <w:rsid w:val="006A5F92"/>
    <w:rsid w:val="006A7188"/>
    <w:rsid w:val="006A7291"/>
    <w:rsid w:val="006A7576"/>
    <w:rsid w:val="006A7FF7"/>
    <w:rsid w:val="006B1FD8"/>
    <w:rsid w:val="006B28D2"/>
    <w:rsid w:val="006B3D7C"/>
    <w:rsid w:val="006B6CDE"/>
    <w:rsid w:val="006B7E42"/>
    <w:rsid w:val="006C2B23"/>
    <w:rsid w:val="006C2C39"/>
    <w:rsid w:val="006C31A0"/>
    <w:rsid w:val="006C36F3"/>
    <w:rsid w:val="006C4276"/>
    <w:rsid w:val="006C4DBA"/>
    <w:rsid w:val="006C543F"/>
    <w:rsid w:val="006C7C08"/>
    <w:rsid w:val="006C7F57"/>
    <w:rsid w:val="006D0C04"/>
    <w:rsid w:val="006D0E65"/>
    <w:rsid w:val="006D0FED"/>
    <w:rsid w:val="006D14A3"/>
    <w:rsid w:val="006D394E"/>
    <w:rsid w:val="006D3F28"/>
    <w:rsid w:val="006D3F7B"/>
    <w:rsid w:val="006D4196"/>
    <w:rsid w:val="006D61BB"/>
    <w:rsid w:val="006E08AC"/>
    <w:rsid w:val="006E15F8"/>
    <w:rsid w:val="006E2629"/>
    <w:rsid w:val="006E3C4A"/>
    <w:rsid w:val="006E3EFF"/>
    <w:rsid w:val="006E60C2"/>
    <w:rsid w:val="006E723D"/>
    <w:rsid w:val="006E7B19"/>
    <w:rsid w:val="006F34F4"/>
    <w:rsid w:val="006F373E"/>
    <w:rsid w:val="006F38FD"/>
    <w:rsid w:val="006F4A5C"/>
    <w:rsid w:val="006F61CD"/>
    <w:rsid w:val="006F6E49"/>
    <w:rsid w:val="00700902"/>
    <w:rsid w:val="00707964"/>
    <w:rsid w:val="00707AC2"/>
    <w:rsid w:val="007100E7"/>
    <w:rsid w:val="0071194F"/>
    <w:rsid w:val="00712B54"/>
    <w:rsid w:val="00715113"/>
    <w:rsid w:val="00715408"/>
    <w:rsid w:val="00715CA2"/>
    <w:rsid w:val="007176D3"/>
    <w:rsid w:val="007202BC"/>
    <w:rsid w:val="00721CEA"/>
    <w:rsid w:val="00723C2A"/>
    <w:rsid w:val="00726BCD"/>
    <w:rsid w:val="00727CA8"/>
    <w:rsid w:val="007302AE"/>
    <w:rsid w:val="0073432C"/>
    <w:rsid w:val="007351C6"/>
    <w:rsid w:val="00737269"/>
    <w:rsid w:val="007424A5"/>
    <w:rsid w:val="007447F0"/>
    <w:rsid w:val="00744D29"/>
    <w:rsid w:val="00745E7D"/>
    <w:rsid w:val="00750429"/>
    <w:rsid w:val="00751CCC"/>
    <w:rsid w:val="00753582"/>
    <w:rsid w:val="007535CC"/>
    <w:rsid w:val="00755D2A"/>
    <w:rsid w:val="00755D53"/>
    <w:rsid w:val="00760A77"/>
    <w:rsid w:val="00764C58"/>
    <w:rsid w:val="00765E94"/>
    <w:rsid w:val="0077209D"/>
    <w:rsid w:val="00772EE2"/>
    <w:rsid w:val="00773D99"/>
    <w:rsid w:val="00773F71"/>
    <w:rsid w:val="00774D3C"/>
    <w:rsid w:val="00775196"/>
    <w:rsid w:val="00775CA7"/>
    <w:rsid w:val="007761A0"/>
    <w:rsid w:val="00777187"/>
    <w:rsid w:val="00777FDD"/>
    <w:rsid w:val="007805D3"/>
    <w:rsid w:val="007807E0"/>
    <w:rsid w:val="00782C5E"/>
    <w:rsid w:val="007832BF"/>
    <w:rsid w:val="00791030"/>
    <w:rsid w:val="007912C8"/>
    <w:rsid w:val="00791DFB"/>
    <w:rsid w:val="00795133"/>
    <w:rsid w:val="00796514"/>
    <w:rsid w:val="007A0FB0"/>
    <w:rsid w:val="007A1489"/>
    <w:rsid w:val="007A45A3"/>
    <w:rsid w:val="007A46EB"/>
    <w:rsid w:val="007B06BB"/>
    <w:rsid w:val="007B08C0"/>
    <w:rsid w:val="007B20D5"/>
    <w:rsid w:val="007B57D8"/>
    <w:rsid w:val="007B6A44"/>
    <w:rsid w:val="007B7667"/>
    <w:rsid w:val="007C0965"/>
    <w:rsid w:val="007C203C"/>
    <w:rsid w:val="007C20E3"/>
    <w:rsid w:val="007C3381"/>
    <w:rsid w:val="007C7555"/>
    <w:rsid w:val="007C7713"/>
    <w:rsid w:val="007C7A5D"/>
    <w:rsid w:val="007D25BC"/>
    <w:rsid w:val="007D39BE"/>
    <w:rsid w:val="007E173C"/>
    <w:rsid w:val="007E1B89"/>
    <w:rsid w:val="007F31B8"/>
    <w:rsid w:val="007F7D3B"/>
    <w:rsid w:val="00801B74"/>
    <w:rsid w:val="00803012"/>
    <w:rsid w:val="00803F77"/>
    <w:rsid w:val="00810659"/>
    <w:rsid w:val="00810A02"/>
    <w:rsid w:val="00810F6F"/>
    <w:rsid w:val="0081386E"/>
    <w:rsid w:val="008146C5"/>
    <w:rsid w:val="0081608B"/>
    <w:rsid w:val="00816324"/>
    <w:rsid w:val="00816BD7"/>
    <w:rsid w:val="00817A4C"/>
    <w:rsid w:val="00820600"/>
    <w:rsid w:val="00821944"/>
    <w:rsid w:val="00824087"/>
    <w:rsid w:val="00825DB6"/>
    <w:rsid w:val="008264C1"/>
    <w:rsid w:val="0082771F"/>
    <w:rsid w:val="008307DA"/>
    <w:rsid w:val="00833266"/>
    <w:rsid w:val="00833EEC"/>
    <w:rsid w:val="00843262"/>
    <w:rsid w:val="0084471E"/>
    <w:rsid w:val="00845EA3"/>
    <w:rsid w:val="00846C58"/>
    <w:rsid w:val="00846DB8"/>
    <w:rsid w:val="00846EC4"/>
    <w:rsid w:val="00850CC3"/>
    <w:rsid w:val="00853354"/>
    <w:rsid w:val="00853697"/>
    <w:rsid w:val="008605D5"/>
    <w:rsid w:val="00864A55"/>
    <w:rsid w:val="00865166"/>
    <w:rsid w:val="00865382"/>
    <w:rsid w:val="008677AF"/>
    <w:rsid w:val="0087126E"/>
    <w:rsid w:val="008721FB"/>
    <w:rsid w:val="0087295F"/>
    <w:rsid w:val="00873BD8"/>
    <w:rsid w:val="008763F7"/>
    <w:rsid w:val="00876470"/>
    <w:rsid w:val="00876CA6"/>
    <w:rsid w:val="008772A3"/>
    <w:rsid w:val="008831DA"/>
    <w:rsid w:val="0088672B"/>
    <w:rsid w:val="008924B4"/>
    <w:rsid w:val="00892BB8"/>
    <w:rsid w:val="00892BEE"/>
    <w:rsid w:val="008931CD"/>
    <w:rsid w:val="008974E5"/>
    <w:rsid w:val="008978C4"/>
    <w:rsid w:val="008A0767"/>
    <w:rsid w:val="008A1B17"/>
    <w:rsid w:val="008A1EB3"/>
    <w:rsid w:val="008B1365"/>
    <w:rsid w:val="008B2D1B"/>
    <w:rsid w:val="008B453B"/>
    <w:rsid w:val="008B5EA4"/>
    <w:rsid w:val="008B6715"/>
    <w:rsid w:val="008B6CC9"/>
    <w:rsid w:val="008B6F2C"/>
    <w:rsid w:val="008C030E"/>
    <w:rsid w:val="008C0A1C"/>
    <w:rsid w:val="008C1AED"/>
    <w:rsid w:val="008C1FBC"/>
    <w:rsid w:val="008C3E7A"/>
    <w:rsid w:val="008C48C0"/>
    <w:rsid w:val="008C4B53"/>
    <w:rsid w:val="008C4F4F"/>
    <w:rsid w:val="008C5254"/>
    <w:rsid w:val="008C6051"/>
    <w:rsid w:val="008C733A"/>
    <w:rsid w:val="008D0B6B"/>
    <w:rsid w:val="008D15E3"/>
    <w:rsid w:val="008D34EE"/>
    <w:rsid w:val="008D45C9"/>
    <w:rsid w:val="008D4FEB"/>
    <w:rsid w:val="008D6A3C"/>
    <w:rsid w:val="008D74AF"/>
    <w:rsid w:val="008E20AE"/>
    <w:rsid w:val="008E2BA1"/>
    <w:rsid w:val="008E3361"/>
    <w:rsid w:val="008E4910"/>
    <w:rsid w:val="008E6B29"/>
    <w:rsid w:val="008E738D"/>
    <w:rsid w:val="008F4588"/>
    <w:rsid w:val="008F52FA"/>
    <w:rsid w:val="008F5564"/>
    <w:rsid w:val="008F6DCE"/>
    <w:rsid w:val="008F72A3"/>
    <w:rsid w:val="00900396"/>
    <w:rsid w:val="00901998"/>
    <w:rsid w:val="009058F7"/>
    <w:rsid w:val="009062EE"/>
    <w:rsid w:val="00906BC0"/>
    <w:rsid w:val="00907048"/>
    <w:rsid w:val="00907056"/>
    <w:rsid w:val="00912C9F"/>
    <w:rsid w:val="00916D8D"/>
    <w:rsid w:val="00917598"/>
    <w:rsid w:val="00921E17"/>
    <w:rsid w:val="00922D07"/>
    <w:rsid w:val="00924676"/>
    <w:rsid w:val="00933783"/>
    <w:rsid w:val="00934540"/>
    <w:rsid w:val="009357C6"/>
    <w:rsid w:val="00942BE8"/>
    <w:rsid w:val="00943518"/>
    <w:rsid w:val="009457D7"/>
    <w:rsid w:val="00945EDD"/>
    <w:rsid w:val="0094604B"/>
    <w:rsid w:val="00946D15"/>
    <w:rsid w:val="009473CA"/>
    <w:rsid w:val="00947F24"/>
    <w:rsid w:val="009523FA"/>
    <w:rsid w:val="0095328D"/>
    <w:rsid w:val="009542C5"/>
    <w:rsid w:val="00955A2D"/>
    <w:rsid w:val="0095625F"/>
    <w:rsid w:val="00956570"/>
    <w:rsid w:val="00956AAF"/>
    <w:rsid w:val="009571A1"/>
    <w:rsid w:val="0095785E"/>
    <w:rsid w:val="00957871"/>
    <w:rsid w:val="00961135"/>
    <w:rsid w:val="0096126B"/>
    <w:rsid w:val="00964221"/>
    <w:rsid w:val="00964504"/>
    <w:rsid w:val="009654D0"/>
    <w:rsid w:val="00971010"/>
    <w:rsid w:val="00971275"/>
    <w:rsid w:val="00973E37"/>
    <w:rsid w:val="00973EB5"/>
    <w:rsid w:val="00974561"/>
    <w:rsid w:val="00975FDF"/>
    <w:rsid w:val="00976689"/>
    <w:rsid w:val="00976708"/>
    <w:rsid w:val="00977044"/>
    <w:rsid w:val="009775A4"/>
    <w:rsid w:val="009779EF"/>
    <w:rsid w:val="009839DB"/>
    <w:rsid w:val="009842E2"/>
    <w:rsid w:val="0098616D"/>
    <w:rsid w:val="009862AF"/>
    <w:rsid w:val="00986A1E"/>
    <w:rsid w:val="00986D44"/>
    <w:rsid w:val="009870AD"/>
    <w:rsid w:val="0099540A"/>
    <w:rsid w:val="0099629D"/>
    <w:rsid w:val="00996A06"/>
    <w:rsid w:val="009A021A"/>
    <w:rsid w:val="009A232F"/>
    <w:rsid w:val="009A2518"/>
    <w:rsid w:val="009A3E35"/>
    <w:rsid w:val="009A41C1"/>
    <w:rsid w:val="009A753F"/>
    <w:rsid w:val="009B01A6"/>
    <w:rsid w:val="009B068E"/>
    <w:rsid w:val="009B1239"/>
    <w:rsid w:val="009B291B"/>
    <w:rsid w:val="009B2E81"/>
    <w:rsid w:val="009B3427"/>
    <w:rsid w:val="009B3468"/>
    <w:rsid w:val="009B6DB8"/>
    <w:rsid w:val="009B75AA"/>
    <w:rsid w:val="009B75E0"/>
    <w:rsid w:val="009B7C6B"/>
    <w:rsid w:val="009C06DF"/>
    <w:rsid w:val="009C0D2D"/>
    <w:rsid w:val="009C2946"/>
    <w:rsid w:val="009C3EC8"/>
    <w:rsid w:val="009C452D"/>
    <w:rsid w:val="009C4DCA"/>
    <w:rsid w:val="009C68C0"/>
    <w:rsid w:val="009D10F2"/>
    <w:rsid w:val="009D1739"/>
    <w:rsid w:val="009D19FB"/>
    <w:rsid w:val="009D1F51"/>
    <w:rsid w:val="009D27EA"/>
    <w:rsid w:val="009D3146"/>
    <w:rsid w:val="009D3F79"/>
    <w:rsid w:val="009D67A6"/>
    <w:rsid w:val="009D72D7"/>
    <w:rsid w:val="009D7711"/>
    <w:rsid w:val="009D77E0"/>
    <w:rsid w:val="009D7A56"/>
    <w:rsid w:val="009E0FE8"/>
    <w:rsid w:val="009E1E9D"/>
    <w:rsid w:val="009E233E"/>
    <w:rsid w:val="009E2557"/>
    <w:rsid w:val="009E2843"/>
    <w:rsid w:val="009E31AD"/>
    <w:rsid w:val="009E34E5"/>
    <w:rsid w:val="009E3D27"/>
    <w:rsid w:val="009E40DB"/>
    <w:rsid w:val="009E7127"/>
    <w:rsid w:val="009F0D42"/>
    <w:rsid w:val="009F12C5"/>
    <w:rsid w:val="009F1438"/>
    <w:rsid w:val="009F3E96"/>
    <w:rsid w:val="009F4127"/>
    <w:rsid w:val="009F61B0"/>
    <w:rsid w:val="009F6B35"/>
    <w:rsid w:val="009F710C"/>
    <w:rsid w:val="009F7C24"/>
    <w:rsid w:val="009F7E5F"/>
    <w:rsid w:val="00A02BD3"/>
    <w:rsid w:val="00A036C2"/>
    <w:rsid w:val="00A03C5C"/>
    <w:rsid w:val="00A05E9F"/>
    <w:rsid w:val="00A06E61"/>
    <w:rsid w:val="00A13B2A"/>
    <w:rsid w:val="00A13FA8"/>
    <w:rsid w:val="00A1697A"/>
    <w:rsid w:val="00A1731E"/>
    <w:rsid w:val="00A17DAC"/>
    <w:rsid w:val="00A2008C"/>
    <w:rsid w:val="00A20B80"/>
    <w:rsid w:val="00A215B8"/>
    <w:rsid w:val="00A23DB1"/>
    <w:rsid w:val="00A24DA4"/>
    <w:rsid w:val="00A3096D"/>
    <w:rsid w:val="00A33CA1"/>
    <w:rsid w:val="00A36B55"/>
    <w:rsid w:val="00A36E7D"/>
    <w:rsid w:val="00A37AA0"/>
    <w:rsid w:val="00A410A9"/>
    <w:rsid w:val="00A42D96"/>
    <w:rsid w:val="00A46E23"/>
    <w:rsid w:val="00A47259"/>
    <w:rsid w:val="00A4736B"/>
    <w:rsid w:val="00A47A9D"/>
    <w:rsid w:val="00A52433"/>
    <w:rsid w:val="00A5352D"/>
    <w:rsid w:val="00A56115"/>
    <w:rsid w:val="00A6024D"/>
    <w:rsid w:val="00A6171D"/>
    <w:rsid w:val="00A62BA0"/>
    <w:rsid w:val="00A65A49"/>
    <w:rsid w:val="00A712FF"/>
    <w:rsid w:val="00A72162"/>
    <w:rsid w:val="00A7298E"/>
    <w:rsid w:val="00A74271"/>
    <w:rsid w:val="00A746EF"/>
    <w:rsid w:val="00A809CA"/>
    <w:rsid w:val="00A8198B"/>
    <w:rsid w:val="00A81B9B"/>
    <w:rsid w:val="00A84433"/>
    <w:rsid w:val="00A84AB8"/>
    <w:rsid w:val="00A8671A"/>
    <w:rsid w:val="00A90509"/>
    <w:rsid w:val="00A913AE"/>
    <w:rsid w:val="00A92ADD"/>
    <w:rsid w:val="00A93148"/>
    <w:rsid w:val="00A943B7"/>
    <w:rsid w:val="00A96AEC"/>
    <w:rsid w:val="00AA02BD"/>
    <w:rsid w:val="00AA0626"/>
    <w:rsid w:val="00AA539B"/>
    <w:rsid w:val="00AA546A"/>
    <w:rsid w:val="00AA57B8"/>
    <w:rsid w:val="00AA5988"/>
    <w:rsid w:val="00AA6898"/>
    <w:rsid w:val="00AA75FB"/>
    <w:rsid w:val="00AA7755"/>
    <w:rsid w:val="00AA7ADB"/>
    <w:rsid w:val="00AA7DB8"/>
    <w:rsid w:val="00AB0F9E"/>
    <w:rsid w:val="00AB1C08"/>
    <w:rsid w:val="00AB334A"/>
    <w:rsid w:val="00AB40F3"/>
    <w:rsid w:val="00AB44E2"/>
    <w:rsid w:val="00AB498A"/>
    <w:rsid w:val="00AB4F67"/>
    <w:rsid w:val="00AB6A46"/>
    <w:rsid w:val="00AB6B6E"/>
    <w:rsid w:val="00AB6F17"/>
    <w:rsid w:val="00AC4BC1"/>
    <w:rsid w:val="00AC4D0D"/>
    <w:rsid w:val="00AC4DA3"/>
    <w:rsid w:val="00AC4F64"/>
    <w:rsid w:val="00AD0536"/>
    <w:rsid w:val="00AD3489"/>
    <w:rsid w:val="00AE726E"/>
    <w:rsid w:val="00AF1BA2"/>
    <w:rsid w:val="00AF4B53"/>
    <w:rsid w:val="00AF5EFA"/>
    <w:rsid w:val="00B007E1"/>
    <w:rsid w:val="00B01D3F"/>
    <w:rsid w:val="00B0408E"/>
    <w:rsid w:val="00B05906"/>
    <w:rsid w:val="00B05DD6"/>
    <w:rsid w:val="00B071DF"/>
    <w:rsid w:val="00B118D1"/>
    <w:rsid w:val="00B1287C"/>
    <w:rsid w:val="00B13A9D"/>
    <w:rsid w:val="00B15CD5"/>
    <w:rsid w:val="00B17051"/>
    <w:rsid w:val="00B1769E"/>
    <w:rsid w:val="00B207F5"/>
    <w:rsid w:val="00B2321B"/>
    <w:rsid w:val="00B23790"/>
    <w:rsid w:val="00B24A8D"/>
    <w:rsid w:val="00B276C5"/>
    <w:rsid w:val="00B30457"/>
    <w:rsid w:val="00B304E9"/>
    <w:rsid w:val="00B3279D"/>
    <w:rsid w:val="00B345C7"/>
    <w:rsid w:val="00B357C2"/>
    <w:rsid w:val="00B37092"/>
    <w:rsid w:val="00B370C4"/>
    <w:rsid w:val="00B37741"/>
    <w:rsid w:val="00B37B70"/>
    <w:rsid w:val="00B408C8"/>
    <w:rsid w:val="00B411BC"/>
    <w:rsid w:val="00B425E6"/>
    <w:rsid w:val="00B42E9D"/>
    <w:rsid w:val="00B44AF3"/>
    <w:rsid w:val="00B45998"/>
    <w:rsid w:val="00B460E4"/>
    <w:rsid w:val="00B46974"/>
    <w:rsid w:val="00B46C38"/>
    <w:rsid w:val="00B50802"/>
    <w:rsid w:val="00B51600"/>
    <w:rsid w:val="00B51634"/>
    <w:rsid w:val="00B51CD9"/>
    <w:rsid w:val="00B54283"/>
    <w:rsid w:val="00B56714"/>
    <w:rsid w:val="00B56D89"/>
    <w:rsid w:val="00B576E0"/>
    <w:rsid w:val="00B57E4B"/>
    <w:rsid w:val="00B57E84"/>
    <w:rsid w:val="00B60128"/>
    <w:rsid w:val="00B60DB1"/>
    <w:rsid w:val="00B60FB6"/>
    <w:rsid w:val="00B64AA9"/>
    <w:rsid w:val="00B64D79"/>
    <w:rsid w:val="00B67B38"/>
    <w:rsid w:val="00B70C03"/>
    <w:rsid w:val="00B70D46"/>
    <w:rsid w:val="00B71EE7"/>
    <w:rsid w:val="00B76753"/>
    <w:rsid w:val="00B76AB7"/>
    <w:rsid w:val="00B813F0"/>
    <w:rsid w:val="00B8153B"/>
    <w:rsid w:val="00B8160C"/>
    <w:rsid w:val="00B81E65"/>
    <w:rsid w:val="00B825C5"/>
    <w:rsid w:val="00B82EC8"/>
    <w:rsid w:val="00B833EB"/>
    <w:rsid w:val="00B837F0"/>
    <w:rsid w:val="00B839F1"/>
    <w:rsid w:val="00B8739C"/>
    <w:rsid w:val="00B90C00"/>
    <w:rsid w:val="00B913F9"/>
    <w:rsid w:val="00B928D1"/>
    <w:rsid w:val="00B93368"/>
    <w:rsid w:val="00B95D55"/>
    <w:rsid w:val="00BA1224"/>
    <w:rsid w:val="00BA1EF6"/>
    <w:rsid w:val="00BA2060"/>
    <w:rsid w:val="00BA235C"/>
    <w:rsid w:val="00BA4579"/>
    <w:rsid w:val="00BA62E5"/>
    <w:rsid w:val="00BB053B"/>
    <w:rsid w:val="00BB07D6"/>
    <w:rsid w:val="00BB2BCB"/>
    <w:rsid w:val="00BB4EAF"/>
    <w:rsid w:val="00BB578F"/>
    <w:rsid w:val="00BB6FB9"/>
    <w:rsid w:val="00BC0515"/>
    <w:rsid w:val="00BC25EB"/>
    <w:rsid w:val="00BC2C43"/>
    <w:rsid w:val="00BC3624"/>
    <w:rsid w:val="00BC72AF"/>
    <w:rsid w:val="00BD2134"/>
    <w:rsid w:val="00BD2299"/>
    <w:rsid w:val="00BD4058"/>
    <w:rsid w:val="00BD56B9"/>
    <w:rsid w:val="00BD6788"/>
    <w:rsid w:val="00BD6CF9"/>
    <w:rsid w:val="00BD7134"/>
    <w:rsid w:val="00BD7156"/>
    <w:rsid w:val="00BD7DBB"/>
    <w:rsid w:val="00BE17A6"/>
    <w:rsid w:val="00BE181E"/>
    <w:rsid w:val="00BE204F"/>
    <w:rsid w:val="00BE35F1"/>
    <w:rsid w:val="00BE44BD"/>
    <w:rsid w:val="00BE534F"/>
    <w:rsid w:val="00BE5942"/>
    <w:rsid w:val="00BE6315"/>
    <w:rsid w:val="00BE6397"/>
    <w:rsid w:val="00BE7015"/>
    <w:rsid w:val="00BF1389"/>
    <w:rsid w:val="00BF18F7"/>
    <w:rsid w:val="00BF254E"/>
    <w:rsid w:val="00BF2EFC"/>
    <w:rsid w:val="00BF395D"/>
    <w:rsid w:val="00BF3BED"/>
    <w:rsid w:val="00BF3CF9"/>
    <w:rsid w:val="00BF63F4"/>
    <w:rsid w:val="00BF658B"/>
    <w:rsid w:val="00BF6F00"/>
    <w:rsid w:val="00C02D8E"/>
    <w:rsid w:val="00C04856"/>
    <w:rsid w:val="00C0499F"/>
    <w:rsid w:val="00C0641F"/>
    <w:rsid w:val="00C11B20"/>
    <w:rsid w:val="00C12019"/>
    <w:rsid w:val="00C14F37"/>
    <w:rsid w:val="00C1551A"/>
    <w:rsid w:val="00C165C1"/>
    <w:rsid w:val="00C179D0"/>
    <w:rsid w:val="00C22400"/>
    <w:rsid w:val="00C22FED"/>
    <w:rsid w:val="00C239FA"/>
    <w:rsid w:val="00C247EC"/>
    <w:rsid w:val="00C24E66"/>
    <w:rsid w:val="00C25447"/>
    <w:rsid w:val="00C25573"/>
    <w:rsid w:val="00C25A59"/>
    <w:rsid w:val="00C2655D"/>
    <w:rsid w:val="00C26A50"/>
    <w:rsid w:val="00C27F48"/>
    <w:rsid w:val="00C370D5"/>
    <w:rsid w:val="00C373C5"/>
    <w:rsid w:val="00C40553"/>
    <w:rsid w:val="00C40ED8"/>
    <w:rsid w:val="00C41F6E"/>
    <w:rsid w:val="00C44AAC"/>
    <w:rsid w:val="00C46754"/>
    <w:rsid w:val="00C47DF2"/>
    <w:rsid w:val="00C50481"/>
    <w:rsid w:val="00C5144A"/>
    <w:rsid w:val="00C51ECB"/>
    <w:rsid w:val="00C56DE5"/>
    <w:rsid w:val="00C56F3E"/>
    <w:rsid w:val="00C57CE5"/>
    <w:rsid w:val="00C57D00"/>
    <w:rsid w:val="00C60BDA"/>
    <w:rsid w:val="00C60F97"/>
    <w:rsid w:val="00C640C3"/>
    <w:rsid w:val="00C66B69"/>
    <w:rsid w:val="00C67E8A"/>
    <w:rsid w:val="00C70F94"/>
    <w:rsid w:val="00C7171C"/>
    <w:rsid w:val="00C717ED"/>
    <w:rsid w:val="00C72A41"/>
    <w:rsid w:val="00C7319F"/>
    <w:rsid w:val="00C73681"/>
    <w:rsid w:val="00C73F70"/>
    <w:rsid w:val="00C76C87"/>
    <w:rsid w:val="00C8125A"/>
    <w:rsid w:val="00C834E0"/>
    <w:rsid w:val="00C85B47"/>
    <w:rsid w:val="00C8636C"/>
    <w:rsid w:val="00C86733"/>
    <w:rsid w:val="00C87BE9"/>
    <w:rsid w:val="00C90B36"/>
    <w:rsid w:val="00C925F8"/>
    <w:rsid w:val="00C95116"/>
    <w:rsid w:val="00C95547"/>
    <w:rsid w:val="00C966BF"/>
    <w:rsid w:val="00C97E04"/>
    <w:rsid w:val="00CA1875"/>
    <w:rsid w:val="00CA5888"/>
    <w:rsid w:val="00CA5C0F"/>
    <w:rsid w:val="00CA7578"/>
    <w:rsid w:val="00CB0E56"/>
    <w:rsid w:val="00CB120E"/>
    <w:rsid w:val="00CB2858"/>
    <w:rsid w:val="00CB4341"/>
    <w:rsid w:val="00CB454F"/>
    <w:rsid w:val="00CB6489"/>
    <w:rsid w:val="00CB70DE"/>
    <w:rsid w:val="00CB7E0E"/>
    <w:rsid w:val="00CC0311"/>
    <w:rsid w:val="00CC185F"/>
    <w:rsid w:val="00CC210E"/>
    <w:rsid w:val="00CC2DCA"/>
    <w:rsid w:val="00CD0EAE"/>
    <w:rsid w:val="00CD23DA"/>
    <w:rsid w:val="00CD338E"/>
    <w:rsid w:val="00CD3B76"/>
    <w:rsid w:val="00CD3C9A"/>
    <w:rsid w:val="00CE069F"/>
    <w:rsid w:val="00CE3084"/>
    <w:rsid w:val="00CE46B9"/>
    <w:rsid w:val="00CE62C5"/>
    <w:rsid w:val="00CF760E"/>
    <w:rsid w:val="00D02A7B"/>
    <w:rsid w:val="00D032BD"/>
    <w:rsid w:val="00D032E4"/>
    <w:rsid w:val="00D03CB1"/>
    <w:rsid w:val="00D110DC"/>
    <w:rsid w:val="00D11567"/>
    <w:rsid w:val="00D14112"/>
    <w:rsid w:val="00D14123"/>
    <w:rsid w:val="00D14E20"/>
    <w:rsid w:val="00D15BA1"/>
    <w:rsid w:val="00D21560"/>
    <w:rsid w:val="00D22B31"/>
    <w:rsid w:val="00D253D7"/>
    <w:rsid w:val="00D25C5F"/>
    <w:rsid w:val="00D2692F"/>
    <w:rsid w:val="00D30051"/>
    <w:rsid w:val="00D312EC"/>
    <w:rsid w:val="00D317A6"/>
    <w:rsid w:val="00D31865"/>
    <w:rsid w:val="00D325E7"/>
    <w:rsid w:val="00D32FBF"/>
    <w:rsid w:val="00D335AC"/>
    <w:rsid w:val="00D336AC"/>
    <w:rsid w:val="00D3371B"/>
    <w:rsid w:val="00D34887"/>
    <w:rsid w:val="00D351BB"/>
    <w:rsid w:val="00D36543"/>
    <w:rsid w:val="00D370FA"/>
    <w:rsid w:val="00D37282"/>
    <w:rsid w:val="00D373CA"/>
    <w:rsid w:val="00D3777E"/>
    <w:rsid w:val="00D37F85"/>
    <w:rsid w:val="00D40BCE"/>
    <w:rsid w:val="00D4198C"/>
    <w:rsid w:val="00D4278E"/>
    <w:rsid w:val="00D44076"/>
    <w:rsid w:val="00D451F0"/>
    <w:rsid w:val="00D455AE"/>
    <w:rsid w:val="00D46097"/>
    <w:rsid w:val="00D465BC"/>
    <w:rsid w:val="00D46C1A"/>
    <w:rsid w:val="00D47B82"/>
    <w:rsid w:val="00D47D91"/>
    <w:rsid w:val="00D50E17"/>
    <w:rsid w:val="00D51EAA"/>
    <w:rsid w:val="00D523A0"/>
    <w:rsid w:val="00D5265C"/>
    <w:rsid w:val="00D5512C"/>
    <w:rsid w:val="00D60F76"/>
    <w:rsid w:val="00D614EF"/>
    <w:rsid w:val="00D621C3"/>
    <w:rsid w:val="00D6234B"/>
    <w:rsid w:val="00D64078"/>
    <w:rsid w:val="00D64FA4"/>
    <w:rsid w:val="00D663FB"/>
    <w:rsid w:val="00D667E4"/>
    <w:rsid w:val="00D73893"/>
    <w:rsid w:val="00D7416A"/>
    <w:rsid w:val="00D7458C"/>
    <w:rsid w:val="00D772E9"/>
    <w:rsid w:val="00D840AB"/>
    <w:rsid w:val="00D84173"/>
    <w:rsid w:val="00D84D2D"/>
    <w:rsid w:val="00D8507D"/>
    <w:rsid w:val="00D8764C"/>
    <w:rsid w:val="00D879B9"/>
    <w:rsid w:val="00D90118"/>
    <w:rsid w:val="00D951A3"/>
    <w:rsid w:val="00D95A96"/>
    <w:rsid w:val="00DA3A78"/>
    <w:rsid w:val="00DA3F85"/>
    <w:rsid w:val="00DA5FE0"/>
    <w:rsid w:val="00DA6570"/>
    <w:rsid w:val="00DB1E14"/>
    <w:rsid w:val="00DB2441"/>
    <w:rsid w:val="00DB3977"/>
    <w:rsid w:val="00DB3BC3"/>
    <w:rsid w:val="00DB4D70"/>
    <w:rsid w:val="00DB57BA"/>
    <w:rsid w:val="00DB71BD"/>
    <w:rsid w:val="00DB7D99"/>
    <w:rsid w:val="00DC19C7"/>
    <w:rsid w:val="00DC3535"/>
    <w:rsid w:val="00DC35A9"/>
    <w:rsid w:val="00DC6821"/>
    <w:rsid w:val="00DC6F22"/>
    <w:rsid w:val="00DC766E"/>
    <w:rsid w:val="00DC769B"/>
    <w:rsid w:val="00DD2506"/>
    <w:rsid w:val="00DD39CB"/>
    <w:rsid w:val="00DD42E4"/>
    <w:rsid w:val="00DD4F5F"/>
    <w:rsid w:val="00DD5034"/>
    <w:rsid w:val="00DE0351"/>
    <w:rsid w:val="00DE0ED6"/>
    <w:rsid w:val="00DE43D2"/>
    <w:rsid w:val="00DE4DE4"/>
    <w:rsid w:val="00DE6395"/>
    <w:rsid w:val="00DF1370"/>
    <w:rsid w:val="00DF1E15"/>
    <w:rsid w:val="00DF4E1E"/>
    <w:rsid w:val="00DF5373"/>
    <w:rsid w:val="00DF6094"/>
    <w:rsid w:val="00DF6660"/>
    <w:rsid w:val="00DF68CC"/>
    <w:rsid w:val="00E0047F"/>
    <w:rsid w:val="00E00D2D"/>
    <w:rsid w:val="00E00E8C"/>
    <w:rsid w:val="00E014B8"/>
    <w:rsid w:val="00E0609B"/>
    <w:rsid w:val="00E065B4"/>
    <w:rsid w:val="00E07CD9"/>
    <w:rsid w:val="00E104DB"/>
    <w:rsid w:val="00E119D6"/>
    <w:rsid w:val="00E12427"/>
    <w:rsid w:val="00E124A0"/>
    <w:rsid w:val="00E1618D"/>
    <w:rsid w:val="00E22E9B"/>
    <w:rsid w:val="00E23192"/>
    <w:rsid w:val="00E23206"/>
    <w:rsid w:val="00E23DCC"/>
    <w:rsid w:val="00E241D3"/>
    <w:rsid w:val="00E2571A"/>
    <w:rsid w:val="00E26137"/>
    <w:rsid w:val="00E273D7"/>
    <w:rsid w:val="00E27B0B"/>
    <w:rsid w:val="00E304EB"/>
    <w:rsid w:val="00E320ED"/>
    <w:rsid w:val="00E326B9"/>
    <w:rsid w:val="00E33DA3"/>
    <w:rsid w:val="00E34C45"/>
    <w:rsid w:val="00E35043"/>
    <w:rsid w:val="00E3556B"/>
    <w:rsid w:val="00E37CA4"/>
    <w:rsid w:val="00E44C31"/>
    <w:rsid w:val="00E45927"/>
    <w:rsid w:val="00E474FC"/>
    <w:rsid w:val="00E47529"/>
    <w:rsid w:val="00E476EA"/>
    <w:rsid w:val="00E504E1"/>
    <w:rsid w:val="00E516FD"/>
    <w:rsid w:val="00E51CEC"/>
    <w:rsid w:val="00E52925"/>
    <w:rsid w:val="00E52ACE"/>
    <w:rsid w:val="00E53A56"/>
    <w:rsid w:val="00E53CAD"/>
    <w:rsid w:val="00E5489A"/>
    <w:rsid w:val="00E556D1"/>
    <w:rsid w:val="00E55CF5"/>
    <w:rsid w:val="00E5787F"/>
    <w:rsid w:val="00E6074F"/>
    <w:rsid w:val="00E61812"/>
    <w:rsid w:val="00E62CEC"/>
    <w:rsid w:val="00E62FD0"/>
    <w:rsid w:val="00E63B42"/>
    <w:rsid w:val="00E66FDA"/>
    <w:rsid w:val="00E7055F"/>
    <w:rsid w:val="00E70B8C"/>
    <w:rsid w:val="00E71442"/>
    <w:rsid w:val="00E723A0"/>
    <w:rsid w:val="00E72EA3"/>
    <w:rsid w:val="00E73663"/>
    <w:rsid w:val="00E73EF9"/>
    <w:rsid w:val="00E76366"/>
    <w:rsid w:val="00E76FCC"/>
    <w:rsid w:val="00E772DE"/>
    <w:rsid w:val="00E773F7"/>
    <w:rsid w:val="00E81CCF"/>
    <w:rsid w:val="00E83FEA"/>
    <w:rsid w:val="00E84162"/>
    <w:rsid w:val="00E84725"/>
    <w:rsid w:val="00E847F6"/>
    <w:rsid w:val="00E84DF5"/>
    <w:rsid w:val="00E858BB"/>
    <w:rsid w:val="00E876FC"/>
    <w:rsid w:val="00E905D9"/>
    <w:rsid w:val="00E90BAC"/>
    <w:rsid w:val="00E94022"/>
    <w:rsid w:val="00E95DFF"/>
    <w:rsid w:val="00EA066B"/>
    <w:rsid w:val="00EA3D5F"/>
    <w:rsid w:val="00EA669F"/>
    <w:rsid w:val="00EA736D"/>
    <w:rsid w:val="00EB005F"/>
    <w:rsid w:val="00EB4954"/>
    <w:rsid w:val="00EB4EC4"/>
    <w:rsid w:val="00EB5320"/>
    <w:rsid w:val="00EB7B61"/>
    <w:rsid w:val="00EB7DBD"/>
    <w:rsid w:val="00EC1214"/>
    <w:rsid w:val="00EC141E"/>
    <w:rsid w:val="00EC272B"/>
    <w:rsid w:val="00EC275C"/>
    <w:rsid w:val="00EC55C6"/>
    <w:rsid w:val="00ED11A4"/>
    <w:rsid w:val="00ED35D8"/>
    <w:rsid w:val="00ED3720"/>
    <w:rsid w:val="00ED3DD6"/>
    <w:rsid w:val="00ED43C8"/>
    <w:rsid w:val="00ED674C"/>
    <w:rsid w:val="00EE09E9"/>
    <w:rsid w:val="00EE1D0D"/>
    <w:rsid w:val="00EE23D6"/>
    <w:rsid w:val="00EE2A5F"/>
    <w:rsid w:val="00EE392C"/>
    <w:rsid w:val="00EE4A49"/>
    <w:rsid w:val="00EE6222"/>
    <w:rsid w:val="00EF020F"/>
    <w:rsid w:val="00EF3184"/>
    <w:rsid w:val="00EF656F"/>
    <w:rsid w:val="00EF79A8"/>
    <w:rsid w:val="00EF7AF2"/>
    <w:rsid w:val="00F00D5C"/>
    <w:rsid w:val="00F057B2"/>
    <w:rsid w:val="00F0624F"/>
    <w:rsid w:val="00F10C74"/>
    <w:rsid w:val="00F12289"/>
    <w:rsid w:val="00F14475"/>
    <w:rsid w:val="00F15E0A"/>
    <w:rsid w:val="00F21E6D"/>
    <w:rsid w:val="00F2290F"/>
    <w:rsid w:val="00F25806"/>
    <w:rsid w:val="00F25F86"/>
    <w:rsid w:val="00F2659E"/>
    <w:rsid w:val="00F30A28"/>
    <w:rsid w:val="00F3545D"/>
    <w:rsid w:val="00F37C51"/>
    <w:rsid w:val="00F401F6"/>
    <w:rsid w:val="00F430B2"/>
    <w:rsid w:val="00F4320F"/>
    <w:rsid w:val="00F461DE"/>
    <w:rsid w:val="00F462F6"/>
    <w:rsid w:val="00F51B02"/>
    <w:rsid w:val="00F52B4B"/>
    <w:rsid w:val="00F53B72"/>
    <w:rsid w:val="00F54C7F"/>
    <w:rsid w:val="00F55E8B"/>
    <w:rsid w:val="00F57110"/>
    <w:rsid w:val="00F6001C"/>
    <w:rsid w:val="00F60BA8"/>
    <w:rsid w:val="00F61499"/>
    <w:rsid w:val="00F62491"/>
    <w:rsid w:val="00F63AE3"/>
    <w:rsid w:val="00F64DB6"/>
    <w:rsid w:val="00F64FE6"/>
    <w:rsid w:val="00F6665A"/>
    <w:rsid w:val="00F66EF7"/>
    <w:rsid w:val="00F70EE1"/>
    <w:rsid w:val="00F723ED"/>
    <w:rsid w:val="00F74918"/>
    <w:rsid w:val="00F76D41"/>
    <w:rsid w:val="00F77223"/>
    <w:rsid w:val="00F8090D"/>
    <w:rsid w:val="00F80F2A"/>
    <w:rsid w:val="00F81420"/>
    <w:rsid w:val="00F82F96"/>
    <w:rsid w:val="00F863F5"/>
    <w:rsid w:val="00F87B1C"/>
    <w:rsid w:val="00F906C4"/>
    <w:rsid w:val="00F91017"/>
    <w:rsid w:val="00F915F8"/>
    <w:rsid w:val="00F91A01"/>
    <w:rsid w:val="00F943A8"/>
    <w:rsid w:val="00F95C33"/>
    <w:rsid w:val="00F96F81"/>
    <w:rsid w:val="00F97392"/>
    <w:rsid w:val="00FA3AB7"/>
    <w:rsid w:val="00FA4C87"/>
    <w:rsid w:val="00FA57E3"/>
    <w:rsid w:val="00FA5E1F"/>
    <w:rsid w:val="00FA719F"/>
    <w:rsid w:val="00FB103E"/>
    <w:rsid w:val="00FB5975"/>
    <w:rsid w:val="00FB64C6"/>
    <w:rsid w:val="00FB6E54"/>
    <w:rsid w:val="00FC0687"/>
    <w:rsid w:val="00FC1CFA"/>
    <w:rsid w:val="00FC34C8"/>
    <w:rsid w:val="00FC5717"/>
    <w:rsid w:val="00FC6BC4"/>
    <w:rsid w:val="00FC7516"/>
    <w:rsid w:val="00FD21F0"/>
    <w:rsid w:val="00FD2C35"/>
    <w:rsid w:val="00FD3D9A"/>
    <w:rsid w:val="00FD3DBF"/>
    <w:rsid w:val="00FD5954"/>
    <w:rsid w:val="00FD7374"/>
    <w:rsid w:val="00FE0889"/>
    <w:rsid w:val="00FE2EB1"/>
    <w:rsid w:val="00FE3165"/>
    <w:rsid w:val="00FE3471"/>
    <w:rsid w:val="00FE34AD"/>
    <w:rsid w:val="00FE3B17"/>
    <w:rsid w:val="00FE5FAC"/>
    <w:rsid w:val="00FE6A64"/>
    <w:rsid w:val="00FE7664"/>
    <w:rsid w:val="00FF0CA1"/>
    <w:rsid w:val="00FF113B"/>
    <w:rsid w:val="00FF268B"/>
    <w:rsid w:val="00FF43A2"/>
    <w:rsid w:val="00FF58F6"/>
    <w:rsid w:val="00FF5C67"/>
    <w:rsid w:val="00FF707D"/>
    <w:rsid w:val="00FF7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A40E4"/>
  <w15:docId w15:val="{0C1E5A82-CF69-45D4-8D96-93E67EEBD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3F79"/>
    <w:rPr>
      <w:color w:val="808080"/>
    </w:rPr>
  </w:style>
  <w:style w:type="paragraph" w:styleId="BalloonText">
    <w:name w:val="Balloon Text"/>
    <w:basedOn w:val="Normal"/>
    <w:link w:val="BalloonTextChar"/>
    <w:uiPriority w:val="99"/>
    <w:semiHidden/>
    <w:unhideWhenUsed/>
    <w:rsid w:val="009D3F7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3F79"/>
    <w:rPr>
      <w:rFonts w:ascii="Tahoma" w:hAnsi="Tahoma" w:cs="Tahoma"/>
      <w:sz w:val="16"/>
      <w:szCs w:val="16"/>
    </w:rPr>
  </w:style>
  <w:style w:type="paragraph" w:styleId="ListParagraph">
    <w:name w:val="List Paragraph"/>
    <w:basedOn w:val="Normal"/>
    <w:uiPriority w:val="34"/>
    <w:qFormat/>
    <w:rsid w:val="009D3F79"/>
    <w:pPr>
      <w:ind w:left="720"/>
      <w:contextualSpacing/>
    </w:pPr>
  </w:style>
  <w:style w:type="character" w:customStyle="1" w:styleId="Style1">
    <w:name w:val="Style1"/>
    <w:basedOn w:val="DefaultParagraphFont"/>
    <w:uiPriority w:val="1"/>
    <w:rsid w:val="005105CF"/>
    <w:rPr>
      <w:rFonts w:asciiTheme="minorHAnsi" w:hAnsiTheme="minorHAnsi"/>
      <w:sz w:val="24"/>
    </w:rPr>
  </w:style>
  <w:style w:type="character" w:customStyle="1" w:styleId="Style2">
    <w:name w:val="Style2"/>
    <w:basedOn w:val="DefaultParagraphFont"/>
    <w:uiPriority w:val="1"/>
    <w:rsid w:val="007807E0"/>
    <w:rPr>
      <w:rFonts w:asciiTheme="minorHAnsi" w:hAnsiTheme="minorHAnsi"/>
      <w:sz w:val="28"/>
    </w:rPr>
  </w:style>
  <w:style w:type="character" w:customStyle="1" w:styleId="Style3">
    <w:name w:val="Style3"/>
    <w:basedOn w:val="DefaultParagraphFont"/>
    <w:uiPriority w:val="1"/>
    <w:rsid w:val="00020980"/>
    <w:rPr>
      <w:rFonts w:asciiTheme="minorHAnsi" w:hAnsiTheme="minorHAnsi"/>
      <w:sz w:val="28"/>
    </w:rPr>
  </w:style>
  <w:style w:type="character" w:customStyle="1" w:styleId="Style4">
    <w:name w:val="Style4"/>
    <w:basedOn w:val="DefaultParagraphFont"/>
    <w:uiPriority w:val="1"/>
    <w:rsid w:val="00020980"/>
    <w:rPr>
      <w:rFonts w:asciiTheme="minorHAnsi" w:hAnsiTheme="minorHAnsi"/>
      <w:sz w:val="28"/>
    </w:rPr>
  </w:style>
  <w:style w:type="character" w:customStyle="1" w:styleId="Style5">
    <w:name w:val="Style5"/>
    <w:basedOn w:val="DefaultParagraphFont"/>
    <w:uiPriority w:val="1"/>
    <w:rsid w:val="00020980"/>
    <w:rPr>
      <w:rFonts w:asciiTheme="minorHAnsi" w:hAnsiTheme="minorHAnsi"/>
      <w:sz w:val="28"/>
    </w:rPr>
  </w:style>
  <w:style w:type="character" w:customStyle="1" w:styleId="Style6">
    <w:name w:val="Style6"/>
    <w:basedOn w:val="DefaultParagraphFont"/>
    <w:uiPriority w:val="1"/>
    <w:rsid w:val="00020980"/>
    <w:rPr>
      <w:rFonts w:asciiTheme="minorHAnsi" w:hAnsiTheme="minorHAnsi"/>
      <w:sz w:val="28"/>
    </w:rPr>
  </w:style>
  <w:style w:type="character" w:customStyle="1" w:styleId="Style7">
    <w:name w:val="Style7"/>
    <w:basedOn w:val="DefaultParagraphFont"/>
    <w:uiPriority w:val="1"/>
    <w:rsid w:val="00020980"/>
    <w:rPr>
      <w:rFonts w:asciiTheme="minorHAnsi" w:hAnsiTheme="minorHAnsi"/>
      <w:sz w:val="28"/>
    </w:rPr>
  </w:style>
  <w:style w:type="character" w:customStyle="1" w:styleId="Style8">
    <w:name w:val="Style8"/>
    <w:basedOn w:val="DefaultParagraphFont"/>
    <w:uiPriority w:val="1"/>
    <w:rsid w:val="00020980"/>
    <w:rPr>
      <w:rFonts w:asciiTheme="minorHAnsi" w:hAnsiTheme="minorHAnsi"/>
      <w:sz w:val="28"/>
    </w:rPr>
  </w:style>
  <w:style w:type="character" w:customStyle="1" w:styleId="Style9">
    <w:name w:val="Style9"/>
    <w:basedOn w:val="DefaultParagraphFont"/>
    <w:uiPriority w:val="1"/>
    <w:rsid w:val="00020980"/>
    <w:rPr>
      <w:rFonts w:asciiTheme="minorHAnsi" w:hAnsiTheme="minorHAnsi"/>
      <w:sz w:val="28"/>
    </w:rPr>
  </w:style>
  <w:style w:type="character" w:customStyle="1" w:styleId="Style10">
    <w:name w:val="Style10"/>
    <w:basedOn w:val="DefaultParagraphFont"/>
    <w:uiPriority w:val="1"/>
    <w:rsid w:val="00020980"/>
    <w:rPr>
      <w:rFonts w:asciiTheme="minorHAnsi" w:hAnsiTheme="minorHAnsi"/>
      <w:sz w:val="28"/>
    </w:rPr>
  </w:style>
  <w:style w:type="character" w:customStyle="1" w:styleId="Style11">
    <w:name w:val="Style11"/>
    <w:basedOn w:val="DefaultParagraphFont"/>
    <w:uiPriority w:val="1"/>
    <w:rsid w:val="00020980"/>
    <w:rPr>
      <w:rFonts w:asciiTheme="minorHAnsi" w:hAnsiTheme="minorHAnsi"/>
      <w:sz w:val="28"/>
    </w:rPr>
  </w:style>
  <w:style w:type="character" w:customStyle="1" w:styleId="Style12">
    <w:name w:val="Style12"/>
    <w:basedOn w:val="DefaultParagraphFont"/>
    <w:uiPriority w:val="1"/>
    <w:rsid w:val="00020980"/>
    <w:rPr>
      <w:rFonts w:asciiTheme="minorHAnsi" w:hAnsiTheme="minorHAnsi"/>
      <w:sz w:val="28"/>
    </w:rPr>
  </w:style>
  <w:style w:type="character" w:customStyle="1" w:styleId="Style13">
    <w:name w:val="Style13"/>
    <w:basedOn w:val="DefaultParagraphFont"/>
    <w:uiPriority w:val="1"/>
    <w:rsid w:val="00020980"/>
    <w:rPr>
      <w:rFonts w:asciiTheme="minorHAnsi" w:hAnsiTheme="minorHAnsi"/>
      <w:sz w:val="28"/>
    </w:rPr>
  </w:style>
  <w:style w:type="character" w:customStyle="1" w:styleId="Style14">
    <w:name w:val="Style14"/>
    <w:basedOn w:val="DefaultParagraphFont"/>
    <w:uiPriority w:val="1"/>
    <w:rsid w:val="00020980"/>
    <w:rPr>
      <w:rFonts w:asciiTheme="minorHAnsi" w:hAnsiTheme="minorHAnsi"/>
      <w:sz w:val="28"/>
    </w:rPr>
  </w:style>
  <w:style w:type="character" w:customStyle="1" w:styleId="Style15">
    <w:name w:val="Style15"/>
    <w:basedOn w:val="DefaultParagraphFont"/>
    <w:uiPriority w:val="1"/>
    <w:rsid w:val="00020980"/>
    <w:rPr>
      <w:rFonts w:asciiTheme="minorHAnsi" w:hAnsiTheme="minorHAnsi"/>
      <w:sz w:val="28"/>
    </w:rPr>
  </w:style>
  <w:style w:type="character" w:customStyle="1" w:styleId="Style16">
    <w:name w:val="Style16"/>
    <w:basedOn w:val="DefaultParagraphFont"/>
    <w:uiPriority w:val="1"/>
    <w:rsid w:val="00020980"/>
    <w:rPr>
      <w:rFonts w:asciiTheme="minorHAnsi" w:hAnsiTheme="minorHAnsi"/>
      <w:sz w:val="28"/>
    </w:rPr>
  </w:style>
  <w:style w:type="character" w:customStyle="1" w:styleId="Style17">
    <w:name w:val="Style17"/>
    <w:basedOn w:val="DefaultParagraphFont"/>
    <w:uiPriority w:val="1"/>
    <w:rsid w:val="00020980"/>
    <w:rPr>
      <w:rFonts w:asciiTheme="minorHAnsi" w:hAnsiTheme="minorHAnsi"/>
      <w:sz w:val="28"/>
    </w:rPr>
  </w:style>
  <w:style w:type="character" w:customStyle="1" w:styleId="Style18">
    <w:name w:val="Style18"/>
    <w:basedOn w:val="DefaultParagraphFont"/>
    <w:uiPriority w:val="1"/>
    <w:rsid w:val="00020980"/>
    <w:rPr>
      <w:rFonts w:asciiTheme="minorHAnsi" w:hAnsiTheme="minorHAnsi"/>
      <w:sz w:val="28"/>
    </w:rPr>
  </w:style>
  <w:style w:type="character" w:customStyle="1" w:styleId="Style19">
    <w:name w:val="Style19"/>
    <w:basedOn w:val="DefaultParagraphFont"/>
    <w:uiPriority w:val="1"/>
    <w:rsid w:val="005D4570"/>
    <w:rPr>
      <w:rFonts w:asciiTheme="minorHAnsi" w:hAnsiTheme="minorHAnsi"/>
      <w:sz w:val="28"/>
    </w:rPr>
  </w:style>
  <w:style w:type="character" w:customStyle="1" w:styleId="Style20">
    <w:name w:val="Style20"/>
    <w:basedOn w:val="DefaultParagraphFont"/>
    <w:uiPriority w:val="1"/>
    <w:rsid w:val="005D4570"/>
    <w:rPr>
      <w:rFonts w:asciiTheme="minorHAnsi" w:hAnsiTheme="minorHAnsi"/>
      <w:sz w:val="28"/>
    </w:rPr>
  </w:style>
  <w:style w:type="character" w:customStyle="1" w:styleId="Style21">
    <w:name w:val="Style21"/>
    <w:basedOn w:val="DefaultParagraphFont"/>
    <w:uiPriority w:val="1"/>
    <w:rsid w:val="005D4570"/>
    <w:rPr>
      <w:rFonts w:asciiTheme="minorHAnsi" w:hAnsiTheme="minorHAnsi"/>
      <w:sz w:val="28"/>
    </w:rPr>
  </w:style>
  <w:style w:type="character" w:customStyle="1" w:styleId="Style22">
    <w:name w:val="Style22"/>
    <w:basedOn w:val="DefaultParagraphFont"/>
    <w:uiPriority w:val="1"/>
    <w:rsid w:val="005D4570"/>
    <w:rPr>
      <w:rFonts w:asciiTheme="minorHAnsi" w:hAnsiTheme="minorHAnsi"/>
      <w:sz w:val="28"/>
    </w:rPr>
  </w:style>
  <w:style w:type="character" w:customStyle="1" w:styleId="Style23">
    <w:name w:val="Style23"/>
    <w:basedOn w:val="DefaultParagraphFont"/>
    <w:uiPriority w:val="1"/>
    <w:rsid w:val="005D4570"/>
    <w:rPr>
      <w:rFonts w:asciiTheme="minorHAnsi" w:hAnsiTheme="minorHAnsi"/>
      <w:sz w:val="28"/>
    </w:rPr>
  </w:style>
  <w:style w:type="character" w:customStyle="1" w:styleId="Style24">
    <w:name w:val="Style24"/>
    <w:basedOn w:val="DefaultParagraphFont"/>
    <w:uiPriority w:val="1"/>
    <w:rsid w:val="005D4570"/>
    <w:rPr>
      <w:rFonts w:asciiTheme="minorHAnsi" w:hAnsiTheme="minorHAnsi"/>
      <w:sz w:val="28"/>
    </w:rPr>
  </w:style>
  <w:style w:type="character" w:customStyle="1" w:styleId="Style25">
    <w:name w:val="Style25"/>
    <w:basedOn w:val="DefaultParagraphFont"/>
    <w:uiPriority w:val="1"/>
    <w:rsid w:val="005D4570"/>
    <w:rPr>
      <w:rFonts w:asciiTheme="minorHAnsi" w:hAnsiTheme="minorHAnsi"/>
      <w:sz w:val="28"/>
    </w:rPr>
  </w:style>
  <w:style w:type="character" w:customStyle="1" w:styleId="Style26">
    <w:name w:val="Style26"/>
    <w:basedOn w:val="DefaultParagraphFont"/>
    <w:uiPriority w:val="1"/>
    <w:rsid w:val="005D4570"/>
    <w:rPr>
      <w:rFonts w:asciiTheme="minorHAnsi" w:hAnsiTheme="minorHAnsi"/>
      <w:sz w:val="28"/>
    </w:rPr>
  </w:style>
  <w:style w:type="character" w:customStyle="1" w:styleId="Style27">
    <w:name w:val="Style27"/>
    <w:basedOn w:val="DefaultParagraphFont"/>
    <w:uiPriority w:val="1"/>
    <w:rsid w:val="005D4570"/>
    <w:rPr>
      <w:rFonts w:asciiTheme="minorHAnsi" w:hAnsiTheme="minorHAnsi"/>
      <w:sz w:val="28"/>
    </w:rPr>
  </w:style>
  <w:style w:type="character" w:customStyle="1" w:styleId="Style28">
    <w:name w:val="Style28"/>
    <w:basedOn w:val="DefaultParagraphFont"/>
    <w:uiPriority w:val="1"/>
    <w:rsid w:val="005D4570"/>
    <w:rPr>
      <w:rFonts w:asciiTheme="minorHAnsi" w:hAnsiTheme="minorHAnsi"/>
      <w:sz w:val="28"/>
    </w:rPr>
  </w:style>
  <w:style w:type="character" w:customStyle="1" w:styleId="Style29">
    <w:name w:val="Style29"/>
    <w:basedOn w:val="DefaultParagraphFont"/>
    <w:uiPriority w:val="1"/>
    <w:rsid w:val="005D4570"/>
    <w:rPr>
      <w:rFonts w:asciiTheme="minorHAnsi" w:hAnsiTheme="minorHAnsi"/>
      <w:sz w:val="28"/>
    </w:rPr>
  </w:style>
  <w:style w:type="character" w:customStyle="1" w:styleId="Style30">
    <w:name w:val="Style30"/>
    <w:basedOn w:val="DefaultParagraphFont"/>
    <w:uiPriority w:val="1"/>
    <w:rsid w:val="005D4570"/>
    <w:rPr>
      <w:rFonts w:asciiTheme="minorHAnsi" w:hAnsiTheme="minorHAnsi"/>
      <w:sz w:val="28"/>
    </w:rPr>
  </w:style>
  <w:style w:type="character" w:customStyle="1" w:styleId="Style31">
    <w:name w:val="Style31"/>
    <w:basedOn w:val="DefaultParagraphFont"/>
    <w:uiPriority w:val="1"/>
    <w:rsid w:val="005D4570"/>
    <w:rPr>
      <w:rFonts w:asciiTheme="minorHAnsi" w:hAnsiTheme="minorHAnsi"/>
      <w:sz w:val="28"/>
    </w:rPr>
  </w:style>
  <w:style w:type="character" w:customStyle="1" w:styleId="Style32">
    <w:name w:val="Style32"/>
    <w:basedOn w:val="DefaultParagraphFont"/>
    <w:uiPriority w:val="1"/>
    <w:rsid w:val="005D4570"/>
    <w:rPr>
      <w:rFonts w:asciiTheme="minorHAnsi" w:hAnsiTheme="minorHAnsi"/>
      <w:sz w:val="28"/>
    </w:rPr>
  </w:style>
  <w:style w:type="character" w:customStyle="1" w:styleId="Style33">
    <w:name w:val="Style33"/>
    <w:basedOn w:val="DefaultParagraphFont"/>
    <w:uiPriority w:val="1"/>
    <w:rsid w:val="005D4570"/>
    <w:rPr>
      <w:rFonts w:asciiTheme="minorHAnsi" w:hAnsiTheme="minorHAnsi"/>
      <w:sz w:val="28"/>
    </w:rPr>
  </w:style>
  <w:style w:type="character" w:customStyle="1" w:styleId="Style34">
    <w:name w:val="Style34"/>
    <w:basedOn w:val="DefaultParagraphFont"/>
    <w:uiPriority w:val="1"/>
    <w:rsid w:val="005D4570"/>
    <w:rPr>
      <w:rFonts w:asciiTheme="minorHAnsi" w:hAnsiTheme="minorHAnsi"/>
      <w:sz w:val="28"/>
    </w:rPr>
  </w:style>
  <w:style w:type="character" w:customStyle="1" w:styleId="Style35">
    <w:name w:val="Style35"/>
    <w:basedOn w:val="DefaultParagraphFont"/>
    <w:uiPriority w:val="1"/>
    <w:rsid w:val="005D4570"/>
    <w:rPr>
      <w:rFonts w:asciiTheme="minorHAnsi" w:hAnsiTheme="minorHAnsi"/>
      <w:sz w:val="28"/>
    </w:rPr>
  </w:style>
  <w:style w:type="character" w:customStyle="1" w:styleId="Style36">
    <w:name w:val="Style36"/>
    <w:basedOn w:val="DefaultParagraphFont"/>
    <w:uiPriority w:val="1"/>
    <w:rsid w:val="00541089"/>
    <w:rPr>
      <w:rFonts w:asciiTheme="minorHAnsi" w:hAnsiTheme="minorHAnsi"/>
      <w:sz w:val="28"/>
    </w:rPr>
  </w:style>
  <w:style w:type="character" w:customStyle="1" w:styleId="Style37">
    <w:name w:val="Style37"/>
    <w:basedOn w:val="DefaultParagraphFont"/>
    <w:uiPriority w:val="1"/>
    <w:rsid w:val="00541089"/>
    <w:rPr>
      <w:rFonts w:asciiTheme="minorHAnsi" w:hAnsiTheme="minorHAnsi"/>
      <w:sz w:val="28"/>
    </w:rPr>
  </w:style>
  <w:style w:type="character" w:customStyle="1" w:styleId="Style38">
    <w:name w:val="Style38"/>
    <w:basedOn w:val="DefaultParagraphFont"/>
    <w:uiPriority w:val="1"/>
    <w:rsid w:val="00541089"/>
    <w:rPr>
      <w:rFonts w:asciiTheme="minorHAnsi" w:hAnsiTheme="minorHAnsi"/>
    </w:rPr>
  </w:style>
  <w:style w:type="character" w:customStyle="1" w:styleId="Style39">
    <w:name w:val="Style39"/>
    <w:basedOn w:val="DefaultParagraphFont"/>
    <w:uiPriority w:val="1"/>
    <w:rsid w:val="00541089"/>
    <w:rPr>
      <w:rFonts w:asciiTheme="minorHAnsi" w:hAnsiTheme="minorHAnsi"/>
      <w:sz w:val="28"/>
    </w:rPr>
  </w:style>
  <w:style w:type="character" w:customStyle="1" w:styleId="Style40">
    <w:name w:val="Style40"/>
    <w:basedOn w:val="DefaultParagraphFont"/>
    <w:uiPriority w:val="1"/>
    <w:rsid w:val="00541089"/>
    <w:rPr>
      <w:rFonts w:asciiTheme="minorHAnsi" w:hAnsiTheme="minorHAnsi"/>
      <w:sz w:val="28"/>
    </w:rPr>
  </w:style>
  <w:style w:type="character" w:customStyle="1" w:styleId="Style41">
    <w:name w:val="Style41"/>
    <w:basedOn w:val="DefaultParagraphFont"/>
    <w:uiPriority w:val="1"/>
    <w:rsid w:val="00541089"/>
    <w:rPr>
      <w:rFonts w:asciiTheme="minorHAnsi" w:hAnsiTheme="minorHAnsi"/>
      <w:sz w:val="28"/>
    </w:rPr>
  </w:style>
  <w:style w:type="character" w:customStyle="1" w:styleId="Style42">
    <w:name w:val="Style42"/>
    <w:basedOn w:val="DefaultParagraphFont"/>
    <w:uiPriority w:val="1"/>
    <w:rsid w:val="00541089"/>
    <w:rPr>
      <w:rFonts w:asciiTheme="minorHAnsi" w:hAnsiTheme="minorHAnsi"/>
      <w:sz w:val="28"/>
    </w:rPr>
  </w:style>
  <w:style w:type="character" w:customStyle="1" w:styleId="Style43">
    <w:name w:val="Style43"/>
    <w:basedOn w:val="DefaultParagraphFont"/>
    <w:uiPriority w:val="1"/>
    <w:rsid w:val="00541089"/>
    <w:rPr>
      <w:rFonts w:asciiTheme="minorHAnsi" w:hAnsiTheme="minorHAnsi"/>
      <w:sz w:val="28"/>
    </w:rPr>
  </w:style>
  <w:style w:type="character" w:customStyle="1" w:styleId="Style44">
    <w:name w:val="Style44"/>
    <w:basedOn w:val="DefaultParagraphFont"/>
    <w:uiPriority w:val="1"/>
    <w:rsid w:val="00541089"/>
    <w:rPr>
      <w:rFonts w:asciiTheme="minorHAnsi" w:hAnsiTheme="minorHAnsi"/>
      <w:sz w:val="28"/>
    </w:rPr>
  </w:style>
  <w:style w:type="character" w:customStyle="1" w:styleId="Style45">
    <w:name w:val="Style45"/>
    <w:basedOn w:val="DefaultParagraphFont"/>
    <w:uiPriority w:val="1"/>
    <w:rsid w:val="00541089"/>
    <w:rPr>
      <w:rFonts w:asciiTheme="minorHAnsi" w:hAnsiTheme="minorHAnsi"/>
      <w:sz w:val="28"/>
    </w:rPr>
  </w:style>
  <w:style w:type="table" w:styleId="TableGrid">
    <w:name w:val="Table Grid"/>
    <w:basedOn w:val="TableNormal"/>
    <w:uiPriority w:val="59"/>
    <w:rsid w:val="008C0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ecdsa-sha384"/>
    <Reference Type="http://www.w3.org/2000/09/xmldsig#Object" URI="#idPackageObject">
      <DigestMethod Algorithm="http://www.w3.org/2001/04/xmldsig-more#sha384"/>
      <DigestValue>IdZLmD9UlmnMCKmv4WEYSp6flS/UVl5V2aJA7v/+FfZCqiLDot3BsKPdCBdXZQTq</DigestValue>
    </Reference>
    <Reference Type="http://www.w3.org/2000/09/xmldsig#Object" URI="#idOfficeObject">
      <DigestMethod Algorithm="http://www.w3.org/2001/04/xmldsig-more#sha384"/>
      <DigestValue>KQ7cHFC/ZcYYsgfzKfVYvNvcQjfRxZCAc8k/15ba/mWvaqZcn86yrFl4BlHOLRFT</DigestValue>
    </Reference>
    <Reference Type="http://uri.etsi.org/01903#SignedProperties" URI="#idSignedProperties">
      <Transforms>
        <Transform Algorithm="http://www.w3.org/TR/2001/REC-xml-c14n-20010315"/>
      </Transforms>
      <DigestMethod Algorithm="http://www.w3.org/2001/04/xmldsig-more#sha384"/>
      <DigestValue>qthKwtQvFaYMjm/c+jXZd80XX97oqFtFT6XXE3LI8SL3IylhRknDO17xbB9HJVQo</DigestValue>
    </Reference>
    <Reference Type="http://www.w3.org/2000/09/xmldsig#Object" URI="#idValidSigLnImg">
      <DigestMethod Algorithm="http://www.w3.org/2001/04/xmldsig-more#sha384"/>
      <DigestValue>0XSs5v5h6oY2VnrvFMX6I1u5V55OKPaGdxxtaGKO22oeLWguAZgz9ZCSc46vxG6S</DigestValue>
    </Reference>
    <Reference Type="http://www.w3.org/2000/09/xmldsig#Object" URI="#idInvalidSigLnImg">
      <DigestMethod Algorithm="http://www.w3.org/2001/04/xmldsig-more#sha384"/>
      <DigestValue>W4AOZfuCgIyaIHV6oJxJGWZ7UpORgBgqjFLXq1qB2H0s59IWh3Gj9no5dwwv2W35</DigestValue>
    </Reference>
  </SignedInfo>
  <SignatureValue>bKuY6a/kxc2olTQlxKSaS9D3pBKejFEBebozrZwlAc14T3wGsP52qeftEkMeJdZpJFdJquPM9FF5
BRotz8vdlYrQCyHdqO+MEBXzzR6+bsCJvsJQQ9+yDXiHtTFgJdGQ</SignatureValue>
  <KeyInfo>
    <X509Data>
      <X509Certificate>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</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dsig-more#sha384"/>
        <DigestValue>Ijn7jL791h9aVGBZtzY0vbuJ8o6LeoglYH5iFYBcXJp4wG6LOyCBHb1QmkMaPj0S</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8"/>
            <mdssi:RelationshipReference xmlns:mdssi="http://schemas.openxmlformats.org/package/2006/digital-signature" SourceId="rId3"/>
            <mdssi:RelationshipReference xmlns:mdssi="http://schemas.openxmlformats.org/package/2006/digital-signature" SourceId="rId7"/>
            <mdssi:RelationshipReference xmlns:mdssi="http://schemas.openxmlformats.org/package/2006/digital-signature" SourceId="rId2"/>
            <mdssi:RelationshipReference xmlns:mdssi="http://schemas.openxmlformats.org/package/2006/digital-signature" SourceId="rId1"/>
            <mdssi:RelationshipReference xmlns:mdssi="http://schemas.openxmlformats.org/package/2006/digital-signature" SourceId="rId6"/>
            <mdssi:RelationshipReference xmlns:mdssi="http://schemas.openxmlformats.org/package/2006/digital-signature" SourceId="rId5"/>
            <mdssi:RelationshipReference xmlns:mdssi="http://schemas.openxmlformats.org/package/2006/digital-signature" SourceId="rId4"/>
          </Transform>
          <Transform Algorithm="http://www.w3.org/TR/2001/REC-xml-c14n-20010315"/>
        </Transforms>
        <DigestMethod Algorithm="http://www.w3.org/2001/04/xmldsig-more#sha384"/>
        <DigestValue>RsFcYhmdUf++EzjP/tVlwEPSFmvCrYo9XNKpxNKIT08oAFVSR+afM8DLVSyo/Iyh</DigestValue>
      </Reference>
      <Reference URI="/word/document.xml?ContentType=application/vnd.openxmlformats-officedocument.wordprocessingml.document.main+xml">
        <DigestMethod Algorithm="http://www.w3.org/2001/04/xmldsig-more#sha384"/>
        <DigestValue>CFie/t3Q4AVY+1VzR59Kw0uADZQn/wqURDGAu0Of+WfvldryyM4rzQ0ha0tvtUyz</DigestValue>
      </Reference>
      <Reference URI="/word/fontTable.xml?ContentType=application/vnd.openxmlformats-officedocument.wordprocessingml.fontTable+xml">
        <DigestMethod Algorithm="http://www.w3.org/2001/04/xmldsig-more#sha384"/>
        <DigestValue>RP6kIBqxDkk0l90C7oZ+u62Ro9WyfL72klxjyFYy+Hqwl5uvoWdjXjlewfiEwa17</DigestValue>
      </Reference>
      <Reference URI="/word/media/image1.emf?ContentType=image/x-emf">
        <DigestMethod Algorithm="http://www.w3.org/2001/04/xmldsig-more#sha384"/>
        <DigestValue>eWwXqOCeq1J7Fbinob6xB1EZnygCjCV7A8qIS9zg7DwBUZ0KcTX6f6z4/fMKRBvi</DigestValue>
      </Reference>
      <Reference URI="/word/media/image2.emf?ContentType=image/x-emf">
        <DigestMethod Algorithm="http://www.w3.org/2001/04/xmldsig-more#sha384"/>
        <DigestValue>VYlKEgRcellcftE0u49XeHjJ5PyhRwmW1X00oY5J04B+PU6bfhdWtzcswsiLPkPT</DigestValue>
      </Reference>
      <Reference URI="/word/numbering.xml?ContentType=application/vnd.openxmlformats-officedocument.wordprocessingml.numbering+xml">
        <DigestMethod Algorithm="http://www.w3.org/2001/04/xmldsig-more#sha384"/>
        <DigestValue>dQbxqTxFX8RTSkeJEAu4Vsfdxwp76iGbEv2lMEhJ+QZd4jhafeY5pEIouGLhLl0e</DigestValue>
      </Reference>
      <Reference URI="/word/settings.xml?ContentType=application/vnd.openxmlformats-officedocument.wordprocessingml.settings+xml">
        <DigestMethod Algorithm="http://www.w3.org/2001/04/xmldsig-more#sha384"/>
        <DigestValue>VLVmIgKekOPgzvVjaGJ5bWd/mPpzdHZdYNt3gvtVGsd66hl3sLdV8kXWBxlnFU4A</DigestValue>
      </Reference>
      <Reference URI="/word/styles.xml?ContentType=application/vnd.openxmlformats-officedocument.wordprocessingml.styles+xml">
        <DigestMethod Algorithm="http://www.w3.org/2001/04/xmldsig-more#sha384"/>
        <DigestValue>XWSttSbusem8AxhY09pttOAZQIb0eIg47snuCWwsDENljufECQ2PEt3hgNX7DxnS</DigestValue>
      </Reference>
      <Reference URI="/word/theme/theme1.xml?ContentType=application/vnd.openxmlformats-officedocument.theme+xml">
        <DigestMethod Algorithm="http://www.w3.org/2001/04/xmldsig-more#sha384"/>
        <DigestValue>lqsfBg8Vc+VptW0dZSmwybeV+kxWsCIFIR5j/KRLgLfcB6nmrd/OEXHi3k5fhebG</DigestValue>
      </Reference>
      <Reference URI="/word/webSettings.xml?ContentType=application/vnd.openxmlformats-officedocument.wordprocessingml.webSettings+xml">
        <DigestMethod Algorithm="http://www.w3.org/2001/04/xmldsig-more#sha384"/>
        <DigestValue>T+2msrwJKITCms/g0JCLDXhO7Wiw+aEpJVQ48TiE9Mo0ZY7fa9xd4PXP6dy6NZBt</DigestValue>
      </Reference>
    </Manifest>
    <SignatureProperties>
      <SignatureProperty Id="idSignatureTime" Target="#idPackageSignature">
        <mdssi:SignatureTime xmlns:mdssi="http://schemas.openxmlformats.org/package/2006/digital-signature">
          <mdssi:Format>YYYY-MM-DDThh:mm:ssTZD</mdssi:Format>
          <mdssi:Value>2026-03-31T01:02:35Z</mdssi:Value>
        </mdssi:SignatureTime>
      </SignatureProperty>
    </SignatureProperties>
  </Object>
  <Object Id="idOfficeObject">
    <SignatureProperties>
      <SignatureProperty Id="idOfficeV1Details" Target="#idPackageSignature">
        <SignatureInfoV1 xmlns="http://schemas.microsoft.com/office/2006/digsig">
          <SetupID>{DDD28286-38FF-41C1-9504-B26595100F62}</SetupID>
          <SignatureText>Shannon Foxx Day</SignatureText>
          <SignatureImage/>
          <SignatureComments/>
          <WindowsVersion>10.0</WindowsVersion>
          <OfficeVersion>16.0.19822/27</OfficeVersion>
          <ApplicationVersion>16.0.19822</ApplicationVersion>
          <Monitors>2</Monitors>
          <HorizontalResolution>1920</HorizontalResolution>
          <VerticalResolution>1080</VerticalResolution>
          <ColorDepth>32</ColorDepth>
          <SignatureProviderId>{00000000-0000-0000-0000-000000000000}</SignatureProviderId>
          <SignatureProviderUrl/>
          <SignatureProviderDetails>9</SignatureProviderDetails>
          <SignatureType>2</SignatureType>
        </SignatureInfoV1>
      </SignatureProperty>
    </SignatureProperties>
  </Object>
  <Object>
    <xd:QualifyingProperties xmlns:xd="http://uri.etsi.org/01903/v1.3.2#" Target="#idPackageSignature">
      <xd:SignedProperties Id="idSignedProperties">
        <xd:SignedSignatureProperties>
          <xd:SigningTime>2026-03-31T01:02:35Z</xd:SigningTime>
          <xd:SigningCertificate>
            <xd:Cert>
              <xd:CertDigest>
                <DigestMethod Algorithm="http://www.w3.org/2001/04/xmldsig-more#sha384"/>
                <DigestValue>HAMH4tEo/fHFwsC4W6+WfH/6Wuan94h8pg9FmAj6tqGeyvhHpsDdba1iI/j3o3Bs</DigestValue>
              </xd:CertDigest>
              <xd:IssuerSerial>
                <X509IssuerName>CN=25db5d06-9bce-4675-82c5-ec88b31d519f</X509IssuerName>
                <X509SerialNumber>17374742682803535784</X509SerialNumber>
              </xd:IssuerSerial>
            </xd:Cert>
          </xd:SigningCertificate>
          <xd:SignaturePolicyIdentifier>
            <xd:SignaturePolicyImplied/>
          </xd:SignaturePolicyIdentifier>
        </xd:SignedSignatureProperties>
      </xd:SignedProperties>
    </xd:QualifyingProperties>
  </Object>
  <Object Id="idValidSigLnImg">AQAAAGwAAAAAAAAAAAAAAFIBAACfAAAAAAAAAAAAAAC6FwAAOwsAACBFTUYAAAEAlBoAAKIAAAAGAAAAAAAAAAAAAAAAAAAAgAcAADgEAABYAQAAwgAAAAAAAAAAAAAAAAAAAMA/BQDQ9QIACgAAABAAAAAAAAAAAAAAAEsAAAAQAAAAAAAAAAUAAAAeAAAAGAAAAAAAAAAAAAAAUwEAAKAAAAAnAAAAGAAAAAEAAAAAAAAAAAAAAAAAAAAlAAAADAAAAAEAAABMAAAAZAAAAAAAAAAAAAAAUgEAAJ8AAAAAAAAAAAAAAFM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PUAAAAFAAAAMQEAABUAAAD1AAAABQAAAD0AAAARAAAAIQDwAAAAAAAAAAAAAACAPwAAAAAAAAAAAACAPwAAAAAAAAAAAAAAAAAAAAAAAAAAAAAAAAAAAAAAAAAAJQAAAAwAAAAAAACAKAAAAAwAAAABAAAAUgAAAHABAAABAAAA8////wAAAAAAAAAAAAAAAJABAAAAAAABAAAAAHMAZQBnAG8AZQAgAHUA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ZHYACAAAAAAlAAAADAAAAAEAAAAYAAAADAAAAAAAAAASAAAADAAAAAEAAAAeAAAAGAAAAPUAAAAFAAAAMgEAABYAAAAlAAAADAAAAAEAAABUAAAAhAAAAPYAAAAFAAAAMAEAABUAAAABAAAAVVWPQSa0j0H2AAAABQAAAAkAAABMAAAAAAAAAAAAAAAAAAAA//////////9gAAAAMwAvADMAMAAvADIAMAAyADYAAAAHAAAABQAAAAcAAAAHAAAABQAAAAcAAAAHAAAABwAAAAcAAABLAAAAQAAAADAAAAAFAAAAIAAAAAEAAAABAAAAEAAAAAAAAAAAAAAAUwEAAKAAAAAAAAAAAAAAAFMBAACgAAAAUgAAAHABAAACAAAAFAAAAAkAAAAAAAAAAAAAALwCAAAAAAAAAQICIlMAeQBzAHQAZQB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</Object>
  <Object Id="idInvalidSigLnImg">AQAAAGwAAAAAAAAAAAAAAFIBAACfAAAAAAAAAAAAAAC6FwAAOwsAACBFTUYAAAEAICEAAKkAAAAGAAAAAAAAAAAAAAAAAAAAgAcAADgEAABYAQAAwgAAAAAAAAAAAAAAAAAAAMA/BQDQ9QIACgAAABAAAAAAAAAAAAAAAEsAAAAQAAAAAAAAAAUAAAAeAAAAGAAAAAAAAAAAAAAAUwEAAKAAAAAnAAAAGAAAAAEAAAAAAAAAAAAAAAAAAAAlAAAADAAAAAEAAABMAAAAZAAAAAAAAAAAAAAAUgEAAJ8AAAAAAAAAAAAAAFM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kdgAIAAAAACUAAAAMAAAAAQAAABgAAAAMAAAA/wAAABIAAAAMAAAAAQAAAB4AAAAYAAAAMAAAAAUAAACRAAAAFgAAACUAAAAMAAAAAQAAAFQAAAC0AAAAMQAAAAUAAACPAAAAFQAAAAEAAABVVY9BJrSPQTEAAAAFAAAAEQAAAEwAAAAAAAAAAAAAAAAAAAD//////////3AAAABJAG4AdgBhAGwAaQBkACAAcwBpAGcAbgBhAHQAdQByAGUAAAADAAAABwAAAAYAAAAHAAAAAwAAAAMAAAAIAAAABAAAAAYAAAADAAAACAAAAAcAAAAHAAAABAAAAAcAAAAFAAAABwAAAEsAAABAAAAAMAAAAAUAAAAgAAAAAQAAAAEAAAAQAAAAAAAAAAAAAABTAQAAoAAAAAAAAAAAAAAAUwEAAKAAAABSAAAAcAEAAAIAAAAUAAAACQAAAAAAAAAAAAAAvAIAAAAAAAABAgIiUwB5AHMAdABlAG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</Object>
</Signature>
</file>

<file path=docProps/app.xml><?xml version="1.0" encoding="utf-8"?>
<Properties xmlns="http://schemas.openxmlformats.org/officeDocument/2006/extended-properties" xmlns:vt="http://schemas.openxmlformats.org/officeDocument/2006/docPropsVTypes">
  <Template>Normal.dotm</Template>
  <TotalTime>237</TotalTime>
  <Pages>6</Pages>
  <Words>1679</Words>
  <Characters>9052</Characters>
  <Application>Microsoft Office Word</Application>
  <DocSecurity>0</DocSecurity>
  <Lines>19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7575938707</dc:creator>
  <cp:lastModifiedBy>Andrew Guarino</cp:lastModifiedBy>
  <cp:revision>210</cp:revision>
  <dcterms:created xsi:type="dcterms:W3CDTF">2026-03-20T12:24:00Z</dcterms:created>
  <dcterms:modified xsi:type="dcterms:W3CDTF">2026-03-3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51bceaa0c34981bb8863d36ff66fb1342ea56b3ede5c038bbbcf23635f3bb</vt:lpwstr>
  </property>
</Properties>
</file>